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A90EB2" w14:textId="1F919E6F" w:rsidR="003D15EA" w:rsidRPr="005A2F8D" w:rsidRDefault="007004EE" w:rsidP="0098171F">
      <w:pPr>
        <w:pStyle w:val="CompanyName"/>
        <w:jc w:val="center"/>
        <w:rPr>
          <w:rFonts w:asciiTheme="minorHAnsi" w:hAnsiTheme="minorHAnsi"/>
          <w:color w:val="auto"/>
          <w:sz w:val="28"/>
        </w:rPr>
      </w:pPr>
      <w:r w:rsidRPr="005A2F8D">
        <w:rPr>
          <w:rFonts w:asciiTheme="minorHAnsi" w:hAnsiTheme="minorHAnsi"/>
          <w:color w:val="auto"/>
          <w:sz w:val="28"/>
        </w:rPr>
        <w:t xml:space="preserve">Black Farmers Discrimination Litigation Cy Pres Phase I </w:t>
      </w:r>
      <w:r w:rsidR="00AD6F6A" w:rsidRPr="005A2F8D">
        <w:rPr>
          <w:rFonts w:asciiTheme="minorHAnsi" w:hAnsiTheme="minorHAnsi"/>
          <w:color w:val="auto"/>
          <w:sz w:val="28"/>
        </w:rPr>
        <w:t>Grants Cover Sheet</w:t>
      </w:r>
    </w:p>
    <w:p w14:paraId="00A593AA" w14:textId="77777777" w:rsidR="007004EE" w:rsidRPr="005A2F8D" w:rsidRDefault="007004EE" w:rsidP="007004EE">
      <w:pPr>
        <w:pStyle w:val="CompanyName"/>
        <w:jc w:val="left"/>
        <w:rPr>
          <w:rFonts w:asciiTheme="minorHAnsi" w:hAnsiTheme="minorHAnsi"/>
          <w:b w:val="0"/>
          <w:color w:val="auto"/>
          <w:sz w:val="24"/>
        </w:rPr>
      </w:pPr>
    </w:p>
    <w:p w14:paraId="6B1EA1CB" w14:textId="77777777" w:rsidR="007004EE" w:rsidRPr="005A2F8D" w:rsidRDefault="007004EE" w:rsidP="00565EF2">
      <w:pPr>
        <w:pStyle w:val="CompanyNam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Theme="minorHAnsi" w:hAnsiTheme="minorHAnsi"/>
          <w:b w:val="0"/>
          <w:color w:val="auto"/>
          <w:sz w:val="24"/>
        </w:rPr>
      </w:pPr>
      <w:r w:rsidRPr="005A2F8D">
        <w:rPr>
          <w:rFonts w:asciiTheme="minorHAnsi" w:hAnsiTheme="minorHAnsi"/>
          <w:b w:val="0"/>
          <w:color w:val="auto"/>
          <w:sz w:val="24"/>
        </w:rPr>
        <w:t>C</w:t>
      </w:r>
      <w:r w:rsidR="007A1D78" w:rsidRPr="005A2F8D">
        <w:rPr>
          <w:rFonts w:asciiTheme="minorHAnsi" w:hAnsiTheme="minorHAnsi"/>
          <w:b w:val="0"/>
          <w:color w:val="auto"/>
          <w:sz w:val="24"/>
        </w:rPr>
        <w:t>OVER SHEET</w:t>
      </w:r>
    </w:p>
    <w:p w14:paraId="1131DC11" w14:textId="77777777" w:rsidR="00DD04BA" w:rsidRPr="005A2F8D" w:rsidRDefault="00DD04BA" w:rsidP="00DD04BA">
      <w:pPr>
        <w:pStyle w:val="CompanyName"/>
        <w:jc w:val="left"/>
        <w:rPr>
          <w:rFonts w:asciiTheme="minorHAnsi" w:hAnsiTheme="minorHAnsi"/>
          <w:b w:val="0"/>
          <w:color w:val="auto"/>
          <w:sz w:val="24"/>
        </w:rPr>
      </w:pPr>
    </w:p>
    <w:p w14:paraId="40D425CF" w14:textId="7E698EBD" w:rsidR="007004EE" w:rsidRPr="005A2F8D" w:rsidRDefault="007B39D5" w:rsidP="007004EE">
      <w:pPr>
        <w:pStyle w:val="CompanyName"/>
        <w:numPr>
          <w:ilvl w:val="1"/>
          <w:numId w:val="2"/>
        </w:numPr>
        <w:ind w:left="0" w:firstLine="0"/>
        <w:jc w:val="left"/>
        <w:rPr>
          <w:rFonts w:asciiTheme="minorHAnsi" w:hAnsiTheme="minorHAnsi"/>
          <w:b w:val="0"/>
          <w:color w:val="auto"/>
          <w:sz w:val="24"/>
        </w:rPr>
      </w:pPr>
      <w:r w:rsidRPr="005A2F8D">
        <w:rPr>
          <w:rFonts w:asciiTheme="minorHAnsi" w:hAnsiTheme="minorHAnsi"/>
          <w:b w:val="0"/>
          <w:color w:val="auto"/>
          <w:sz w:val="24"/>
        </w:rPr>
        <w:t>STATUS</w:t>
      </w:r>
      <w:r w:rsidR="00FC0E65" w:rsidRPr="005A2F8D">
        <w:rPr>
          <w:rFonts w:asciiTheme="minorHAnsi" w:hAnsiTheme="minorHAnsi"/>
          <w:b w:val="0"/>
          <w:color w:val="auto"/>
          <w:sz w:val="24"/>
        </w:rPr>
        <w:t xml:space="preserve"> OF </w:t>
      </w:r>
      <w:r w:rsidR="0083666F" w:rsidRPr="005A2F8D">
        <w:rPr>
          <w:rFonts w:asciiTheme="minorHAnsi" w:hAnsiTheme="minorHAnsi"/>
          <w:b w:val="0"/>
          <w:color w:val="auto"/>
          <w:sz w:val="24"/>
        </w:rPr>
        <w:t xml:space="preserve">APPLICANT </w:t>
      </w:r>
      <w:r w:rsidR="00FC0E65" w:rsidRPr="005A2F8D">
        <w:rPr>
          <w:rFonts w:asciiTheme="minorHAnsi" w:hAnsiTheme="minorHAnsi"/>
          <w:b w:val="0"/>
          <w:color w:val="auto"/>
          <w:sz w:val="24"/>
        </w:rPr>
        <w:t>ORGANIZATION</w:t>
      </w:r>
    </w:p>
    <w:p w14:paraId="25BB416E" w14:textId="08A085BA" w:rsidR="007004EE" w:rsidRPr="005A2F8D" w:rsidRDefault="00444A42" w:rsidP="007004EE">
      <w:pPr>
        <w:pStyle w:val="CompanyName"/>
        <w:ind w:left="720"/>
        <w:jc w:val="left"/>
        <w:rPr>
          <w:rFonts w:asciiTheme="minorHAnsi" w:hAnsiTheme="minorHAnsi"/>
          <w:b w:val="0"/>
          <w:color w:val="auto"/>
          <w:sz w:val="24"/>
        </w:rPr>
      </w:pPr>
      <w:r w:rsidRPr="005A2F8D">
        <w:rPr>
          <w:rFonts w:asciiTheme="minorHAnsi" w:hAnsiTheme="minorHAnsi"/>
          <w:b w:val="0"/>
          <w:color w:val="auto"/>
          <w:sz w:val="24"/>
        </w:rPr>
        <w:t>I</w:t>
      </w:r>
      <w:r w:rsidR="00C573B7" w:rsidRPr="005A2F8D">
        <w:rPr>
          <w:rFonts w:asciiTheme="minorHAnsi" w:hAnsiTheme="minorHAnsi"/>
          <w:b w:val="0"/>
          <w:color w:val="auto"/>
          <w:sz w:val="24"/>
        </w:rPr>
        <w:t>s</w:t>
      </w:r>
      <w:r w:rsidRPr="005A2F8D">
        <w:rPr>
          <w:rFonts w:asciiTheme="minorHAnsi" w:hAnsiTheme="minorHAnsi"/>
          <w:b w:val="0"/>
          <w:color w:val="auto"/>
          <w:sz w:val="24"/>
        </w:rPr>
        <w:t xml:space="preserve"> your organization</w:t>
      </w:r>
      <w:r w:rsidR="003F63F6" w:rsidRPr="005A2F8D">
        <w:rPr>
          <w:rFonts w:asciiTheme="minorHAnsi" w:hAnsiTheme="minorHAnsi"/>
          <w:b w:val="0"/>
          <w:color w:val="auto"/>
          <w:sz w:val="24"/>
        </w:rPr>
        <w:t xml:space="preserve"> 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>registered as a 501(c)(3) tax</w:t>
      </w:r>
      <w:r w:rsidR="00EB18BF" w:rsidRPr="005A2F8D">
        <w:rPr>
          <w:rFonts w:asciiTheme="minorHAnsi" w:hAnsiTheme="minorHAnsi"/>
          <w:b w:val="0"/>
          <w:color w:val="auto"/>
          <w:sz w:val="24"/>
        </w:rPr>
        <w:t>-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>exempt nonprofit?</w:t>
      </w:r>
    </w:p>
    <w:p w14:paraId="1BC9DA87" w14:textId="0C79F41A" w:rsidR="007004EE" w:rsidRPr="005A2F8D" w:rsidRDefault="0031075E" w:rsidP="0065751D">
      <w:pPr>
        <w:pStyle w:val="CompanyName"/>
        <w:ind w:left="1080" w:hanging="360"/>
        <w:jc w:val="left"/>
        <w:rPr>
          <w:rFonts w:asciiTheme="minorHAnsi" w:hAnsiTheme="minorHAnsi"/>
          <w:b w:val="0"/>
          <w:color w:val="auto"/>
          <w:sz w:val="24"/>
        </w:rPr>
      </w:pPr>
      <w:sdt>
        <w:sdtPr>
          <w:rPr>
            <w:rFonts w:asciiTheme="minorHAnsi" w:hAnsiTheme="minorHAnsi"/>
            <w:b w:val="0"/>
            <w:color w:val="auto"/>
            <w:sz w:val="24"/>
          </w:rPr>
          <w:id w:val="-1153833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DB9" w:rsidRPr="005A2F8D">
            <w:rPr>
              <w:rFonts w:ascii="MS Gothic" w:eastAsia="MS Gothic" w:hAnsi="MS Gothic" w:hint="eastAsia"/>
              <w:b w:val="0"/>
              <w:color w:val="auto"/>
              <w:sz w:val="24"/>
            </w:rPr>
            <w:t>☐</w:t>
          </w:r>
        </w:sdtContent>
      </w:sdt>
      <w:r w:rsidR="00636093" w:rsidRPr="005A2F8D">
        <w:rPr>
          <w:rFonts w:asciiTheme="minorHAnsi" w:hAnsiTheme="minorHAnsi"/>
          <w:b w:val="0"/>
          <w:color w:val="auto"/>
          <w:sz w:val="24"/>
        </w:rPr>
        <w:t xml:space="preserve">  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>YES</w:t>
      </w:r>
      <w:r w:rsidR="003A7207" w:rsidRPr="005A2F8D">
        <w:rPr>
          <w:rFonts w:asciiTheme="minorHAnsi" w:hAnsiTheme="minorHAnsi"/>
          <w:b w:val="0"/>
          <w:color w:val="auto"/>
          <w:sz w:val="24"/>
        </w:rPr>
        <w:t>: S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>kip to Section B</w:t>
      </w:r>
    </w:p>
    <w:p w14:paraId="5B674B86" w14:textId="70FDE008" w:rsidR="00444A42" w:rsidRPr="005A2F8D" w:rsidRDefault="0031075E" w:rsidP="00793566">
      <w:pPr>
        <w:pStyle w:val="CompanyName"/>
        <w:ind w:left="1080" w:hanging="360"/>
        <w:jc w:val="left"/>
        <w:rPr>
          <w:rFonts w:asciiTheme="minorHAnsi" w:hAnsiTheme="minorHAnsi"/>
          <w:b w:val="0"/>
          <w:color w:val="auto"/>
          <w:sz w:val="24"/>
        </w:rPr>
      </w:pPr>
      <w:sdt>
        <w:sdtPr>
          <w:rPr>
            <w:rFonts w:asciiTheme="minorHAnsi" w:hAnsiTheme="minorHAnsi"/>
            <w:b w:val="0"/>
            <w:color w:val="auto"/>
            <w:sz w:val="24"/>
          </w:rPr>
          <w:id w:val="1649022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DB9" w:rsidRPr="005A2F8D">
            <w:rPr>
              <w:rFonts w:ascii="MS Gothic" w:eastAsia="MS Gothic" w:hAnsi="MS Gothic" w:hint="eastAsia"/>
              <w:b w:val="0"/>
              <w:color w:val="auto"/>
              <w:sz w:val="24"/>
            </w:rPr>
            <w:t>☐</w:t>
          </w:r>
        </w:sdtContent>
      </w:sdt>
      <w:r w:rsidR="00583DB9" w:rsidRPr="005A2F8D">
        <w:rPr>
          <w:rFonts w:asciiTheme="minorHAnsi" w:hAnsiTheme="minorHAnsi"/>
          <w:b w:val="0"/>
          <w:color w:val="auto"/>
          <w:sz w:val="24"/>
        </w:rPr>
        <w:t xml:space="preserve">  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>NO</w:t>
      </w:r>
      <w:r w:rsidR="003A7207" w:rsidRPr="005A2F8D">
        <w:rPr>
          <w:rFonts w:asciiTheme="minorHAnsi" w:hAnsiTheme="minorHAnsi"/>
          <w:b w:val="0"/>
          <w:color w:val="auto"/>
          <w:sz w:val="24"/>
        </w:rPr>
        <w:t xml:space="preserve">: </w:t>
      </w:r>
      <w:r w:rsidR="008651EB" w:rsidRPr="005A2F8D">
        <w:rPr>
          <w:rFonts w:asciiTheme="minorHAnsi" w:hAnsiTheme="minorHAnsi"/>
          <w:b w:val="0"/>
          <w:color w:val="auto"/>
          <w:sz w:val="24"/>
        </w:rPr>
        <w:t>T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 xml:space="preserve">o be eligible for a Cy Pres </w:t>
      </w:r>
      <w:r w:rsidR="00405380" w:rsidRPr="005A2F8D">
        <w:rPr>
          <w:rFonts w:asciiTheme="minorHAnsi" w:hAnsiTheme="minorHAnsi"/>
          <w:b w:val="0"/>
          <w:color w:val="auto"/>
          <w:sz w:val="24"/>
        </w:rPr>
        <w:t>Phase I Grant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 xml:space="preserve">, the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a</w:t>
      </w:r>
      <w:r w:rsidR="0083666F" w:rsidRPr="005A2F8D">
        <w:rPr>
          <w:rFonts w:asciiTheme="minorHAnsi" w:hAnsiTheme="minorHAnsi"/>
          <w:b w:val="0"/>
          <w:color w:val="auto"/>
          <w:sz w:val="24"/>
        </w:rPr>
        <w:t xml:space="preserve">pplicant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o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>rganization must be</w:t>
      </w:r>
      <w:r w:rsidR="00EB18BF" w:rsidRPr="005A2F8D">
        <w:rPr>
          <w:rFonts w:asciiTheme="minorHAnsi" w:hAnsiTheme="minorHAnsi"/>
          <w:b w:val="0"/>
          <w:color w:val="auto"/>
          <w:sz w:val="24"/>
        </w:rPr>
        <w:t xml:space="preserve"> a </w:t>
      </w:r>
      <w:r w:rsidR="00212FE1" w:rsidRPr="005A2F8D">
        <w:rPr>
          <w:rFonts w:asciiTheme="minorHAnsi" w:hAnsiTheme="minorHAnsi"/>
          <w:b w:val="0"/>
          <w:color w:val="auto"/>
          <w:sz w:val="24"/>
        </w:rPr>
        <w:t xml:space="preserve">tax-exempt </w:t>
      </w:r>
      <w:r w:rsidR="00EB18BF" w:rsidRPr="005A2F8D">
        <w:rPr>
          <w:rFonts w:asciiTheme="minorHAnsi" w:hAnsiTheme="minorHAnsi"/>
          <w:b w:val="0"/>
          <w:color w:val="auto"/>
          <w:sz w:val="24"/>
        </w:rPr>
        <w:t>nonprofit organization with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 xml:space="preserve"> 501(c)(3) </w:t>
      </w:r>
      <w:r w:rsidR="00EB18BF" w:rsidRPr="005A2F8D">
        <w:rPr>
          <w:rFonts w:asciiTheme="minorHAnsi" w:hAnsiTheme="minorHAnsi"/>
          <w:b w:val="0"/>
          <w:color w:val="auto"/>
          <w:sz w:val="24"/>
        </w:rPr>
        <w:t>status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 xml:space="preserve"> </w:t>
      </w:r>
      <w:r w:rsidR="00212FE1" w:rsidRPr="005A2F8D">
        <w:rPr>
          <w:rFonts w:asciiTheme="minorHAnsi" w:hAnsiTheme="minorHAnsi"/>
          <w:b w:val="0"/>
          <w:color w:val="auto"/>
          <w:sz w:val="24"/>
          <w:u w:val="single"/>
        </w:rPr>
        <w:t>OR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,</w:t>
      </w:r>
      <w:r w:rsidR="00212FE1" w:rsidRPr="005A2F8D">
        <w:rPr>
          <w:rFonts w:asciiTheme="minorHAnsi" w:hAnsiTheme="minorHAnsi"/>
          <w:b w:val="0"/>
          <w:color w:val="auto"/>
          <w:sz w:val="24"/>
        </w:rPr>
        <w:t xml:space="preserve"> </w:t>
      </w:r>
      <w:r w:rsidR="00E264FB" w:rsidRPr="005A2F8D">
        <w:rPr>
          <w:rFonts w:asciiTheme="minorHAnsi" w:hAnsiTheme="minorHAnsi"/>
          <w:b w:val="0"/>
          <w:color w:val="auto"/>
          <w:sz w:val="24"/>
        </w:rPr>
        <w:t xml:space="preserve">if the work/project for which you are seeking funds has a </w:t>
      </w:r>
      <w:r w:rsidR="00EB18BF" w:rsidRPr="005A2F8D">
        <w:rPr>
          <w:rFonts w:asciiTheme="minorHAnsi" w:hAnsiTheme="minorHAnsi"/>
          <w:b w:val="0"/>
          <w:color w:val="auto"/>
          <w:sz w:val="24"/>
        </w:rPr>
        <w:t>fiscal sponsor with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 xml:space="preserve"> 501</w:t>
      </w:r>
      <w:r w:rsidR="00212FE1" w:rsidRPr="005A2F8D">
        <w:rPr>
          <w:rFonts w:asciiTheme="minorHAnsi" w:hAnsiTheme="minorHAnsi"/>
          <w:b w:val="0"/>
          <w:color w:val="auto"/>
          <w:sz w:val="24"/>
        </w:rPr>
        <w:t>(c)</w:t>
      </w:r>
      <w:r w:rsidR="007004EE" w:rsidRPr="005A2F8D">
        <w:rPr>
          <w:rFonts w:asciiTheme="minorHAnsi" w:hAnsiTheme="minorHAnsi"/>
          <w:b w:val="0"/>
          <w:color w:val="auto"/>
          <w:sz w:val="24"/>
        </w:rPr>
        <w:t xml:space="preserve">(3) </w:t>
      </w:r>
      <w:r w:rsidR="00EB18BF" w:rsidRPr="005A2F8D">
        <w:rPr>
          <w:rFonts w:asciiTheme="minorHAnsi" w:hAnsiTheme="minorHAnsi"/>
          <w:b w:val="0"/>
          <w:color w:val="auto"/>
          <w:sz w:val="24"/>
        </w:rPr>
        <w:t>status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, the fiscal s</w:t>
      </w:r>
      <w:r w:rsidR="00E264FB" w:rsidRPr="005A2F8D">
        <w:rPr>
          <w:rFonts w:asciiTheme="minorHAnsi" w:hAnsiTheme="minorHAnsi"/>
          <w:b w:val="0"/>
          <w:color w:val="auto"/>
          <w:sz w:val="24"/>
        </w:rPr>
        <w:t>ponsor must apply (and complete this Cover Sheet)</w:t>
      </w:r>
      <w:r w:rsidR="00EB18BF" w:rsidRPr="005A2F8D">
        <w:rPr>
          <w:rFonts w:asciiTheme="minorHAnsi" w:hAnsiTheme="minorHAnsi"/>
          <w:b w:val="0"/>
          <w:color w:val="auto"/>
          <w:sz w:val="24"/>
        </w:rPr>
        <w:t xml:space="preserve">. </w:t>
      </w:r>
    </w:p>
    <w:p w14:paraId="58900EB3" w14:textId="77777777" w:rsidR="00444A42" w:rsidRPr="005A2F8D" w:rsidRDefault="00444A42" w:rsidP="00793566">
      <w:pPr>
        <w:pStyle w:val="CompanyName"/>
        <w:ind w:left="1080" w:hanging="360"/>
        <w:jc w:val="left"/>
        <w:rPr>
          <w:rFonts w:asciiTheme="minorHAnsi" w:hAnsiTheme="minorHAnsi"/>
          <w:b w:val="0"/>
          <w:color w:val="auto"/>
          <w:sz w:val="24"/>
        </w:rPr>
      </w:pPr>
    </w:p>
    <w:p w14:paraId="35309FE9" w14:textId="0EE1FF86" w:rsidR="00114519" w:rsidRPr="005A2F8D" w:rsidRDefault="00444A42" w:rsidP="00793566">
      <w:pPr>
        <w:pStyle w:val="CompanyName"/>
        <w:ind w:left="1080" w:hanging="360"/>
        <w:jc w:val="left"/>
        <w:rPr>
          <w:rFonts w:asciiTheme="minorHAnsi" w:hAnsiTheme="minorHAnsi"/>
          <w:b w:val="0"/>
          <w:color w:val="auto"/>
          <w:sz w:val="24"/>
        </w:rPr>
      </w:pPr>
      <w:r w:rsidRPr="005A2F8D">
        <w:rPr>
          <w:rFonts w:asciiTheme="minorHAnsi" w:hAnsiTheme="minorHAnsi"/>
          <w:b w:val="0"/>
          <w:color w:val="auto"/>
          <w:sz w:val="24"/>
        </w:rPr>
        <w:tab/>
        <w:t xml:space="preserve">FOR FISCAL SPONSOR: </w:t>
      </w:r>
      <w:r w:rsidR="008C37B1" w:rsidRPr="005A2F8D">
        <w:rPr>
          <w:rFonts w:asciiTheme="minorHAnsi" w:hAnsiTheme="minorHAnsi"/>
          <w:b w:val="0"/>
          <w:color w:val="auto"/>
          <w:sz w:val="24"/>
        </w:rPr>
        <w:t>If the work proposed in the</w:t>
      </w:r>
      <w:r w:rsidR="00E264FB" w:rsidRPr="005A2F8D">
        <w:rPr>
          <w:rFonts w:asciiTheme="minorHAnsi" w:hAnsiTheme="minorHAnsi"/>
          <w:b w:val="0"/>
          <w:color w:val="auto"/>
          <w:sz w:val="24"/>
        </w:rPr>
        <w:t xml:space="preserve"> Cy Pres Phase I Grant </w:t>
      </w:r>
      <w:r w:rsidR="009D2783">
        <w:rPr>
          <w:rFonts w:asciiTheme="minorHAnsi" w:hAnsiTheme="minorHAnsi"/>
          <w:b w:val="0"/>
          <w:color w:val="auto"/>
          <w:sz w:val="24"/>
        </w:rPr>
        <w:t>Proposal</w:t>
      </w:r>
      <w:r w:rsidR="00E264FB" w:rsidRPr="005A2F8D">
        <w:rPr>
          <w:rFonts w:asciiTheme="minorHAnsi" w:hAnsiTheme="minorHAnsi"/>
          <w:b w:val="0"/>
          <w:color w:val="auto"/>
          <w:sz w:val="24"/>
        </w:rPr>
        <w:t xml:space="preserve"> will be conducted by a</w:t>
      </w:r>
      <w:r w:rsidR="003F63F6" w:rsidRPr="005A2F8D">
        <w:rPr>
          <w:rFonts w:asciiTheme="minorHAnsi" w:hAnsiTheme="minorHAnsi"/>
          <w:b w:val="0"/>
          <w:color w:val="auto"/>
          <w:sz w:val="24"/>
        </w:rPr>
        <w:t>n organization/</w:t>
      </w:r>
      <w:r w:rsidR="00E264FB" w:rsidRPr="005A2F8D">
        <w:rPr>
          <w:rFonts w:asciiTheme="minorHAnsi" w:hAnsiTheme="minorHAnsi"/>
          <w:b w:val="0"/>
          <w:color w:val="auto"/>
          <w:sz w:val="24"/>
        </w:rPr>
        <w:t xml:space="preserve">group under your “fiscal sponsorship,” please complete the following contact information </w:t>
      </w:r>
      <w:r w:rsidR="005D6827" w:rsidRPr="005A2F8D">
        <w:rPr>
          <w:rFonts w:asciiTheme="minorHAnsi" w:hAnsiTheme="minorHAnsi"/>
          <w:i/>
          <w:color w:val="auto"/>
          <w:sz w:val="24"/>
        </w:rPr>
        <w:t>for the S</w:t>
      </w:r>
      <w:r w:rsidR="009C28B6" w:rsidRPr="005A2F8D">
        <w:rPr>
          <w:rFonts w:asciiTheme="minorHAnsi" w:hAnsiTheme="minorHAnsi"/>
          <w:i/>
          <w:color w:val="auto"/>
          <w:sz w:val="24"/>
        </w:rPr>
        <w:t xml:space="preserve">ponsored </w:t>
      </w:r>
      <w:r w:rsidR="005D6827" w:rsidRPr="005A2F8D">
        <w:rPr>
          <w:rFonts w:asciiTheme="minorHAnsi" w:hAnsiTheme="minorHAnsi"/>
          <w:i/>
          <w:color w:val="auto"/>
          <w:sz w:val="24"/>
        </w:rPr>
        <w:t>Organization/G</w:t>
      </w:r>
      <w:r w:rsidR="009C28B6" w:rsidRPr="005A2F8D">
        <w:rPr>
          <w:rFonts w:asciiTheme="minorHAnsi" w:hAnsiTheme="minorHAnsi"/>
          <w:i/>
          <w:color w:val="auto"/>
          <w:sz w:val="24"/>
        </w:rPr>
        <w:t>roup</w:t>
      </w:r>
      <w:r w:rsidR="0052075E" w:rsidRPr="005A2F8D">
        <w:rPr>
          <w:rFonts w:asciiTheme="minorHAnsi" w:hAnsiTheme="minorHAnsi"/>
          <w:b w:val="0"/>
          <w:color w:val="auto"/>
          <w:sz w:val="24"/>
        </w:rPr>
        <w:t>:</w:t>
      </w:r>
      <w:r w:rsidR="00E264FB" w:rsidRPr="005A2F8D">
        <w:rPr>
          <w:rFonts w:asciiTheme="minorHAnsi" w:hAnsiTheme="minorHAnsi"/>
          <w:b w:val="0"/>
          <w:color w:val="auto"/>
          <w:sz w:val="24"/>
        </w:rPr>
        <w:t xml:space="preserve"> </w:t>
      </w:r>
    </w:p>
    <w:p w14:paraId="25736F82" w14:textId="77777777" w:rsidR="003A7207" w:rsidRPr="005A2F8D" w:rsidRDefault="003A7207" w:rsidP="0065751D">
      <w:pPr>
        <w:pStyle w:val="CompanyName"/>
        <w:ind w:left="1080" w:hanging="360"/>
        <w:jc w:val="left"/>
        <w:rPr>
          <w:rFonts w:asciiTheme="minorHAnsi" w:hAnsiTheme="minorHAnsi"/>
          <w:b w:val="0"/>
          <w:color w:val="auto"/>
          <w:sz w:val="24"/>
        </w:rPr>
      </w:pPr>
    </w:p>
    <w:p w14:paraId="58899B1A" w14:textId="4120EE77" w:rsidR="007004EE" w:rsidRPr="005A2F8D" w:rsidRDefault="00EB18BF" w:rsidP="00583DB9">
      <w:pPr>
        <w:ind w:left="1080"/>
        <w:rPr>
          <w:b/>
          <w:sz w:val="24"/>
          <w:u w:val="single"/>
        </w:rPr>
      </w:pPr>
      <w:r w:rsidRPr="005A2F8D">
        <w:rPr>
          <w:sz w:val="24"/>
        </w:rPr>
        <w:t xml:space="preserve">Full </w:t>
      </w:r>
      <w:r w:rsidR="00114519" w:rsidRPr="005A2F8D">
        <w:rPr>
          <w:sz w:val="24"/>
        </w:rPr>
        <w:t>Name</w:t>
      </w:r>
      <w:r w:rsidR="001B0142" w:rsidRPr="005A2F8D">
        <w:rPr>
          <w:sz w:val="24"/>
        </w:rPr>
        <w:t xml:space="preserve"> of </w:t>
      </w:r>
      <w:r w:rsidR="009C28B6" w:rsidRPr="005A2F8D">
        <w:rPr>
          <w:sz w:val="24"/>
        </w:rPr>
        <w:t xml:space="preserve">Sponsored </w:t>
      </w:r>
      <w:r w:rsidR="001B0142" w:rsidRPr="005A2F8D">
        <w:rPr>
          <w:sz w:val="24"/>
        </w:rPr>
        <w:t>Organization</w:t>
      </w:r>
      <w:r w:rsidR="00815FAF" w:rsidRPr="005A2F8D">
        <w:rPr>
          <w:sz w:val="24"/>
        </w:rPr>
        <w:t>/Group</w:t>
      </w:r>
      <w:r w:rsidR="00114519" w:rsidRPr="005A2F8D">
        <w:rPr>
          <w:sz w:val="24"/>
        </w:rPr>
        <w:t>:</w:t>
      </w:r>
      <w:sdt>
        <w:sdtPr>
          <w:rPr>
            <w:sz w:val="24"/>
            <w:u w:val="single"/>
          </w:rPr>
          <w:id w:val="1261948692"/>
          <w:placeholder>
            <w:docPart w:val="647084C7711C410A87EF0F002D37819E"/>
          </w:placeholder>
          <w:showingPlcHdr/>
          <w:text/>
        </w:sdtPr>
        <w:sdtEndPr/>
        <w:sdtContent>
          <w:r w:rsidR="00583DB9"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Name</w:t>
          </w:r>
          <w:r w:rsidR="007A2635"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</w:t>
          </w:r>
        </w:sdtContent>
      </w:sdt>
    </w:p>
    <w:p w14:paraId="10B5B709" w14:textId="6414B6E6" w:rsidR="00583DB9" w:rsidRPr="003A418D" w:rsidRDefault="0053230D" w:rsidP="00583DB9">
      <w:pPr>
        <w:ind w:left="1080"/>
        <w:rPr>
          <w:sz w:val="24"/>
        </w:rPr>
      </w:pPr>
      <w:r w:rsidRPr="003A418D">
        <w:rPr>
          <w:sz w:val="24"/>
        </w:rPr>
        <w:t>Mission</w:t>
      </w:r>
      <w:r w:rsidR="00C2336B" w:rsidRPr="003A418D">
        <w:rPr>
          <w:sz w:val="24"/>
        </w:rPr>
        <w:t xml:space="preserve"> Statement</w:t>
      </w:r>
      <w:r w:rsidRPr="003A418D">
        <w:rPr>
          <w:sz w:val="24"/>
        </w:rPr>
        <w:t xml:space="preserve">: </w:t>
      </w:r>
      <w:sdt>
        <w:sdtPr>
          <w:rPr>
            <w:sz w:val="24"/>
            <w:u w:val="single"/>
          </w:rPr>
          <w:id w:val="-767237861"/>
          <w:placeholder>
            <w:docPart w:val="FF3760F35A404BFE8D42978CC9892514"/>
          </w:placeholder>
          <w:showingPlcHdr/>
          <w:text/>
        </w:sdtPr>
        <w:sdtEndPr/>
        <w:sdtContent>
          <w:r w:rsidR="00F044A3"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Mission Statement                                                                          </w:t>
          </w:r>
        </w:sdtContent>
      </w:sdt>
    </w:p>
    <w:p w14:paraId="339B98DB" w14:textId="3033C136" w:rsidR="00264E04" w:rsidRPr="005A2F8D" w:rsidRDefault="00264E04" w:rsidP="00583DB9">
      <w:pPr>
        <w:ind w:left="1080"/>
        <w:rPr>
          <w:b/>
          <w:sz w:val="24"/>
          <w:u w:val="single"/>
        </w:rPr>
      </w:pPr>
      <w:r w:rsidRPr="005A2F8D">
        <w:rPr>
          <w:sz w:val="24"/>
        </w:rPr>
        <w:t xml:space="preserve">Year </w:t>
      </w:r>
      <w:r w:rsidR="00F429C8" w:rsidRPr="005A2F8D">
        <w:rPr>
          <w:sz w:val="24"/>
        </w:rPr>
        <w:t>F</w:t>
      </w:r>
      <w:r w:rsidRPr="005A2F8D">
        <w:rPr>
          <w:sz w:val="24"/>
        </w:rPr>
        <w:t>ounded:</w:t>
      </w:r>
      <w:r w:rsidR="00583DB9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1216427897"/>
          <w:placeholder>
            <w:docPart w:val="58F62BE0A9674111BF0B8045391EFC38"/>
          </w:placeholder>
          <w:showingPlcHdr/>
          <w:text/>
        </w:sdtPr>
        <w:sdtEndPr/>
        <w:sdtContent>
          <w:r w:rsidR="00583DB9"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Year</w:t>
          </w:r>
          <w:r w:rsidR="007A2635"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</w:t>
          </w:r>
        </w:sdtContent>
      </w:sdt>
      <w:r w:rsidR="00F429C8" w:rsidRPr="005A2F8D">
        <w:rPr>
          <w:sz w:val="24"/>
        </w:rPr>
        <w:t xml:space="preserve"> Year P</w:t>
      </w:r>
      <w:r w:rsidRPr="005A2F8D">
        <w:rPr>
          <w:sz w:val="24"/>
        </w:rPr>
        <w:t xml:space="preserve">artnered </w:t>
      </w:r>
      <w:r w:rsidR="009C28B6" w:rsidRPr="005A2F8D">
        <w:rPr>
          <w:sz w:val="24"/>
        </w:rPr>
        <w:t>as</w:t>
      </w:r>
      <w:r w:rsidR="00F429C8" w:rsidRPr="005A2F8D">
        <w:rPr>
          <w:sz w:val="24"/>
        </w:rPr>
        <w:t xml:space="preserve"> Fiscal S</w:t>
      </w:r>
      <w:r w:rsidR="00583DB9" w:rsidRPr="005A2F8D">
        <w:rPr>
          <w:sz w:val="24"/>
        </w:rPr>
        <w:t xml:space="preserve">ponsor:  </w:t>
      </w:r>
      <w:sdt>
        <w:sdtPr>
          <w:rPr>
            <w:sz w:val="24"/>
            <w:u w:val="single"/>
          </w:rPr>
          <w:id w:val="-1891488393"/>
          <w:placeholder>
            <w:docPart w:val="7F124950DEEA489B87B9B708EF5CCB77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="00583DB9"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Year</w:t>
          </w:r>
          <w:r w:rsidR="007A2635"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</w:t>
          </w:r>
        </w:sdtContent>
      </w:sdt>
    </w:p>
    <w:p w14:paraId="7343D0BD" w14:textId="265075E5" w:rsidR="00114519" w:rsidRPr="005A2F8D" w:rsidRDefault="007A1D78" w:rsidP="00583DB9">
      <w:pPr>
        <w:ind w:left="1080"/>
        <w:rPr>
          <w:b/>
          <w:sz w:val="24"/>
          <w:u w:val="single"/>
        </w:rPr>
      </w:pPr>
      <w:r w:rsidRPr="005A2F8D">
        <w:rPr>
          <w:sz w:val="24"/>
        </w:rPr>
        <w:t xml:space="preserve">Website: </w:t>
      </w:r>
      <w:sdt>
        <w:sdtPr>
          <w:rPr>
            <w:sz w:val="24"/>
            <w:u w:val="single"/>
          </w:rPr>
          <w:id w:val="156896915"/>
          <w:placeholder>
            <w:docPart w:val="FD16F2B31C0F4B6BB76EDA0AAC95AE37"/>
          </w:placeholder>
          <w:showingPlcHdr/>
          <w:text/>
        </w:sdtPr>
        <w:sdtEndPr/>
        <w:sdtContent>
          <w:r w:rsidR="00583DB9"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Website</w:t>
          </w:r>
          <w:r w:rsidR="007A2635"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                                           </w:t>
          </w:r>
        </w:sdtContent>
      </w:sdt>
    </w:p>
    <w:p w14:paraId="5EDBCDA8" w14:textId="62C64A99" w:rsidR="009033FC" w:rsidRPr="005A2F8D" w:rsidRDefault="009033FC" w:rsidP="00583DB9">
      <w:pPr>
        <w:ind w:left="1080"/>
        <w:rPr>
          <w:b/>
          <w:sz w:val="24"/>
          <w:u w:val="single"/>
        </w:rPr>
      </w:pPr>
      <w:r w:rsidRPr="005A2F8D">
        <w:rPr>
          <w:sz w:val="24"/>
        </w:rPr>
        <w:t>Name of President/CEO/Exec. Dir.:</w:t>
      </w:r>
      <w:r w:rsidR="00583DB9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650139147"/>
          <w:placeholder>
            <w:docPart w:val="BE3A9994F9EF44A493D48F476A5678C6"/>
          </w:placeholder>
          <w:showingPlcHdr/>
          <w:text/>
        </w:sdtPr>
        <w:sdtEndPr/>
        <w:sdtContent>
          <w:r w:rsidR="00583DB9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Name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 </w:t>
          </w:r>
        </w:sdtContent>
      </w:sdt>
    </w:p>
    <w:p w14:paraId="316D9719" w14:textId="0B28FE99" w:rsidR="009033FC" w:rsidRPr="005A2F8D" w:rsidRDefault="009033FC" w:rsidP="00583DB9">
      <w:pPr>
        <w:ind w:left="1080"/>
        <w:rPr>
          <w:b/>
          <w:sz w:val="24"/>
          <w:u w:val="single"/>
        </w:rPr>
      </w:pPr>
      <w:r w:rsidRPr="005A2F8D">
        <w:rPr>
          <w:sz w:val="24"/>
        </w:rPr>
        <w:t>Title:</w:t>
      </w:r>
      <w:r w:rsidR="00583DB9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1672636471"/>
          <w:placeholder>
            <w:docPart w:val="ABB288181BE041139128F72A292B0AD8"/>
          </w:placeholder>
          <w:showingPlcHdr/>
          <w:text/>
        </w:sdtPr>
        <w:sdtEndPr/>
        <w:sdtContent>
          <w:r w:rsidR="00583DB9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Title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</w:t>
          </w:r>
        </w:sdtContent>
      </w:sdt>
      <w:r w:rsidR="00583DB9" w:rsidRPr="005A2F8D">
        <w:rPr>
          <w:sz w:val="24"/>
        </w:rPr>
        <w:t xml:space="preserve"> </w:t>
      </w:r>
      <w:r w:rsidRPr="005A2F8D">
        <w:rPr>
          <w:sz w:val="24"/>
        </w:rPr>
        <w:t>Phone:</w:t>
      </w:r>
      <w:r w:rsidR="00583DB9" w:rsidRPr="005A2F8D">
        <w:rPr>
          <w:sz w:val="24"/>
          <w:u w:val="single"/>
        </w:rPr>
        <w:t xml:space="preserve"> </w:t>
      </w:r>
      <w:sdt>
        <w:sdtPr>
          <w:rPr>
            <w:sz w:val="24"/>
            <w:u w:val="single"/>
          </w:rPr>
          <w:id w:val="1937714852"/>
          <w:placeholder>
            <w:docPart w:val="0FADAE7B0DBD43909CDA25EB3868F460"/>
          </w:placeholder>
          <w:showingPlcHdr/>
          <w:text/>
        </w:sdtPr>
        <w:sdtEndPr/>
        <w:sdtContent>
          <w:r w:rsidR="00583DB9"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Phone</w:t>
          </w:r>
          <w:r w:rsidR="007A2635"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</w:t>
          </w:r>
        </w:sdtContent>
      </w:sdt>
    </w:p>
    <w:p w14:paraId="544A7797" w14:textId="520A2628" w:rsidR="009033FC" w:rsidRPr="005A2F8D" w:rsidRDefault="009033FC" w:rsidP="00583DB9">
      <w:pPr>
        <w:ind w:left="1080"/>
        <w:rPr>
          <w:b/>
          <w:sz w:val="24"/>
          <w:u w:val="single"/>
        </w:rPr>
      </w:pPr>
      <w:r w:rsidRPr="005A2F8D">
        <w:rPr>
          <w:sz w:val="24"/>
        </w:rPr>
        <w:t>Email:</w:t>
      </w:r>
      <w:r w:rsidR="00B42F0C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1275749726"/>
          <w:placeholder>
            <w:docPart w:val="00F9248A347F4617A22A8DDE52276906"/>
          </w:placeholder>
          <w:showingPlcHdr/>
          <w:text/>
        </w:sdtPr>
        <w:sdtEndPr/>
        <w:sdtContent>
          <w:r w:rsidR="00B42F0C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Email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                                                     </w:t>
          </w:r>
        </w:sdtContent>
      </w:sdt>
    </w:p>
    <w:p w14:paraId="52162225" w14:textId="77777777" w:rsidR="003A418D" w:rsidRDefault="009033FC" w:rsidP="00583DB9">
      <w:pPr>
        <w:ind w:left="1080"/>
        <w:rPr>
          <w:sz w:val="24"/>
        </w:rPr>
      </w:pPr>
      <w:r w:rsidRPr="005A2F8D">
        <w:rPr>
          <w:sz w:val="24"/>
        </w:rPr>
        <w:t>Name of Contact Person(s) if different:</w:t>
      </w:r>
      <w:r w:rsidR="00B42F0C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1102224969"/>
          <w:placeholder>
            <w:docPart w:val="A8D692CF5BDF47D287689B525E9ADE10"/>
          </w:placeholder>
          <w:showingPlcHdr/>
          <w:text/>
        </w:sdtPr>
        <w:sdtEndPr/>
        <w:sdtContent>
          <w:r w:rsidR="00B42F0C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Name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</w:t>
          </w:r>
        </w:sdtContent>
      </w:sdt>
      <w:r w:rsidR="00B42F0C" w:rsidRPr="005A2F8D">
        <w:rPr>
          <w:sz w:val="24"/>
        </w:rPr>
        <w:t xml:space="preserve">                                                       </w:t>
      </w:r>
      <w:r w:rsidR="0088253C" w:rsidRPr="005A2F8D">
        <w:rPr>
          <w:sz w:val="24"/>
        </w:rPr>
        <w:t xml:space="preserve">                 </w:t>
      </w:r>
    </w:p>
    <w:p w14:paraId="306D11D1" w14:textId="39BE049B" w:rsidR="009033FC" w:rsidRPr="005A2F8D" w:rsidRDefault="009033FC" w:rsidP="00583DB9">
      <w:pPr>
        <w:ind w:left="1080"/>
        <w:rPr>
          <w:b/>
          <w:sz w:val="24"/>
          <w:u w:val="single"/>
        </w:rPr>
      </w:pPr>
      <w:r w:rsidRPr="005A2F8D">
        <w:rPr>
          <w:sz w:val="24"/>
        </w:rPr>
        <w:t>Title:</w:t>
      </w:r>
      <w:r w:rsidR="00B42F0C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2116200103"/>
          <w:placeholder>
            <w:docPart w:val="14C16D030DA24909A9EFB5136B253DCC"/>
          </w:placeholder>
          <w:showingPlcHdr/>
          <w:text/>
        </w:sdtPr>
        <w:sdtEndPr/>
        <w:sdtContent>
          <w:r w:rsidR="00B42F0C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Title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</w:t>
          </w:r>
        </w:sdtContent>
      </w:sdt>
      <w:r w:rsidR="00B42F0C" w:rsidRPr="005A2F8D">
        <w:rPr>
          <w:sz w:val="24"/>
        </w:rPr>
        <w:t xml:space="preserve">  </w:t>
      </w:r>
      <w:r w:rsidRPr="005A2F8D">
        <w:rPr>
          <w:sz w:val="24"/>
        </w:rPr>
        <w:t>Phone:</w:t>
      </w:r>
      <w:r w:rsidR="00B42F0C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131136006"/>
          <w:placeholder>
            <w:docPart w:val="D166E690683D4B818EBBE3C6D98B065D"/>
          </w:placeholder>
          <w:showingPlcHdr/>
          <w:text/>
        </w:sdtPr>
        <w:sdtEndPr/>
        <w:sdtContent>
          <w:r w:rsidR="003013E4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Phone      </w:t>
          </w:r>
          <w:r w:rsidR="003013E4" w:rsidRPr="005B6EE7">
            <w:rPr>
              <w:color w:val="808080" w:themeColor="background1" w:themeShade="80"/>
              <w:sz w:val="24"/>
              <w:u w:val="single"/>
            </w:rPr>
            <w:t xml:space="preserve">  </w:t>
          </w:r>
          <w:r w:rsidR="003013E4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</w:t>
          </w:r>
        </w:sdtContent>
      </w:sdt>
    </w:p>
    <w:p w14:paraId="63513925" w14:textId="2030AAFE" w:rsidR="009033FC" w:rsidRPr="005A2F8D" w:rsidRDefault="009033FC" w:rsidP="00583DB9">
      <w:pPr>
        <w:ind w:left="1080"/>
        <w:rPr>
          <w:b/>
          <w:sz w:val="24"/>
          <w:u w:val="single"/>
        </w:rPr>
      </w:pPr>
      <w:r w:rsidRPr="005A2F8D">
        <w:rPr>
          <w:sz w:val="24"/>
        </w:rPr>
        <w:t>Email:</w:t>
      </w:r>
      <w:r w:rsidR="00B42F0C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1075892498"/>
          <w:placeholder>
            <w:docPart w:val="E7C9A8C17BD046DC843F1ACAC1A908CB"/>
          </w:placeholder>
          <w:showingPlcHdr/>
          <w:text/>
        </w:sdtPr>
        <w:sdtEndPr/>
        <w:sdtContent>
          <w:r w:rsidR="00B42F0C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Email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  </w:t>
          </w:r>
        </w:sdtContent>
      </w:sdt>
      <w:r w:rsidR="00B42F0C" w:rsidRPr="005A2F8D">
        <w:rPr>
          <w:sz w:val="24"/>
        </w:rPr>
        <w:t xml:space="preserve"> </w:t>
      </w:r>
      <w:r w:rsidRPr="005A2F8D">
        <w:rPr>
          <w:sz w:val="24"/>
        </w:rPr>
        <w:t>Fax:</w:t>
      </w:r>
      <w:r w:rsidR="00B42F0C" w:rsidRPr="005A2F8D">
        <w:rPr>
          <w:sz w:val="24"/>
        </w:rPr>
        <w:t xml:space="preserve"> </w:t>
      </w:r>
      <w:sdt>
        <w:sdtPr>
          <w:rPr>
            <w:color w:val="808080" w:themeColor="background1" w:themeShade="80"/>
            <w:sz w:val="24"/>
            <w:u w:val="single"/>
          </w:rPr>
          <w:id w:val="2050107349"/>
          <w:placeholder>
            <w:docPart w:val="B6ED956635F74E21BA925E3B8B5B3063"/>
          </w:placeholder>
          <w:showingPlcHdr/>
          <w:text/>
        </w:sdtPr>
        <w:sdtEndPr>
          <w:rPr>
            <w:color w:val="auto"/>
          </w:rPr>
        </w:sdtEndPr>
        <w:sdtContent>
          <w:r w:rsidR="00B42F0C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Fax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</w:t>
          </w:r>
        </w:sdtContent>
      </w:sdt>
    </w:p>
    <w:p w14:paraId="7B5D9EEE" w14:textId="77777777" w:rsidR="00114519" w:rsidRPr="005A2F8D" w:rsidRDefault="00114519" w:rsidP="00114519">
      <w:pPr>
        <w:pStyle w:val="CompanyName"/>
        <w:ind w:left="1440"/>
        <w:jc w:val="left"/>
        <w:rPr>
          <w:rFonts w:asciiTheme="minorHAnsi" w:hAnsiTheme="minorHAnsi"/>
          <w:b w:val="0"/>
          <w:color w:val="auto"/>
          <w:sz w:val="24"/>
        </w:rPr>
      </w:pPr>
    </w:p>
    <w:p w14:paraId="51A70E1D" w14:textId="31665F0B" w:rsidR="00114519" w:rsidRPr="005A2F8D" w:rsidRDefault="00212FE1" w:rsidP="00114519">
      <w:pPr>
        <w:pStyle w:val="CompanyName"/>
        <w:numPr>
          <w:ilvl w:val="1"/>
          <w:numId w:val="2"/>
        </w:numPr>
        <w:ind w:left="0" w:firstLine="0"/>
        <w:jc w:val="left"/>
        <w:rPr>
          <w:rFonts w:asciiTheme="minorHAnsi" w:hAnsiTheme="minorHAnsi"/>
          <w:b w:val="0"/>
          <w:color w:val="auto"/>
          <w:sz w:val="24"/>
        </w:rPr>
      </w:pPr>
      <w:r w:rsidRPr="005A2F8D">
        <w:rPr>
          <w:rFonts w:asciiTheme="minorHAnsi" w:hAnsiTheme="minorHAnsi"/>
          <w:b w:val="0"/>
          <w:color w:val="auto"/>
          <w:sz w:val="24"/>
        </w:rPr>
        <w:t xml:space="preserve">APPLICANT </w:t>
      </w:r>
      <w:r w:rsidR="00114519" w:rsidRPr="005A2F8D">
        <w:rPr>
          <w:rFonts w:asciiTheme="minorHAnsi" w:hAnsiTheme="minorHAnsi"/>
          <w:b w:val="0"/>
          <w:color w:val="auto"/>
          <w:sz w:val="24"/>
        </w:rPr>
        <w:t>O</w:t>
      </w:r>
      <w:r w:rsidR="00793566" w:rsidRPr="005A2F8D">
        <w:rPr>
          <w:rFonts w:asciiTheme="minorHAnsi" w:hAnsiTheme="minorHAnsi"/>
          <w:b w:val="0"/>
          <w:color w:val="auto"/>
          <w:sz w:val="24"/>
        </w:rPr>
        <w:t>RGANIZATION/</w:t>
      </w:r>
      <w:r w:rsidR="007B39D5" w:rsidRPr="005A2F8D">
        <w:rPr>
          <w:rFonts w:asciiTheme="minorHAnsi" w:hAnsiTheme="minorHAnsi"/>
          <w:b w:val="0"/>
          <w:color w:val="auto"/>
          <w:sz w:val="24"/>
        </w:rPr>
        <w:t>FISCAL SPONSOR INFORMATION</w:t>
      </w:r>
    </w:p>
    <w:p w14:paraId="2D043D51" w14:textId="0D1BC4BE" w:rsidR="00E5585A" w:rsidRPr="005A2F8D" w:rsidRDefault="00E5585A" w:rsidP="00B77EAD">
      <w:pPr>
        <w:pStyle w:val="CompanyName"/>
        <w:ind w:left="720"/>
        <w:jc w:val="left"/>
        <w:rPr>
          <w:rFonts w:asciiTheme="minorHAnsi" w:hAnsiTheme="minorHAnsi"/>
          <w:b w:val="0"/>
          <w:i/>
          <w:color w:val="auto"/>
          <w:sz w:val="24"/>
        </w:rPr>
      </w:pPr>
      <w:r w:rsidRPr="005A2F8D">
        <w:rPr>
          <w:rFonts w:asciiTheme="minorHAnsi" w:hAnsiTheme="minorHAnsi"/>
          <w:b w:val="0"/>
          <w:i/>
          <w:color w:val="auto"/>
          <w:sz w:val="24"/>
        </w:rPr>
        <w:t>This section</w:t>
      </w:r>
      <w:r w:rsidR="00793566" w:rsidRPr="005A2F8D">
        <w:rPr>
          <w:rFonts w:asciiTheme="minorHAnsi" w:hAnsiTheme="minorHAnsi"/>
          <w:b w:val="0"/>
          <w:i/>
          <w:color w:val="auto"/>
          <w:sz w:val="24"/>
        </w:rPr>
        <w:t xml:space="preserve"> is</w:t>
      </w:r>
      <w:r w:rsidRPr="005A2F8D">
        <w:rPr>
          <w:rFonts w:asciiTheme="minorHAnsi" w:hAnsiTheme="minorHAnsi"/>
          <w:b w:val="0"/>
          <w:i/>
          <w:color w:val="auto"/>
          <w:sz w:val="24"/>
        </w:rPr>
        <w:t xml:space="preserve"> to be filled out by</w:t>
      </w:r>
      <w:r w:rsidR="00212FE1" w:rsidRPr="005A2F8D">
        <w:rPr>
          <w:rFonts w:asciiTheme="minorHAnsi" w:hAnsiTheme="minorHAnsi"/>
          <w:b w:val="0"/>
          <w:i/>
          <w:color w:val="auto"/>
          <w:sz w:val="24"/>
        </w:rPr>
        <w:t xml:space="preserve"> </w:t>
      </w:r>
      <w:r w:rsidR="001B0142" w:rsidRPr="005A2F8D">
        <w:rPr>
          <w:rFonts w:asciiTheme="minorHAnsi" w:hAnsiTheme="minorHAnsi"/>
          <w:b w:val="0"/>
          <w:i/>
          <w:color w:val="auto"/>
          <w:sz w:val="24"/>
        </w:rPr>
        <w:t xml:space="preserve">the </w:t>
      </w:r>
      <w:r w:rsidRPr="005A2F8D">
        <w:rPr>
          <w:rFonts w:asciiTheme="minorHAnsi" w:hAnsiTheme="minorHAnsi"/>
          <w:b w:val="0"/>
          <w:i/>
          <w:color w:val="auto"/>
          <w:sz w:val="24"/>
        </w:rPr>
        <w:t>501(c)</w:t>
      </w:r>
      <w:r w:rsidR="00212FE1" w:rsidRPr="005A2F8D">
        <w:rPr>
          <w:rFonts w:asciiTheme="minorHAnsi" w:hAnsiTheme="minorHAnsi"/>
          <w:b w:val="0"/>
          <w:i/>
          <w:color w:val="auto"/>
          <w:sz w:val="24"/>
        </w:rPr>
        <w:t>(</w:t>
      </w:r>
      <w:r w:rsidRPr="005A2F8D">
        <w:rPr>
          <w:rFonts w:asciiTheme="minorHAnsi" w:hAnsiTheme="minorHAnsi"/>
          <w:b w:val="0"/>
          <w:i/>
          <w:color w:val="auto"/>
          <w:sz w:val="24"/>
        </w:rPr>
        <w:t>3</w:t>
      </w:r>
      <w:r w:rsidR="00212FE1" w:rsidRPr="005A2F8D">
        <w:rPr>
          <w:rFonts w:asciiTheme="minorHAnsi" w:hAnsiTheme="minorHAnsi"/>
          <w:b w:val="0"/>
          <w:i/>
          <w:color w:val="auto"/>
          <w:sz w:val="24"/>
        </w:rPr>
        <w:t>)</w:t>
      </w:r>
      <w:r w:rsidRPr="005A2F8D">
        <w:rPr>
          <w:rFonts w:asciiTheme="minorHAnsi" w:hAnsiTheme="minorHAnsi"/>
          <w:b w:val="0"/>
          <w:i/>
          <w:color w:val="auto"/>
          <w:sz w:val="24"/>
        </w:rPr>
        <w:t xml:space="preserve"> tax</w:t>
      </w:r>
      <w:r w:rsidR="00EB18BF" w:rsidRPr="005A2F8D">
        <w:rPr>
          <w:rFonts w:asciiTheme="minorHAnsi" w:hAnsiTheme="minorHAnsi"/>
          <w:b w:val="0"/>
          <w:i/>
          <w:color w:val="auto"/>
          <w:sz w:val="24"/>
        </w:rPr>
        <w:t>-</w:t>
      </w:r>
      <w:r w:rsidRPr="005A2F8D">
        <w:rPr>
          <w:rFonts w:asciiTheme="minorHAnsi" w:hAnsiTheme="minorHAnsi"/>
          <w:b w:val="0"/>
          <w:i/>
          <w:color w:val="auto"/>
          <w:sz w:val="24"/>
        </w:rPr>
        <w:t xml:space="preserve">exempt nonprofit </w:t>
      </w:r>
      <w:r w:rsidR="00793566" w:rsidRPr="005A2F8D">
        <w:rPr>
          <w:rFonts w:asciiTheme="minorHAnsi" w:hAnsiTheme="minorHAnsi"/>
          <w:b w:val="0"/>
          <w:i/>
          <w:color w:val="auto"/>
          <w:sz w:val="24"/>
        </w:rPr>
        <w:t>a</w:t>
      </w:r>
      <w:r w:rsidR="00EB18BF" w:rsidRPr="005A2F8D">
        <w:rPr>
          <w:rFonts w:asciiTheme="minorHAnsi" w:hAnsiTheme="minorHAnsi"/>
          <w:b w:val="0"/>
          <w:i/>
          <w:color w:val="auto"/>
          <w:sz w:val="24"/>
        </w:rPr>
        <w:t xml:space="preserve">pplicant </w:t>
      </w:r>
      <w:r w:rsidR="00793566" w:rsidRPr="005A2F8D">
        <w:rPr>
          <w:rFonts w:asciiTheme="minorHAnsi" w:hAnsiTheme="minorHAnsi"/>
          <w:b w:val="0"/>
          <w:i/>
          <w:color w:val="auto"/>
          <w:sz w:val="24"/>
        </w:rPr>
        <w:t>o</w:t>
      </w:r>
      <w:r w:rsidRPr="005A2F8D">
        <w:rPr>
          <w:rFonts w:asciiTheme="minorHAnsi" w:hAnsiTheme="minorHAnsi"/>
          <w:b w:val="0"/>
          <w:i/>
          <w:color w:val="auto"/>
          <w:sz w:val="24"/>
        </w:rPr>
        <w:t xml:space="preserve">rganization </w:t>
      </w:r>
      <w:r w:rsidR="00212FE1" w:rsidRPr="005A2F8D">
        <w:rPr>
          <w:rFonts w:asciiTheme="minorHAnsi" w:hAnsiTheme="minorHAnsi"/>
          <w:b w:val="0"/>
          <w:i/>
          <w:color w:val="auto"/>
          <w:sz w:val="24"/>
          <w:u w:val="single"/>
        </w:rPr>
        <w:t>OR</w:t>
      </w:r>
      <w:r w:rsidR="00212FE1" w:rsidRPr="005A2F8D">
        <w:rPr>
          <w:rFonts w:asciiTheme="minorHAnsi" w:hAnsiTheme="minorHAnsi"/>
          <w:b w:val="0"/>
          <w:i/>
          <w:color w:val="auto"/>
          <w:sz w:val="24"/>
        </w:rPr>
        <w:t xml:space="preserve"> </w:t>
      </w:r>
      <w:r w:rsidR="00EB18BF" w:rsidRPr="005A2F8D">
        <w:rPr>
          <w:rFonts w:asciiTheme="minorHAnsi" w:hAnsiTheme="minorHAnsi"/>
          <w:b w:val="0"/>
          <w:i/>
          <w:color w:val="auto"/>
          <w:sz w:val="24"/>
        </w:rPr>
        <w:t>by the</w:t>
      </w:r>
      <w:r w:rsidRPr="005A2F8D">
        <w:rPr>
          <w:rFonts w:asciiTheme="minorHAnsi" w:hAnsiTheme="minorHAnsi"/>
          <w:b w:val="0"/>
          <w:i/>
          <w:color w:val="auto"/>
          <w:sz w:val="24"/>
        </w:rPr>
        <w:t xml:space="preserve"> 501(c)</w:t>
      </w:r>
      <w:r w:rsidR="00212FE1" w:rsidRPr="005A2F8D">
        <w:rPr>
          <w:rFonts w:asciiTheme="minorHAnsi" w:hAnsiTheme="minorHAnsi"/>
          <w:b w:val="0"/>
          <w:i/>
          <w:color w:val="auto"/>
          <w:sz w:val="24"/>
        </w:rPr>
        <w:t>(</w:t>
      </w:r>
      <w:r w:rsidRPr="005A2F8D">
        <w:rPr>
          <w:rFonts w:asciiTheme="minorHAnsi" w:hAnsiTheme="minorHAnsi"/>
          <w:b w:val="0"/>
          <w:i/>
          <w:color w:val="auto"/>
          <w:sz w:val="24"/>
        </w:rPr>
        <w:t>3</w:t>
      </w:r>
      <w:r w:rsidR="00212FE1" w:rsidRPr="005A2F8D">
        <w:rPr>
          <w:rFonts w:asciiTheme="minorHAnsi" w:hAnsiTheme="minorHAnsi"/>
          <w:b w:val="0"/>
          <w:i/>
          <w:color w:val="auto"/>
          <w:sz w:val="24"/>
        </w:rPr>
        <w:t>)</w:t>
      </w:r>
      <w:r w:rsidRPr="005A2F8D">
        <w:rPr>
          <w:rFonts w:asciiTheme="minorHAnsi" w:hAnsiTheme="minorHAnsi"/>
          <w:b w:val="0"/>
          <w:i/>
          <w:color w:val="auto"/>
          <w:sz w:val="24"/>
        </w:rPr>
        <w:t xml:space="preserve"> fiscal sponsor</w:t>
      </w:r>
      <w:r w:rsidR="00EB18BF" w:rsidRPr="005A2F8D">
        <w:rPr>
          <w:rFonts w:asciiTheme="minorHAnsi" w:hAnsiTheme="minorHAnsi"/>
          <w:b w:val="0"/>
          <w:i/>
          <w:color w:val="auto"/>
          <w:sz w:val="24"/>
        </w:rPr>
        <w:t xml:space="preserve"> of </w:t>
      </w:r>
      <w:r w:rsidR="002D0BD5" w:rsidRPr="005A2F8D">
        <w:rPr>
          <w:rFonts w:asciiTheme="minorHAnsi" w:hAnsiTheme="minorHAnsi"/>
          <w:b w:val="0"/>
          <w:i/>
          <w:color w:val="auto"/>
          <w:sz w:val="24"/>
        </w:rPr>
        <w:t xml:space="preserve">the </w:t>
      </w:r>
      <w:r w:rsidR="0083666F" w:rsidRPr="005A2F8D">
        <w:rPr>
          <w:rFonts w:asciiTheme="minorHAnsi" w:hAnsiTheme="minorHAnsi"/>
          <w:b w:val="0"/>
          <w:i/>
          <w:color w:val="auto"/>
          <w:sz w:val="24"/>
        </w:rPr>
        <w:t xml:space="preserve">sponsored </w:t>
      </w:r>
      <w:r w:rsidR="00793566" w:rsidRPr="005A2F8D">
        <w:rPr>
          <w:rFonts w:asciiTheme="minorHAnsi" w:hAnsiTheme="minorHAnsi"/>
          <w:b w:val="0"/>
          <w:i/>
          <w:color w:val="auto"/>
          <w:sz w:val="24"/>
        </w:rPr>
        <w:t>o</w:t>
      </w:r>
      <w:r w:rsidR="00EB18BF" w:rsidRPr="005A2F8D">
        <w:rPr>
          <w:rFonts w:asciiTheme="minorHAnsi" w:hAnsiTheme="minorHAnsi"/>
          <w:b w:val="0"/>
          <w:i/>
          <w:color w:val="auto"/>
          <w:sz w:val="24"/>
        </w:rPr>
        <w:t>rganization</w:t>
      </w:r>
      <w:r w:rsidR="00793566" w:rsidRPr="005A2F8D">
        <w:rPr>
          <w:rFonts w:asciiTheme="minorHAnsi" w:hAnsiTheme="minorHAnsi"/>
          <w:b w:val="0"/>
          <w:i/>
          <w:color w:val="auto"/>
          <w:sz w:val="24"/>
        </w:rPr>
        <w:t>/group</w:t>
      </w:r>
      <w:r w:rsidR="00444A42" w:rsidRPr="005A2F8D">
        <w:rPr>
          <w:rFonts w:asciiTheme="minorHAnsi" w:hAnsiTheme="minorHAnsi"/>
          <w:b w:val="0"/>
          <w:i/>
          <w:color w:val="auto"/>
          <w:sz w:val="24"/>
        </w:rPr>
        <w:t xml:space="preserve"> conducting the proposed work</w:t>
      </w:r>
      <w:r w:rsidR="008C37B1" w:rsidRPr="005A2F8D">
        <w:rPr>
          <w:rFonts w:asciiTheme="minorHAnsi" w:hAnsiTheme="minorHAnsi"/>
          <w:b w:val="0"/>
          <w:i/>
          <w:color w:val="auto"/>
          <w:sz w:val="24"/>
        </w:rPr>
        <w:t xml:space="preserve"> in the Cy Pres Phase I Grant </w:t>
      </w:r>
      <w:r w:rsidR="009D2783">
        <w:rPr>
          <w:rFonts w:asciiTheme="minorHAnsi" w:hAnsiTheme="minorHAnsi"/>
          <w:b w:val="0"/>
          <w:i/>
          <w:color w:val="auto"/>
          <w:sz w:val="24"/>
        </w:rPr>
        <w:t>Proposal</w:t>
      </w:r>
      <w:r w:rsidRPr="005A2F8D">
        <w:rPr>
          <w:rFonts w:asciiTheme="minorHAnsi" w:hAnsiTheme="minorHAnsi"/>
          <w:b w:val="0"/>
          <w:i/>
          <w:color w:val="auto"/>
          <w:sz w:val="24"/>
        </w:rPr>
        <w:t>.</w:t>
      </w:r>
      <w:r w:rsidR="00793566" w:rsidRPr="005A2F8D">
        <w:rPr>
          <w:rFonts w:asciiTheme="minorHAnsi" w:hAnsiTheme="minorHAnsi"/>
          <w:b w:val="0"/>
          <w:i/>
          <w:color w:val="auto"/>
          <w:sz w:val="24"/>
        </w:rPr>
        <w:t xml:space="preserve"> If awarded a Cy Pres Phase I Grant, the </w:t>
      </w:r>
      <w:r w:rsidR="00444A42" w:rsidRPr="005A2F8D">
        <w:rPr>
          <w:rFonts w:asciiTheme="minorHAnsi" w:hAnsiTheme="minorHAnsi"/>
          <w:b w:val="0"/>
          <w:i/>
          <w:color w:val="auto"/>
          <w:sz w:val="24"/>
        </w:rPr>
        <w:t xml:space="preserve">applicant </w:t>
      </w:r>
      <w:r w:rsidR="00793566" w:rsidRPr="005A2F8D">
        <w:rPr>
          <w:rFonts w:asciiTheme="minorHAnsi" w:hAnsiTheme="minorHAnsi"/>
          <w:b w:val="0"/>
          <w:i/>
          <w:color w:val="auto"/>
          <w:sz w:val="24"/>
        </w:rPr>
        <w:t>organization/fiscal sponsor listed in this section will be the legal grantee and responsible accordingly, including reporting the grant in its IRS Form 990.</w:t>
      </w:r>
    </w:p>
    <w:p w14:paraId="10D55FE8" w14:textId="77777777" w:rsidR="00DD04BA" w:rsidRPr="005A2F8D" w:rsidRDefault="00DD04BA" w:rsidP="00114519">
      <w:pPr>
        <w:pStyle w:val="CompanyName"/>
        <w:ind w:left="720"/>
        <w:jc w:val="left"/>
        <w:rPr>
          <w:rFonts w:asciiTheme="minorHAnsi" w:hAnsiTheme="minorHAnsi"/>
          <w:b w:val="0"/>
          <w:color w:val="auto"/>
          <w:sz w:val="24"/>
        </w:rPr>
      </w:pPr>
    </w:p>
    <w:p w14:paraId="64CCF3F0" w14:textId="57F03099" w:rsidR="00114519" w:rsidRPr="005A2F8D" w:rsidRDefault="00114519" w:rsidP="00B42F0C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 xml:space="preserve">Full Legal </w:t>
      </w:r>
      <w:r w:rsidR="00FC0E65" w:rsidRPr="005A2F8D">
        <w:rPr>
          <w:sz w:val="24"/>
        </w:rPr>
        <w:t>Name of</w:t>
      </w:r>
      <w:r w:rsidR="00212FE1" w:rsidRPr="005A2F8D">
        <w:rPr>
          <w:sz w:val="24"/>
        </w:rPr>
        <w:t xml:space="preserve"> </w:t>
      </w:r>
      <w:r w:rsidR="00444A42" w:rsidRPr="005A2F8D">
        <w:rPr>
          <w:sz w:val="24"/>
        </w:rPr>
        <w:t xml:space="preserve">Applicant </w:t>
      </w:r>
      <w:r w:rsidRPr="005A2F8D">
        <w:rPr>
          <w:sz w:val="24"/>
        </w:rPr>
        <w:t>Organization</w:t>
      </w:r>
      <w:r w:rsidR="001B0142" w:rsidRPr="005A2F8D">
        <w:rPr>
          <w:sz w:val="24"/>
        </w:rPr>
        <w:t>/Fiscal Sponsor</w:t>
      </w:r>
      <w:r w:rsidRPr="005A2F8D">
        <w:rPr>
          <w:sz w:val="24"/>
        </w:rPr>
        <w:t>:</w:t>
      </w:r>
      <w:r w:rsidR="00B42F0C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1327972413"/>
          <w:placeholder>
            <w:docPart w:val="6082574AF02A4908AA94CC4E2750E3A0"/>
          </w:placeholder>
          <w:showingPlcHdr/>
          <w:text/>
        </w:sdtPr>
        <w:sdtEndPr/>
        <w:sdtContent>
          <w:r w:rsidR="00B42F0C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Name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</w:t>
          </w:r>
        </w:sdtContent>
      </w:sdt>
    </w:p>
    <w:p w14:paraId="05B76669" w14:textId="77777777" w:rsidR="003A418D" w:rsidRDefault="0053230D" w:rsidP="003A418D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>Mission Statement</w:t>
      </w:r>
      <w:r w:rsidR="001B0142" w:rsidRPr="005A2F8D">
        <w:rPr>
          <w:sz w:val="24"/>
        </w:rPr>
        <w:t xml:space="preserve"> of </w:t>
      </w:r>
      <w:r w:rsidR="00815FAF" w:rsidRPr="005A2F8D">
        <w:rPr>
          <w:sz w:val="24"/>
        </w:rPr>
        <w:t xml:space="preserve">Applicant </w:t>
      </w:r>
      <w:r w:rsidR="001B0142" w:rsidRPr="005A2F8D">
        <w:rPr>
          <w:sz w:val="24"/>
        </w:rPr>
        <w:t>Organization/Fiscal Sponsor</w:t>
      </w:r>
      <w:r w:rsidRPr="005A2F8D">
        <w:rPr>
          <w:sz w:val="24"/>
        </w:rPr>
        <w:t>:</w:t>
      </w:r>
      <w:r w:rsidR="00B42F0C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384571377"/>
          <w:placeholder>
            <w:docPart w:val="387355CF9ECA4BA3AC5FD01732370A50"/>
          </w:placeholder>
          <w:showingPlcHdr/>
          <w:text/>
        </w:sdtPr>
        <w:sdtEndPr/>
        <w:sdtContent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Mission Statement       </w:t>
          </w:r>
        </w:sdtContent>
      </w:sdt>
    </w:p>
    <w:p w14:paraId="1D901144" w14:textId="77777777" w:rsidR="003A418D" w:rsidRDefault="003A7207" w:rsidP="003A418D">
      <w:pPr>
        <w:ind w:left="720"/>
        <w:rPr>
          <w:sz w:val="24"/>
        </w:rPr>
      </w:pPr>
      <w:r w:rsidRPr="005A2F8D">
        <w:rPr>
          <w:sz w:val="24"/>
        </w:rPr>
        <w:t>Tax ID / Federal Employer Identification Number (EIN #):</w:t>
      </w:r>
      <w:r w:rsidR="00B42F0C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170843572"/>
          <w:placeholder>
            <w:docPart w:val="5667A3617F4F4E16BCA4E89A7F836241"/>
          </w:placeholder>
          <w:showingPlcHdr/>
          <w:text/>
        </w:sdtPr>
        <w:sdtEndPr/>
        <w:sdtContent>
          <w:r w:rsidR="00B42F0C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EIN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</w:t>
          </w:r>
        </w:sdtContent>
      </w:sdt>
      <w:r w:rsidR="0098171F" w:rsidRPr="005A2F8D">
        <w:rPr>
          <w:sz w:val="24"/>
        </w:rPr>
        <w:t xml:space="preserve"> </w:t>
      </w:r>
    </w:p>
    <w:p w14:paraId="10C0920D" w14:textId="7330433B" w:rsidR="00B42F0C" w:rsidRPr="005A2F8D" w:rsidRDefault="00B42F0C" w:rsidP="003A418D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>Year founded:</w:t>
      </w:r>
      <w:r w:rsidR="00F429C8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1654054796"/>
          <w:placeholder>
            <w:docPart w:val="7C8382B0399E4E4EBA3DB64DED15D4B0"/>
          </w:placeholder>
          <w:showingPlcHdr/>
          <w:text/>
        </w:sdtPr>
        <w:sdtEndPr/>
        <w:sdtContent>
          <w:r w:rsidR="00F429C8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Year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</w:t>
          </w:r>
        </w:sdtContent>
      </w:sdt>
      <w:r w:rsidR="00F429C8" w:rsidRPr="005A2F8D">
        <w:rPr>
          <w:sz w:val="24"/>
        </w:rPr>
        <w:t xml:space="preserve"> </w:t>
      </w:r>
      <w:r w:rsidRPr="005A2F8D">
        <w:rPr>
          <w:sz w:val="24"/>
        </w:rPr>
        <w:t xml:space="preserve">Year received 501(c)(3) Status:  </w:t>
      </w:r>
      <w:sdt>
        <w:sdtPr>
          <w:rPr>
            <w:sz w:val="24"/>
            <w:u w:val="single"/>
          </w:rPr>
          <w:id w:val="1583106112"/>
          <w:placeholder>
            <w:docPart w:val="75B464FF96704EE9ABF6AC6B2FD5CB95"/>
          </w:placeholder>
          <w:showingPlcHdr/>
          <w:text/>
        </w:sdtPr>
        <w:sdtEndPr/>
        <w:sdtContent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Year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</w:t>
          </w:r>
        </w:sdtContent>
      </w:sdt>
    </w:p>
    <w:p w14:paraId="72A48693" w14:textId="46390F2A" w:rsidR="00114519" w:rsidRPr="005A2F8D" w:rsidRDefault="00114519" w:rsidP="00B42F0C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>Address:</w:t>
      </w:r>
      <w:r w:rsidR="00F429C8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805316388"/>
          <w:placeholder>
            <w:docPart w:val="FB583AC489E446F189BB696A528F7519"/>
          </w:placeholder>
          <w:showingPlcHdr/>
          <w:text/>
        </w:sdtPr>
        <w:sdtEndPr/>
        <w:sdtContent>
          <w:r w:rsidR="00F429C8"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Street Address</w:t>
          </w:r>
          <w:r w:rsidR="007A2635"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                                     </w:t>
          </w:r>
        </w:sdtContent>
      </w:sdt>
    </w:p>
    <w:p w14:paraId="2CCBA9FE" w14:textId="33C8CAEF" w:rsidR="00114519" w:rsidRPr="005A2F8D" w:rsidRDefault="00114519" w:rsidP="00B42F0C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>City</w:t>
      </w:r>
      <w:r w:rsidR="00331302" w:rsidRPr="005A2F8D">
        <w:rPr>
          <w:sz w:val="24"/>
        </w:rPr>
        <w:t>:</w:t>
      </w:r>
      <w:r w:rsidR="00F429C8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301469933"/>
          <w:placeholder>
            <w:docPart w:val="11ADA45AE4FA484598DBF09DE0880BE9"/>
          </w:placeholder>
          <w:showingPlcHdr/>
          <w:text/>
        </w:sdtPr>
        <w:sdtEndPr/>
        <w:sdtContent>
          <w:r w:rsidR="00F429C8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City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</w:t>
          </w:r>
        </w:sdtContent>
      </w:sdt>
      <w:r w:rsidR="00F429C8" w:rsidRPr="005A2F8D">
        <w:rPr>
          <w:sz w:val="24"/>
        </w:rPr>
        <w:t xml:space="preserve"> </w:t>
      </w:r>
      <w:r w:rsidRPr="005A2F8D">
        <w:rPr>
          <w:sz w:val="24"/>
        </w:rPr>
        <w:t>State:</w:t>
      </w:r>
      <w:r w:rsidR="00F429C8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1568603260"/>
          <w:placeholder>
            <w:docPart w:val="4042723CE9A143CA88F040A5F254D472"/>
          </w:placeholder>
          <w:showingPlcHdr/>
          <w:text/>
        </w:sdtPr>
        <w:sdtEndPr/>
        <w:sdtContent>
          <w:r w:rsidR="00F429C8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State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</w:t>
          </w:r>
        </w:sdtContent>
      </w:sdt>
      <w:r w:rsidR="00F429C8" w:rsidRPr="005A2F8D">
        <w:rPr>
          <w:sz w:val="24"/>
        </w:rPr>
        <w:t xml:space="preserve"> </w:t>
      </w:r>
      <w:r w:rsidRPr="005A2F8D">
        <w:rPr>
          <w:sz w:val="24"/>
        </w:rPr>
        <w:t>Zip:</w:t>
      </w:r>
      <w:r w:rsidR="00F429C8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2002688756"/>
          <w:placeholder>
            <w:docPart w:val="B1200A4F4B694BDA97D12F19319613C0"/>
          </w:placeholder>
          <w:showingPlcHdr/>
          <w:text/>
        </w:sdtPr>
        <w:sdtEndPr/>
        <w:sdtContent>
          <w:r w:rsidR="00F429C8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Zip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</w:t>
          </w:r>
          <w:r w:rsidR="007A2635" w:rsidRPr="005B6EE7">
            <w:rPr>
              <w:color w:val="808080" w:themeColor="background1" w:themeShade="80"/>
              <w:sz w:val="24"/>
              <w:u w:val="single"/>
            </w:rPr>
            <w:t xml:space="preserve">   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</w:t>
          </w:r>
        </w:sdtContent>
      </w:sdt>
    </w:p>
    <w:p w14:paraId="1C454107" w14:textId="13D177CC" w:rsidR="00114519" w:rsidRPr="005A2F8D" w:rsidRDefault="00114519" w:rsidP="00B42F0C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>Website:</w:t>
      </w:r>
      <w:r w:rsidR="00F429C8" w:rsidRPr="005A2F8D">
        <w:rPr>
          <w:sz w:val="24"/>
          <w:u w:val="single"/>
        </w:rPr>
        <w:t xml:space="preserve"> </w:t>
      </w:r>
      <w:sdt>
        <w:sdtPr>
          <w:rPr>
            <w:sz w:val="24"/>
            <w:u w:val="single"/>
          </w:rPr>
          <w:id w:val="1227572600"/>
          <w:placeholder>
            <w:docPart w:val="4A9D7DED89EC401990299B23182BB73E"/>
          </w:placeholder>
          <w:showingPlcHdr/>
          <w:text/>
        </w:sdtPr>
        <w:sdtEndPr/>
        <w:sdtContent>
          <w:r w:rsidR="00F429C8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Website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                                                 </w:t>
          </w:r>
        </w:sdtContent>
      </w:sdt>
    </w:p>
    <w:p w14:paraId="37ABE755" w14:textId="33F5874D" w:rsidR="007A2635" w:rsidRPr="005A2F8D" w:rsidRDefault="007A2635" w:rsidP="007A2635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 xml:space="preserve">Name of President/CEO/Exec. Dir.: </w:t>
      </w:r>
      <w:sdt>
        <w:sdtPr>
          <w:rPr>
            <w:sz w:val="24"/>
            <w:u w:val="single"/>
          </w:rPr>
          <w:id w:val="847678741"/>
          <w:placeholder>
            <w:docPart w:val="3DB63072F4FD445A851538517E4B4A41"/>
          </w:placeholder>
          <w:showingPlcHdr/>
          <w:text/>
        </w:sdtPr>
        <w:sdtEndPr/>
        <w:sdtContent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Name                                                                            </w:t>
          </w:r>
        </w:sdtContent>
      </w:sdt>
    </w:p>
    <w:p w14:paraId="58D66C96" w14:textId="439CDE4D" w:rsidR="007A2635" w:rsidRPr="005A2F8D" w:rsidRDefault="007A2635" w:rsidP="007A2635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 xml:space="preserve">Title: </w:t>
      </w:r>
      <w:sdt>
        <w:sdtPr>
          <w:rPr>
            <w:sz w:val="24"/>
            <w:u w:val="single"/>
          </w:rPr>
          <w:id w:val="-876546154"/>
          <w:placeholder>
            <w:docPart w:val="C552D409D5394919AE978BFBC79EF67C"/>
          </w:placeholder>
          <w:showingPlcHdr/>
          <w:text/>
        </w:sdtPr>
        <w:sdtEndPr/>
        <w:sdtContent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Title                                                                          </w:t>
          </w:r>
        </w:sdtContent>
      </w:sdt>
      <w:r w:rsidRPr="005A2F8D">
        <w:rPr>
          <w:sz w:val="24"/>
        </w:rPr>
        <w:t xml:space="preserve"> Phone:</w:t>
      </w:r>
      <w:sdt>
        <w:sdtPr>
          <w:rPr>
            <w:sz w:val="24"/>
            <w:u w:val="single"/>
          </w:rPr>
          <w:id w:val="-1621603705"/>
          <w:placeholder>
            <w:docPart w:val="99B7DA48DD0647C08AFF6C9A178DE8E8"/>
          </w:placeholder>
          <w:showingPlcHdr/>
          <w:text/>
        </w:sdtPr>
        <w:sdtEndPr/>
        <w:sdtContent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Phone                      </w:t>
          </w:r>
        </w:sdtContent>
      </w:sdt>
    </w:p>
    <w:p w14:paraId="1B9E863F" w14:textId="6A9595A8" w:rsidR="00F429C8" w:rsidRPr="005A2F8D" w:rsidRDefault="00114519" w:rsidP="007A2635">
      <w:pPr>
        <w:ind w:left="720"/>
        <w:rPr>
          <w:sz w:val="24"/>
        </w:rPr>
      </w:pPr>
      <w:r w:rsidRPr="005A2F8D">
        <w:rPr>
          <w:sz w:val="24"/>
        </w:rPr>
        <w:t>Email:</w:t>
      </w:r>
      <w:sdt>
        <w:sdtPr>
          <w:rPr>
            <w:sz w:val="24"/>
            <w:u w:val="single"/>
          </w:rPr>
          <w:id w:val="-1027565345"/>
          <w:placeholder>
            <w:docPart w:val="B7D39A6ADB714C4BBF3E8A83BCC8FDBD"/>
          </w:placeholder>
          <w:showingPlcHdr/>
          <w:text/>
        </w:sdtPr>
        <w:sdtEndPr>
          <w:rPr>
            <w:u w:val="none"/>
          </w:rPr>
        </w:sdtEndPr>
        <w:sdtContent>
          <w:r w:rsidR="00F429C8"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Email</w:t>
          </w:r>
          <w:r w:rsidR="007A2635"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                             </w:t>
          </w:r>
          <w:r w:rsid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</w:t>
          </w:r>
          <w:r w:rsidR="007A2635"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</w:t>
          </w:r>
          <w:r w:rsidR="007A2635" w:rsidRPr="003A418D">
            <w:rPr>
              <w:color w:val="808080" w:themeColor="background1" w:themeShade="80"/>
              <w:u w:val="single"/>
            </w:rPr>
            <w:t xml:space="preserve">              </w:t>
          </w:r>
          <w:r w:rsidR="005B6EE7" w:rsidRPr="003A418D">
            <w:rPr>
              <w:color w:val="808080" w:themeColor="background1" w:themeShade="80"/>
              <w:u w:val="single"/>
            </w:rPr>
            <w:t xml:space="preserve">  </w:t>
          </w:r>
          <w:r w:rsidR="007A2635" w:rsidRPr="003A418D">
            <w:rPr>
              <w:color w:val="808080" w:themeColor="background1" w:themeShade="80"/>
              <w:u w:val="single"/>
            </w:rPr>
            <w:t xml:space="preserve">      </w:t>
          </w:r>
          <w:r w:rsidR="007A2635" w:rsidRPr="003A418D">
            <w:t xml:space="preserve"> </w:t>
          </w:r>
        </w:sdtContent>
      </w:sdt>
      <w:r w:rsidR="00F429C8" w:rsidRPr="005A2F8D">
        <w:rPr>
          <w:sz w:val="24"/>
        </w:rPr>
        <w:t xml:space="preserve"> </w:t>
      </w:r>
    </w:p>
    <w:p w14:paraId="67C893AE" w14:textId="24E50E91" w:rsidR="00F429C8" w:rsidRPr="005A2F8D" w:rsidRDefault="00114519" w:rsidP="00F429C8">
      <w:pPr>
        <w:ind w:left="720"/>
        <w:rPr>
          <w:sz w:val="24"/>
        </w:rPr>
      </w:pPr>
      <w:r w:rsidRPr="005A2F8D">
        <w:rPr>
          <w:sz w:val="24"/>
        </w:rPr>
        <w:t>Name of</w:t>
      </w:r>
      <w:r w:rsidR="00F429C8" w:rsidRPr="005A2F8D">
        <w:rPr>
          <w:sz w:val="24"/>
        </w:rPr>
        <w:t xml:space="preserve"> Contact Person(s) if different: </w:t>
      </w:r>
      <w:sdt>
        <w:sdtPr>
          <w:rPr>
            <w:sz w:val="24"/>
            <w:u w:val="single"/>
          </w:rPr>
          <w:id w:val="1241066491"/>
          <w:placeholder>
            <w:docPart w:val="DC53403463F94D429102720FBC6692C2"/>
          </w:placeholder>
          <w:showingPlcHdr/>
          <w:text/>
        </w:sdtPr>
        <w:sdtEndPr/>
        <w:sdtContent>
          <w:r w:rsidR="00F429C8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Name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</w:t>
          </w:r>
        </w:sdtContent>
      </w:sdt>
      <w:r w:rsidR="00F429C8" w:rsidRPr="005A2F8D">
        <w:rPr>
          <w:sz w:val="24"/>
        </w:rPr>
        <w:t xml:space="preserve"> </w:t>
      </w:r>
    </w:p>
    <w:p w14:paraId="0D798B9D" w14:textId="77777777" w:rsidR="007A2635" w:rsidRPr="005A2F8D" w:rsidRDefault="007A2635" w:rsidP="007A2635">
      <w:pPr>
        <w:ind w:left="720"/>
        <w:rPr>
          <w:b/>
          <w:sz w:val="24"/>
          <w:u w:val="single"/>
        </w:rPr>
      </w:pPr>
      <w:r w:rsidRPr="005A2F8D">
        <w:rPr>
          <w:sz w:val="24"/>
        </w:rPr>
        <w:t xml:space="preserve">Title: </w:t>
      </w:r>
      <w:sdt>
        <w:sdtPr>
          <w:rPr>
            <w:sz w:val="24"/>
            <w:u w:val="single"/>
          </w:rPr>
          <w:id w:val="1300263631"/>
          <w:placeholder>
            <w:docPart w:val="B9CF841E1B274F969A848E4568A39B93"/>
          </w:placeholder>
          <w:showingPlcHdr/>
          <w:text/>
        </w:sdtPr>
        <w:sdtEndPr/>
        <w:sdtContent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Title                                                                          </w:t>
          </w:r>
        </w:sdtContent>
      </w:sdt>
      <w:r w:rsidRPr="005A2F8D">
        <w:rPr>
          <w:sz w:val="24"/>
        </w:rPr>
        <w:t xml:space="preserve"> Phone:</w:t>
      </w:r>
      <w:r w:rsidRPr="005A2F8D">
        <w:rPr>
          <w:sz w:val="24"/>
          <w:u w:val="single"/>
        </w:rPr>
        <w:t xml:space="preserve"> </w:t>
      </w:r>
      <w:sdt>
        <w:sdtPr>
          <w:rPr>
            <w:sz w:val="24"/>
            <w:u w:val="single"/>
          </w:rPr>
          <w:id w:val="-1108424103"/>
          <w:placeholder>
            <w:docPart w:val="CE06AEFDE6504B3A9C051F63A2F5F809"/>
          </w:placeholder>
          <w:showingPlcHdr/>
          <w:text/>
        </w:sdtPr>
        <w:sdtEndPr/>
        <w:sdtContent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Phone                      </w:t>
          </w:r>
        </w:sdtContent>
      </w:sdt>
    </w:p>
    <w:p w14:paraId="11B3350B" w14:textId="69EE3CAB" w:rsidR="00114519" w:rsidRPr="005A2F8D" w:rsidRDefault="00114519" w:rsidP="007A2635">
      <w:pPr>
        <w:ind w:left="720"/>
        <w:rPr>
          <w:b/>
          <w:sz w:val="24"/>
          <w:u w:val="single"/>
        </w:rPr>
      </w:pPr>
      <w:r w:rsidRPr="005A2F8D">
        <w:rPr>
          <w:sz w:val="24"/>
        </w:rPr>
        <w:lastRenderedPageBreak/>
        <w:t>Email:</w:t>
      </w:r>
      <w:r w:rsidR="00F429C8" w:rsidRPr="005A2F8D">
        <w:rPr>
          <w:sz w:val="24"/>
        </w:rPr>
        <w:t xml:space="preserve"> </w:t>
      </w:r>
      <w:sdt>
        <w:sdtPr>
          <w:rPr>
            <w:color w:val="808080" w:themeColor="background1" w:themeShade="80"/>
            <w:sz w:val="24"/>
            <w:u w:val="single"/>
          </w:rPr>
          <w:id w:val="241530804"/>
          <w:placeholder>
            <w:docPart w:val="93DFB29DA0B343C7BC222F284A5D78E0"/>
          </w:placeholder>
          <w:showingPlcHdr/>
          <w:text/>
        </w:sdtPr>
        <w:sdtEndPr>
          <w:rPr>
            <w:color w:val="auto"/>
          </w:rPr>
        </w:sdtEndPr>
        <w:sdtContent>
          <w:r w:rsidR="00F429C8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Email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                                                </w:t>
          </w:r>
        </w:sdtContent>
      </w:sdt>
      <w:r w:rsidR="00F429C8" w:rsidRPr="005A2F8D">
        <w:rPr>
          <w:sz w:val="24"/>
        </w:rPr>
        <w:t xml:space="preserve"> </w:t>
      </w:r>
      <w:r w:rsidRPr="005A2F8D">
        <w:rPr>
          <w:sz w:val="24"/>
        </w:rPr>
        <w:t>Fax:</w:t>
      </w:r>
      <w:r w:rsidR="00F429C8" w:rsidRPr="005A2F8D">
        <w:rPr>
          <w:sz w:val="24"/>
        </w:rPr>
        <w:t xml:space="preserve"> </w:t>
      </w:r>
      <w:sdt>
        <w:sdtPr>
          <w:rPr>
            <w:sz w:val="24"/>
            <w:u w:val="single"/>
          </w:rPr>
          <w:id w:val="-1127167268"/>
          <w:placeholder>
            <w:docPart w:val="CDECF64D04AB4A4983C9EF5B5D3B4238"/>
          </w:placeholder>
          <w:showingPlcHdr/>
          <w:text/>
        </w:sdtPr>
        <w:sdtEndPr/>
        <w:sdtContent>
          <w:r w:rsidR="00F429C8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>Enter Fax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</w:t>
          </w:r>
          <w:r w:rsidR="007A2635" w:rsidRPr="005B6EE7">
            <w:rPr>
              <w:color w:val="808080" w:themeColor="background1" w:themeShade="80"/>
              <w:sz w:val="24"/>
              <w:u w:val="single"/>
            </w:rPr>
            <w:t xml:space="preserve"> </w:t>
          </w:r>
          <w:r w:rsidR="007A2635"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</w:t>
          </w:r>
        </w:sdtContent>
      </w:sdt>
    </w:p>
    <w:p w14:paraId="24A9C445" w14:textId="4424891A" w:rsidR="000F376C" w:rsidRPr="005A2F8D" w:rsidRDefault="00331302" w:rsidP="00B42F0C">
      <w:pPr>
        <w:ind w:left="720"/>
        <w:rPr>
          <w:b/>
          <w:sz w:val="24"/>
        </w:rPr>
      </w:pPr>
      <w:r w:rsidRPr="005A2F8D">
        <w:rPr>
          <w:sz w:val="24"/>
        </w:rPr>
        <w:tab/>
      </w:r>
    </w:p>
    <w:p w14:paraId="1FDB5A31" w14:textId="75325449" w:rsidR="00331302" w:rsidRPr="005A2F8D" w:rsidRDefault="00331302" w:rsidP="000F376C">
      <w:pPr>
        <w:pStyle w:val="CompanyName"/>
        <w:jc w:val="left"/>
        <w:rPr>
          <w:rFonts w:asciiTheme="minorHAnsi" w:hAnsiTheme="minorHAnsi"/>
          <w:b w:val="0"/>
          <w:color w:val="auto"/>
          <w:sz w:val="24"/>
        </w:rPr>
      </w:pPr>
      <w:r w:rsidRPr="005A2F8D">
        <w:rPr>
          <w:rFonts w:asciiTheme="minorHAnsi" w:hAnsiTheme="minorHAnsi"/>
          <w:b w:val="0"/>
          <w:color w:val="auto"/>
          <w:sz w:val="24"/>
        </w:rPr>
        <w:t xml:space="preserve">This Cy Pres Phase I Grant </w:t>
      </w:r>
      <w:r w:rsidR="00347B85">
        <w:rPr>
          <w:rFonts w:asciiTheme="minorHAnsi" w:hAnsiTheme="minorHAnsi"/>
          <w:b w:val="0"/>
          <w:color w:val="auto"/>
          <w:sz w:val="24"/>
        </w:rPr>
        <w:t>Proposal (Cover Sheet, Application, and all required attachments)</w:t>
      </w:r>
      <w:r w:rsidRPr="005A2F8D">
        <w:rPr>
          <w:rFonts w:asciiTheme="minorHAnsi" w:hAnsiTheme="minorHAnsi"/>
          <w:b w:val="0"/>
          <w:color w:val="auto"/>
          <w:sz w:val="24"/>
        </w:rPr>
        <w:t xml:space="preserve"> is submitted </w:t>
      </w:r>
      <w:r w:rsidR="001B0142" w:rsidRPr="005A2F8D">
        <w:rPr>
          <w:rFonts w:asciiTheme="minorHAnsi" w:hAnsiTheme="minorHAnsi"/>
          <w:b w:val="0"/>
          <w:color w:val="auto"/>
          <w:sz w:val="24"/>
        </w:rPr>
        <w:t>by</w:t>
      </w:r>
      <w:r w:rsidRPr="005A2F8D">
        <w:rPr>
          <w:rFonts w:asciiTheme="minorHAnsi" w:hAnsiTheme="minorHAnsi"/>
          <w:b w:val="0"/>
          <w:color w:val="auto"/>
          <w:sz w:val="24"/>
        </w:rPr>
        <w:t xml:space="preserve"> the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a</w:t>
      </w:r>
      <w:r w:rsidR="001B0142" w:rsidRPr="005A2F8D">
        <w:rPr>
          <w:rFonts w:asciiTheme="minorHAnsi" w:hAnsiTheme="minorHAnsi"/>
          <w:b w:val="0"/>
          <w:color w:val="auto"/>
          <w:sz w:val="24"/>
        </w:rPr>
        <w:t xml:space="preserve">pplicant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o</w:t>
      </w:r>
      <w:r w:rsidR="00793566" w:rsidRPr="005A2F8D">
        <w:rPr>
          <w:rFonts w:asciiTheme="minorHAnsi" w:hAnsiTheme="minorHAnsi"/>
          <w:b w:val="0"/>
          <w:color w:val="auto"/>
          <w:sz w:val="24"/>
        </w:rPr>
        <w:t>r</w:t>
      </w:r>
      <w:r w:rsidRPr="005A2F8D">
        <w:rPr>
          <w:rFonts w:asciiTheme="minorHAnsi" w:hAnsiTheme="minorHAnsi"/>
          <w:b w:val="0"/>
          <w:color w:val="auto"/>
          <w:sz w:val="24"/>
        </w:rPr>
        <w:t>ganization</w:t>
      </w:r>
      <w:r w:rsidR="008D7D51" w:rsidRPr="005A2F8D">
        <w:rPr>
          <w:rFonts w:asciiTheme="minorHAnsi" w:hAnsiTheme="minorHAnsi"/>
          <w:b w:val="0"/>
          <w:color w:val="auto"/>
          <w:sz w:val="24"/>
        </w:rPr>
        <w:t xml:space="preserve"> or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f</w:t>
      </w:r>
      <w:r w:rsidR="008D7D51" w:rsidRPr="005A2F8D">
        <w:rPr>
          <w:rFonts w:asciiTheme="minorHAnsi" w:hAnsiTheme="minorHAnsi"/>
          <w:b w:val="0"/>
          <w:color w:val="auto"/>
          <w:sz w:val="24"/>
        </w:rPr>
        <w:t xml:space="preserve">iscal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s</w:t>
      </w:r>
      <w:r w:rsidR="008D7D51" w:rsidRPr="005A2F8D">
        <w:rPr>
          <w:rFonts w:asciiTheme="minorHAnsi" w:hAnsiTheme="minorHAnsi"/>
          <w:b w:val="0"/>
          <w:color w:val="auto"/>
          <w:sz w:val="24"/>
        </w:rPr>
        <w:t>ponsor</w:t>
      </w:r>
      <w:r w:rsidRPr="005A2F8D">
        <w:rPr>
          <w:rFonts w:asciiTheme="minorHAnsi" w:hAnsiTheme="minorHAnsi"/>
          <w:b w:val="0"/>
          <w:color w:val="auto"/>
          <w:sz w:val="24"/>
        </w:rPr>
        <w:t xml:space="preserve"> named </w:t>
      </w:r>
      <w:r w:rsidR="000F376C" w:rsidRPr="005A2F8D">
        <w:rPr>
          <w:rFonts w:asciiTheme="minorHAnsi" w:hAnsiTheme="minorHAnsi"/>
          <w:b w:val="0"/>
          <w:color w:val="auto"/>
          <w:sz w:val="24"/>
        </w:rPr>
        <w:t>in Section B, a</w:t>
      </w:r>
      <w:r w:rsidRPr="005A2F8D">
        <w:rPr>
          <w:rFonts w:asciiTheme="minorHAnsi" w:hAnsiTheme="minorHAnsi"/>
          <w:b w:val="0"/>
          <w:color w:val="auto"/>
          <w:sz w:val="24"/>
        </w:rPr>
        <w:t>bove</w:t>
      </w:r>
      <w:r w:rsidR="003A7207" w:rsidRPr="005A2F8D">
        <w:rPr>
          <w:rFonts w:asciiTheme="minorHAnsi" w:hAnsiTheme="minorHAnsi"/>
          <w:b w:val="0"/>
          <w:color w:val="auto"/>
          <w:sz w:val="24"/>
        </w:rPr>
        <w:t>.</w:t>
      </w:r>
      <w:r w:rsidR="001B0142" w:rsidRPr="005A2F8D">
        <w:rPr>
          <w:rFonts w:asciiTheme="minorHAnsi" w:hAnsiTheme="minorHAnsi"/>
          <w:b w:val="0"/>
          <w:color w:val="auto"/>
          <w:sz w:val="24"/>
        </w:rPr>
        <w:t xml:space="preserve"> </w:t>
      </w:r>
      <w:r w:rsidR="003A7207" w:rsidRPr="005A2F8D">
        <w:rPr>
          <w:rFonts w:asciiTheme="minorHAnsi" w:hAnsiTheme="minorHAnsi"/>
          <w:b w:val="0"/>
          <w:color w:val="auto"/>
          <w:sz w:val="24"/>
        </w:rPr>
        <w:t xml:space="preserve"> </w:t>
      </w:r>
      <w:r w:rsidRPr="005A2F8D">
        <w:rPr>
          <w:rFonts w:asciiTheme="minorHAnsi" w:hAnsiTheme="minorHAnsi"/>
          <w:b w:val="0"/>
          <w:color w:val="auto"/>
          <w:sz w:val="24"/>
        </w:rPr>
        <w:t xml:space="preserve">I hereby verify that </w:t>
      </w:r>
      <w:r w:rsidR="008C37B1" w:rsidRPr="005A2F8D">
        <w:rPr>
          <w:rFonts w:asciiTheme="minorHAnsi" w:hAnsiTheme="minorHAnsi"/>
          <w:b w:val="0"/>
          <w:color w:val="auto"/>
          <w:sz w:val="24"/>
        </w:rPr>
        <w:t>the information provided in the Cy Pres Phase I Grant</w:t>
      </w:r>
      <w:r w:rsidR="00347B85">
        <w:rPr>
          <w:rFonts w:asciiTheme="minorHAnsi" w:hAnsiTheme="minorHAnsi"/>
          <w:b w:val="0"/>
          <w:color w:val="auto"/>
          <w:sz w:val="24"/>
        </w:rPr>
        <w:t xml:space="preserve"> Proposal </w:t>
      </w:r>
      <w:r w:rsidRPr="005A2F8D">
        <w:rPr>
          <w:rFonts w:asciiTheme="minorHAnsi" w:hAnsiTheme="minorHAnsi"/>
          <w:b w:val="0"/>
          <w:color w:val="auto"/>
          <w:sz w:val="24"/>
        </w:rPr>
        <w:t>is accurate to the best of my knowledge,</w:t>
      </w:r>
      <w:r w:rsidR="009E5889" w:rsidRPr="005A2F8D">
        <w:rPr>
          <w:rFonts w:asciiTheme="minorHAnsi" w:hAnsiTheme="minorHAnsi"/>
          <w:b w:val="0"/>
          <w:color w:val="auto"/>
          <w:sz w:val="24"/>
        </w:rPr>
        <w:t xml:space="preserve"> authorize the Cy Pres Grant </w:t>
      </w:r>
      <w:r w:rsidR="0098171F" w:rsidRPr="005A2F8D">
        <w:rPr>
          <w:rFonts w:asciiTheme="minorHAnsi" w:hAnsiTheme="minorHAnsi"/>
          <w:b w:val="0"/>
          <w:color w:val="auto"/>
          <w:sz w:val="24"/>
        </w:rPr>
        <w:t>Administrator</w:t>
      </w:r>
      <w:r w:rsidR="009E5889" w:rsidRPr="005A2F8D">
        <w:rPr>
          <w:rFonts w:asciiTheme="minorHAnsi" w:hAnsiTheme="minorHAnsi"/>
          <w:b w:val="0"/>
          <w:color w:val="auto"/>
          <w:sz w:val="24"/>
        </w:rPr>
        <w:t xml:space="preserve"> to contact the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applicant or sponsored o</w:t>
      </w:r>
      <w:r w:rsidR="003F63F6" w:rsidRPr="005A2F8D">
        <w:rPr>
          <w:rFonts w:asciiTheme="minorHAnsi" w:hAnsiTheme="minorHAnsi"/>
          <w:b w:val="0"/>
          <w:color w:val="auto"/>
          <w:sz w:val="24"/>
        </w:rPr>
        <w:t>rganization</w:t>
      </w:r>
      <w:r w:rsidR="008C37B1" w:rsidRPr="005A2F8D">
        <w:rPr>
          <w:rFonts w:asciiTheme="minorHAnsi" w:hAnsiTheme="minorHAnsi"/>
          <w:b w:val="0"/>
          <w:color w:val="auto"/>
          <w:sz w:val="24"/>
        </w:rPr>
        <w:t>/group</w:t>
      </w:r>
      <w:r w:rsidR="00793566" w:rsidRPr="005A2F8D">
        <w:rPr>
          <w:rFonts w:asciiTheme="minorHAnsi" w:hAnsiTheme="minorHAnsi"/>
          <w:b w:val="0"/>
          <w:color w:val="auto"/>
          <w:sz w:val="24"/>
        </w:rPr>
        <w:t xml:space="preserve"> in reference to the i</w:t>
      </w:r>
      <w:r w:rsidR="008C37B1" w:rsidRPr="005A2F8D">
        <w:rPr>
          <w:rFonts w:asciiTheme="minorHAnsi" w:hAnsiTheme="minorHAnsi"/>
          <w:b w:val="0"/>
          <w:color w:val="auto"/>
          <w:sz w:val="24"/>
        </w:rPr>
        <w:t>nformation contained within the Cy Pres Phase I Grant</w:t>
      </w:r>
      <w:r w:rsidR="009E5889" w:rsidRPr="005A2F8D">
        <w:rPr>
          <w:rFonts w:asciiTheme="minorHAnsi" w:hAnsiTheme="minorHAnsi"/>
          <w:b w:val="0"/>
          <w:color w:val="auto"/>
          <w:sz w:val="24"/>
        </w:rPr>
        <w:t xml:space="preserve"> </w:t>
      </w:r>
      <w:r w:rsidR="00347B85">
        <w:rPr>
          <w:rFonts w:asciiTheme="minorHAnsi" w:hAnsiTheme="minorHAnsi"/>
          <w:b w:val="0"/>
          <w:color w:val="auto"/>
          <w:sz w:val="24"/>
        </w:rPr>
        <w:t>Proposal</w:t>
      </w:r>
      <w:r w:rsidR="009E5889" w:rsidRPr="005A2F8D">
        <w:rPr>
          <w:rFonts w:asciiTheme="minorHAnsi" w:hAnsiTheme="minorHAnsi"/>
          <w:b w:val="0"/>
          <w:color w:val="auto"/>
          <w:sz w:val="24"/>
        </w:rPr>
        <w:t>,</w:t>
      </w:r>
      <w:r w:rsidRPr="005A2F8D">
        <w:rPr>
          <w:rFonts w:asciiTheme="minorHAnsi" w:hAnsiTheme="minorHAnsi"/>
          <w:b w:val="0"/>
          <w:color w:val="auto"/>
          <w:sz w:val="24"/>
        </w:rPr>
        <w:t xml:space="preserve"> and certify that I am authorized to make this submission on behalf of the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a</w:t>
      </w:r>
      <w:r w:rsidR="003F63F6" w:rsidRPr="005A2F8D">
        <w:rPr>
          <w:rFonts w:asciiTheme="minorHAnsi" w:hAnsiTheme="minorHAnsi"/>
          <w:b w:val="0"/>
          <w:color w:val="auto"/>
          <w:sz w:val="24"/>
        </w:rPr>
        <w:t>p</w:t>
      </w:r>
      <w:r w:rsidR="00793566" w:rsidRPr="005A2F8D">
        <w:rPr>
          <w:rFonts w:asciiTheme="minorHAnsi" w:hAnsiTheme="minorHAnsi"/>
          <w:b w:val="0"/>
          <w:color w:val="auto"/>
          <w:sz w:val="24"/>
        </w:rPr>
        <w:t xml:space="preserve">plicant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o</w:t>
      </w:r>
      <w:r w:rsidRPr="005A2F8D">
        <w:rPr>
          <w:rFonts w:asciiTheme="minorHAnsi" w:hAnsiTheme="minorHAnsi"/>
          <w:b w:val="0"/>
          <w:color w:val="auto"/>
          <w:sz w:val="24"/>
        </w:rPr>
        <w:t>rganization</w:t>
      </w:r>
      <w:r w:rsidR="00793566" w:rsidRPr="005A2F8D">
        <w:rPr>
          <w:rFonts w:asciiTheme="minorHAnsi" w:hAnsiTheme="minorHAnsi"/>
          <w:b w:val="0"/>
          <w:color w:val="auto"/>
          <w:sz w:val="24"/>
        </w:rPr>
        <w:t xml:space="preserve"> or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f</w:t>
      </w:r>
      <w:r w:rsidR="00793566" w:rsidRPr="005A2F8D">
        <w:rPr>
          <w:rFonts w:asciiTheme="minorHAnsi" w:hAnsiTheme="minorHAnsi"/>
          <w:b w:val="0"/>
          <w:color w:val="auto"/>
          <w:sz w:val="24"/>
        </w:rPr>
        <w:t xml:space="preserve">iscal </w:t>
      </w:r>
      <w:r w:rsidR="005D6827" w:rsidRPr="005A2F8D">
        <w:rPr>
          <w:rFonts w:asciiTheme="minorHAnsi" w:hAnsiTheme="minorHAnsi"/>
          <w:b w:val="0"/>
          <w:color w:val="auto"/>
          <w:sz w:val="24"/>
        </w:rPr>
        <w:t>s</w:t>
      </w:r>
      <w:r w:rsidR="009E5889" w:rsidRPr="005A2F8D">
        <w:rPr>
          <w:rFonts w:asciiTheme="minorHAnsi" w:hAnsiTheme="minorHAnsi"/>
          <w:b w:val="0"/>
          <w:color w:val="auto"/>
          <w:sz w:val="24"/>
        </w:rPr>
        <w:t>ponsor</w:t>
      </w:r>
      <w:r w:rsidRPr="005A2F8D">
        <w:rPr>
          <w:rFonts w:asciiTheme="minorHAnsi" w:hAnsiTheme="minorHAnsi"/>
          <w:b w:val="0"/>
          <w:color w:val="auto"/>
          <w:sz w:val="24"/>
        </w:rPr>
        <w:t>.</w:t>
      </w:r>
      <w:r w:rsidR="001B0142" w:rsidRPr="005A2F8D">
        <w:rPr>
          <w:rFonts w:asciiTheme="minorHAnsi" w:hAnsiTheme="minorHAnsi"/>
          <w:b w:val="0"/>
          <w:color w:val="auto"/>
          <w:sz w:val="24"/>
        </w:rPr>
        <w:t xml:space="preserve"> </w:t>
      </w:r>
    </w:p>
    <w:p w14:paraId="3D1FDC72" w14:textId="77777777" w:rsidR="00331302" w:rsidRPr="005A2F8D" w:rsidRDefault="00331302" w:rsidP="000F376C">
      <w:pPr>
        <w:pStyle w:val="CompanyName"/>
        <w:jc w:val="left"/>
        <w:rPr>
          <w:rFonts w:asciiTheme="minorHAnsi" w:hAnsiTheme="minorHAnsi"/>
          <w:b w:val="0"/>
          <w:color w:val="auto"/>
          <w:sz w:val="24"/>
        </w:rPr>
      </w:pPr>
    </w:p>
    <w:p w14:paraId="0A58E8AB" w14:textId="33B0E006" w:rsidR="000F376C" w:rsidRDefault="00331302" w:rsidP="000F376C">
      <w:pPr>
        <w:pStyle w:val="CompanyName"/>
        <w:jc w:val="left"/>
        <w:rPr>
          <w:rFonts w:asciiTheme="minorHAnsi" w:hAnsiTheme="minorHAnsi"/>
          <w:b w:val="0"/>
          <w:color w:val="auto"/>
          <w:sz w:val="24"/>
          <w:u w:val="single"/>
        </w:rPr>
      </w:pPr>
      <w:r w:rsidRPr="005A2F8D">
        <w:rPr>
          <w:rFonts w:asciiTheme="minorHAnsi" w:hAnsiTheme="minorHAnsi"/>
          <w:b w:val="0"/>
          <w:color w:val="auto"/>
          <w:sz w:val="24"/>
        </w:rPr>
        <w:t>Authorizing signature:</w:t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="000F376C"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</w:rPr>
        <w:t>Name:</w:t>
      </w:r>
      <w:r w:rsidRPr="005B6EE7">
        <w:rPr>
          <w:rFonts w:asciiTheme="minorHAnsi" w:hAnsiTheme="minorHAnsi"/>
          <w:color w:val="auto"/>
          <w:sz w:val="24"/>
          <w:u w:val="single"/>
        </w:rPr>
        <w:tab/>
      </w:r>
      <w:r w:rsidRPr="005B6EE7">
        <w:rPr>
          <w:rFonts w:asciiTheme="minorHAnsi" w:hAnsiTheme="minorHAnsi"/>
          <w:color w:val="auto"/>
          <w:sz w:val="24"/>
          <w:u w:val="single"/>
        </w:rPr>
        <w:tab/>
      </w:r>
      <w:r w:rsidRPr="005B6EE7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="000F376C" w:rsidRPr="005B6EE7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="000F376C" w:rsidRPr="005B6EE7">
        <w:rPr>
          <w:rFonts w:asciiTheme="minorHAnsi" w:hAnsiTheme="minorHAnsi"/>
          <w:b w:val="0"/>
          <w:color w:val="auto"/>
          <w:sz w:val="24"/>
          <w:u w:val="single"/>
        </w:rPr>
        <w:tab/>
      </w:r>
    </w:p>
    <w:p w14:paraId="238F1F93" w14:textId="77777777" w:rsidR="00CE0661" w:rsidRPr="005A2F8D" w:rsidRDefault="00CE0661" w:rsidP="000F376C">
      <w:pPr>
        <w:pStyle w:val="CompanyName"/>
        <w:jc w:val="left"/>
        <w:rPr>
          <w:rFonts w:asciiTheme="minorHAnsi" w:hAnsiTheme="minorHAnsi"/>
          <w:b w:val="0"/>
          <w:color w:val="auto"/>
          <w:sz w:val="24"/>
          <w:u w:val="single"/>
        </w:rPr>
      </w:pPr>
    </w:p>
    <w:p w14:paraId="270A7BFE" w14:textId="4B58D5E9" w:rsidR="00114519" w:rsidRPr="005A2F8D" w:rsidRDefault="00331302" w:rsidP="00AD6F6A">
      <w:pPr>
        <w:pStyle w:val="CompanyName"/>
        <w:jc w:val="left"/>
        <w:rPr>
          <w:rFonts w:asciiTheme="minorHAnsi" w:hAnsiTheme="minorHAnsi"/>
          <w:b w:val="0"/>
          <w:color w:val="auto"/>
          <w:sz w:val="24"/>
        </w:rPr>
      </w:pPr>
      <w:r w:rsidRPr="005A2F8D">
        <w:rPr>
          <w:rFonts w:asciiTheme="minorHAnsi" w:hAnsiTheme="minorHAnsi"/>
          <w:b w:val="0"/>
          <w:color w:val="auto"/>
          <w:sz w:val="24"/>
        </w:rPr>
        <w:t>Title:</w:t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="000F376C"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</w:rPr>
        <w:t>Date:</w:t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Pr="005A2F8D">
        <w:rPr>
          <w:rFonts w:asciiTheme="minorHAnsi" w:hAnsiTheme="minorHAnsi"/>
          <w:b w:val="0"/>
          <w:color w:val="auto"/>
          <w:sz w:val="24"/>
          <w:u w:val="single"/>
        </w:rPr>
        <w:tab/>
      </w:r>
      <w:r w:rsidR="00AD6F6A" w:rsidRPr="005A2F8D">
        <w:rPr>
          <w:color w:val="auto"/>
          <w:sz w:val="24"/>
        </w:rPr>
        <w:t xml:space="preserve"> </w:t>
      </w:r>
    </w:p>
    <w:sectPr w:rsidR="00114519" w:rsidRPr="005A2F8D" w:rsidSect="003A7207">
      <w:footerReference w:type="even" r:id="rId8"/>
      <w:footerReference w:type="default" r:id="rId9"/>
      <w:pgSz w:w="12240" w:h="15840"/>
      <w:pgMar w:top="1152" w:right="1080" w:bottom="86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7B7B23" w14:textId="77777777" w:rsidR="0031075E" w:rsidRDefault="0031075E" w:rsidP="003F1F48">
      <w:r>
        <w:separator/>
      </w:r>
    </w:p>
  </w:endnote>
  <w:endnote w:type="continuationSeparator" w:id="0">
    <w:p w14:paraId="57F0BC50" w14:textId="77777777" w:rsidR="0031075E" w:rsidRDefault="0031075E" w:rsidP="003F1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053767" w14:textId="77777777" w:rsidR="003F1F48" w:rsidRDefault="003F1F48" w:rsidP="003F1F4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261520" w14:textId="77777777" w:rsidR="003F1F48" w:rsidRDefault="003F1F48" w:rsidP="003F1F4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E9B2A" w14:textId="7CD6CFBF" w:rsidR="003F1F48" w:rsidRDefault="003F1F48" w:rsidP="003F1F4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A2DA1">
      <w:rPr>
        <w:rStyle w:val="PageNumber"/>
        <w:noProof/>
      </w:rPr>
      <w:t>2</w:t>
    </w:r>
    <w:r>
      <w:rPr>
        <w:rStyle w:val="PageNumber"/>
      </w:rPr>
      <w:fldChar w:fldCharType="end"/>
    </w:r>
  </w:p>
  <w:p w14:paraId="017E974A" w14:textId="77777777" w:rsidR="003F1F48" w:rsidRDefault="003F1F48" w:rsidP="003F1F4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5E6FC7" w14:textId="77777777" w:rsidR="0031075E" w:rsidRDefault="0031075E" w:rsidP="003F1F48">
      <w:r>
        <w:separator/>
      </w:r>
    </w:p>
  </w:footnote>
  <w:footnote w:type="continuationSeparator" w:id="0">
    <w:p w14:paraId="2A4C405A" w14:textId="77777777" w:rsidR="0031075E" w:rsidRDefault="0031075E" w:rsidP="003F1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14315E"/>
    <w:multiLevelType w:val="hybridMultilevel"/>
    <w:tmpl w:val="5AE8E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60BCC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B7D8C"/>
    <w:multiLevelType w:val="hybridMultilevel"/>
    <w:tmpl w:val="BFFCA10C"/>
    <w:lvl w:ilvl="0" w:tplc="A95CCF86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/>
        <w:color w:val="595959" w:themeColor="text1" w:themeTint="A6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6004D"/>
    <w:multiLevelType w:val="hybridMultilevel"/>
    <w:tmpl w:val="8CA2C9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C7F08"/>
    <w:multiLevelType w:val="hybridMultilevel"/>
    <w:tmpl w:val="4D02D772"/>
    <w:lvl w:ilvl="0" w:tplc="743A600C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645C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5090182"/>
    <w:multiLevelType w:val="hybridMultilevel"/>
    <w:tmpl w:val="1A3CE2BC"/>
    <w:lvl w:ilvl="0" w:tplc="14A0C4FA">
      <w:start w:val="2"/>
      <w:numFmt w:val="decimal"/>
      <w:lvlText w:val="%1."/>
      <w:lvlJc w:val="left"/>
      <w:pPr>
        <w:ind w:left="144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30C6D"/>
    <w:multiLevelType w:val="multilevel"/>
    <w:tmpl w:val="95380DD2"/>
    <w:numStyleLink w:val="Alphanumericoutline"/>
  </w:abstractNum>
  <w:abstractNum w:abstractNumId="7" w15:restartNumberingAfterBreak="0">
    <w:nsid w:val="2C84087E"/>
    <w:multiLevelType w:val="hybridMultilevel"/>
    <w:tmpl w:val="2A4AD8AC"/>
    <w:lvl w:ilvl="0" w:tplc="0E9609DC">
      <w:start w:val="1"/>
      <w:numFmt w:val="decimal"/>
      <w:lvlText w:val="%1."/>
      <w:lvlJc w:val="left"/>
      <w:pPr>
        <w:ind w:left="144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68274D"/>
    <w:multiLevelType w:val="multilevel"/>
    <w:tmpl w:val="1CD6B8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ascii="Courier New" w:hAnsi="Courier New" w:cs="Courier New" w:hint="default"/>
        <w:b w:val="0"/>
        <w:i w:val="0"/>
      </w:rPr>
    </w:lvl>
    <w:lvl w:ilvl="2">
      <w:start w:val="1"/>
      <w:numFmt w:val="lowerRoman"/>
      <w:lvlText w:val="%3"/>
      <w:lvlJc w:val="left"/>
      <w:pPr>
        <w:ind w:left="2160" w:hanging="360"/>
      </w:pPr>
      <w:rPr>
        <w:rFonts w:ascii="Times New Roman" w:hAnsi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B26B0"/>
    <w:multiLevelType w:val="hybridMultilevel"/>
    <w:tmpl w:val="FADA4AEA"/>
    <w:lvl w:ilvl="0" w:tplc="D9A63468">
      <w:start w:val="1"/>
      <w:numFmt w:val="upperLetter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-360" w:hanging="360"/>
      </w:pPr>
    </w:lvl>
    <w:lvl w:ilvl="2" w:tplc="0409001B">
      <w:start w:val="1"/>
      <w:numFmt w:val="lowerRoman"/>
      <w:lvlText w:val="%3."/>
      <w:lvlJc w:val="right"/>
      <w:pPr>
        <w:ind w:left="360" w:hanging="180"/>
      </w:pPr>
    </w:lvl>
    <w:lvl w:ilvl="3" w:tplc="53B49470">
      <w:start w:val="1"/>
      <w:numFmt w:val="decimal"/>
      <w:lvlText w:val="%4."/>
      <w:lvlJc w:val="left"/>
      <w:pPr>
        <w:ind w:left="1080" w:hanging="360"/>
      </w:pPr>
      <w:rPr>
        <w:rFonts w:hint="default"/>
        <w:sz w:val="24"/>
        <w:szCs w:val="24"/>
      </w:r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0" w15:restartNumberingAfterBreak="0">
    <w:nsid w:val="32A17584"/>
    <w:multiLevelType w:val="hybridMultilevel"/>
    <w:tmpl w:val="45265176"/>
    <w:lvl w:ilvl="0" w:tplc="9ADED3DC">
      <w:start w:val="3"/>
      <w:numFmt w:val="upperLetter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53B49470">
      <w:start w:val="1"/>
      <w:numFmt w:val="decimal"/>
      <w:lvlText w:val="%2."/>
      <w:lvlJc w:val="left"/>
      <w:pPr>
        <w:ind w:left="108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DD7C4B"/>
    <w:multiLevelType w:val="hybridMultilevel"/>
    <w:tmpl w:val="86943F14"/>
    <w:lvl w:ilvl="0" w:tplc="A2760BC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2760BCC">
      <w:start w:val="1"/>
      <w:numFmt w:val="bullet"/>
      <w:lvlText w:val="□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125375"/>
    <w:multiLevelType w:val="multilevel"/>
    <w:tmpl w:val="95380DD2"/>
    <w:styleLink w:val="Alphanumericoutlin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"/>
      <w:lvlJc w:val="left"/>
      <w:pPr>
        <w:ind w:left="2160" w:hanging="360"/>
      </w:pPr>
      <w:rPr>
        <w:rFonts w:ascii="Times New Roman" w:hAnsi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4F7115"/>
    <w:multiLevelType w:val="hybridMultilevel"/>
    <w:tmpl w:val="55BC6872"/>
    <w:lvl w:ilvl="0" w:tplc="A8009638">
      <w:start w:val="2"/>
      <w:numFmt w:val="bullet"/>
      <w:lvlText w:val="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F253D15"/>
    <w:multiLevelType w:val="hybridMultilevel"/>
    <w:tmpl w:val="AB429BB0"/>
    <w:lvl w:ilvl="0" w:tplc="04090015">
      <w:start w:val="1"/>
      <w:numFmt w:val="upperLetter"/>
      <w:lvlText w:val="%1.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B3F1C"/>
    <w:multiLevelType w:val="hybridMultilevel"/>
    <w:tmpl w:val="05DC461A"/>
    <w:lvl w:ilvl="0" w:tplc="04090013">
      <w:start w:val="1"/>
      <w:numFmt w:val="upperRoman"/>
      <w:lvlText w:val="%1."/>
      <w:lvlJc w:val="right"/>
      <w:pPr>
        <w:ind w:left="1800" w:hanging="720"/>
      </w:pPr>
      <w:rPr>
        <w:rFonts w:hint="default"/>
        <w:sz w:val="24"/>
        <w:szCs w:val="24"/>
      </w:rPr>
    </w:lvl>
    <w:lvl w:ilvl="1" w:tplc="C58C2CB8">
      <w:start w:val="1"/>
      <w:numFmt w:val="upperLetter"/>
      <w:lvlText w:val="%2."/>
      <w:lvlJc w:val="left"/>
      <w:pPr>
        <w:ind w:left="216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880" w:hanging="180"/>
      </w:pPr>
    </w:lvl>
    <w:lvl w:ilvl="3" w:tplc="04090017">
      <w:start w:val="1"/>
      <w:numFmt w:val="lowerLetter"/>
      <w:lvlText w:val="%4)"/>
      <w:lvlJc w:val="left"/>
      <w:pPr>
        <w:ind w:left="3600" w:hanging="360"/>
      </w:pPr>
    </w:lvl>
    <w:lvl w:ilvl="4" w:tplc="0409001B">
      <w:start w:val="1"/>
      <w:numFmt w:val="lowerRoman"/>
      <w:lvlText w:val="%5."/>
      <w:lvlJc w:val="righ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5231E7F"/>
    <w:multiLevelType w:val="hybridMultilevel"/>
    <w:tmpl w:val="659A2BBC"/>
    <w:lvl w:ilvl="0" w:tplc="53B4947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-360" w:hanging="360"/>
      </w:pPr>
    </w:lvl>
    <w:lvl w:ilvl="2" w:tplc="0409001B">
      <w:start w:val="1"/>
      <w:numFmt w:val="lowerRoman"/>
      <w:lvlText w:val="%3."/>
      <w:lvlJc w:val="right"/>
      <w:pPr>
        <w:ind w:left="360" w:hanging="180"/>
      </w:pPr>
    </w:lvl>
    <w:lvl w:ilvl="3" w:tplc="53B49470">
      <w:start w:val="1"/>
      <w:numFmt w:val="decimal"/>
      <w:lvlText w:val="%4."/>
      <w:lvlJc w:val="left"/>
      <w:pPr>
        <w:ind w:left="1080" w:hanging="360"/>
      </w:pPr>
      <w:rPr>
        <w:rFonts w:hint="default"/>
        <w:sz w:val="24"/>
        <w:szCs w:val="24"/>
      </w:r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7" w15:restartNumberingAfterBreak="0">
    <w:nsid w:val="455A563E"/>
    <w:multiLevelType w:val="hybridMultilevel"/>
    <w:tmpl w:val="D59A1A68"/>
    <w:lvl w:ilvl="0" w:tplc="53B49470">
      <w:start w:val="1"/>
      <w:numFmt w:val="decimal"/>
      <w:lvlText w:val="%1."/>
      <w:lvlJc w:val="left"/>
      <w:pPr>
        <w:ind w:left="144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5B04180"/>
    <w:multiLevelType w:val="hybridMultilevel"/>
    <w:tmpl w:val="1696EBF4"/>
    <w:lvl w:ilvl="0" w:tplc="743A600C">
      <w:start w:val="1"/>
      <w:numFmt w:val="bullet"/>
      <w:lvlText w:val="o"/>
      <w:lvlJc w:val="left"/>
      <w:pPr>
        <w:ind w:left="2160" w:hanging="360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746079A"/>
    <w:multiLevelType w:val="multilevel"/>
    <w:tmpl w:val="7EEED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5C2CA9"/>
    <w:multiLevelType w:val="hybridMultilevel"/>
    <w:tmpl w:val="3800B1EC"/>
    <w:lvl w:ilvl="0" w:tplc="F8B495E6">
      <w:start w:val="1"/>
      <w:numFmt w:val="upperLetter"/>
      <w:lvlText w:val="%1."/>
      <w:lvlJc w:val="left"/>
      <w:pPr>
        <w:ind w:left="720" w:hanging="360"/>
      </w:pPr>
      <w:rPr>
        <w:rFonts w:asciiTheme="majorHAnsi" w:hAnsiTheme="majorHAnsi" w:hint="default"/>
        <w:b/>
        <w:color w:val="595959" w:themeColor="text1" w:themeTint="A6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450F8D"/>
    <w:multiLevelType w:val="hybridMultilevel"/>
    <w:tmpl w:val="9F2621E8"/>
    <w:lvl w:ilvl="0" w:tplc="743A600C">
      <w:start w:val="1"/>
      <w:numFmt w:val="bullet"/>
      <w:lvlText w:val="o"/>
      <w:lvlJc w:val="left"/>
      <w:pPr>
        <w:ind w:left="2160" w:hanging="360"/>
      </w:pPr>
      <w:rPr>
        <w:rFonts w:ascii="Wingdings" w:hAnsi="Wingdings" w:hint="default"/>
        <w:sz w:val="28"/>
      </w:rPr>
    </w:lvl>
    <w:lvl w:ilvl="1" w:tplc="743A600C">
      <w:start w:val="1"/>
      <w:numFmt w:val="bullet"/>
      <w:lvlText w:val="o"/>
      <w:lvlJc w:val="left"/>
      <w:pPr>
        <w:ind w:left="2880" w:hanging="360"/>
      </w:pPr>
      <w:rPr>
        <w:rFonts w:ascii="Wingdings" w:hAnsi="Wingdings" w:hint="default"/>
        <w:sz w:val="28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DC87E22"/>
    <w:multiLevelType w:val="hybridMultilevel"/>
    <w:tmpl w:val="D7B60C26"/>
    <w:lvl w:ilvl="0" w:tplc="53B4947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5C037C1"/>
    <w:multiLevelType w:val="hybridMultilevel"/>
    <w:tmpl w:val="4566AD32"/>
    <w:lvl w:ilvl="0" w:tplc="53B4947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AC0215C"/>
    <w:multiLevelType w:val="hybridMultilevel"/>
    <w:tmpl w:val="0E505106"/>
    <w:lvl w:ilvl="0" w:tplc="743A600C">
      <w:start w:val="1"/>
      <w:numFmt w:val="bullet"/>
      <w:lvlText w:val="o"/>
      <w:lvlJc w:val="left"/>
      <w:pPr>
        <w:ind w:left="21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C9309B7"/>
    <w:multiLevelType w:val="hybridMultilevel"/>
    <w:tmpl w:val="B5C6EB6E"/>
    <w:lvl w:ilvl="0" w:tplc="53B49470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0BF19B2"/>
    <w:multiLevelType w:val="hybridMultilevel"/>
    <w:tmpl w:val="21E83BE2"/>
    <w:lvl w:ilvl="0" w:tplc="53B4947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5796428"/>
    <w:multiLevelType w:val="hybridMultilevel"/>
    <w:tmpl w:val="637C169C"/>
    <w:lvl w:ilvl="0" w:tplc="53B4947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FC60B4"/>
    <w:multiLevelType w:val="hybridMultilevel"/>
    <w:tmpl w:val="40847F30"/>
    <w:lvl w:ilvl="0" w:tplc="743A600C">
      <w:start w:val="1"/>
      <w:numFmt w:val="bullet"/>
      <w:lvlText w:val="o"/>
      <w:lvlJc w:val="left"/>
      <w:pPr>
        <w:ind w:left="21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AD93BC0"/>
    <w:multiLevelType w:val="hybridMultilevel"/>
    <w:tmpl w:val="D59A1A68"/>
    <w:lvl w:ilvl="0" w:tplc="53B49470">
      <w:start w:val="1"/>
      <w:numFmt w:val="decimal"/>
      <w:lvlText w:val="%1."/>
      <w:lvlJc w:val="left"/>
      <w:pPr>
        <w:ind w:left="144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5"/>
  </w:num>
  <w:num w:numId="3">
    <w:abstractNumId w:val="0"/>
  </w:num>
  <w:num w:numId="4">
    <w:abstractNumId w:val="4"/>
  </w:num>
  <w:num w:numId="5">
    <w:abstractNumId w:val="29"/>
  </w:num>
  <w:num w:numId="6">
    <w:abstractNumId w:val="28"/>
  </w:num>
  <w:num w:numId="7">
    <w:abstractNumId w:val="3"/>
  </w:num>
  <w:num w:numId="8">
    <w:abstractNumId w:val="18"/>
  </w:num>
  <w:num w:numId="9">
    <w:abstractNumId w:val="21"/>
  </w:num>
  <w:num w:numId="10">
    <w:abstractNumId w:val="24"/>
  </w:num>
  <w:num w:numId="11">
    <w:abstractNumId w:val="11"/>
  </w:num>
  <w:num w:numId="12">
    <w:abstractNumId w:val="6"/>
  </w:num>
  <w:num w:numId="13">
    <w:abstractNumId w:val="8"/>
  </w:num>
  <w:num w:numId="14">
    <w:abstractNumId w:val="9"/>
  </w:num>
  <w:num w:numId="15">
    <w:abstractNumId w:val="13"/>
  </w:num>
  <w:num w:numId="16">
    <w:abstractNumId w:val="14"/>
  </w:num>
  <w:num w:numId="17">
    <w:abstractNumId w:val="7"/>
  </w:num>
  <w:num w:numId="18">
    <w:abstractNumId w:val="16"/>
  </w:num>
  <w:num w:numId="19">
    <w:abstractNumId w:val="27"/>
  </w:num>
  <w:num w:numId="20">
    <w:abstractNumId w:val="17"/>
  </w:num>
  <w:num w:numId="21">
    <w:abstractNumId w:val="10"/>
  </w:num>
  <w:num w:numId="22">
    <w:abstractNumId w:val="26"/>
  </w:num>
  <w:num w:numId="23">
    <w:abstractNumId w:val="23"/>
  </w:num>
  <w:num w:numId="24">
    <w:abstractNumId w:val="25"/>
  </w:num>
  <w:num w:numId="25">
    <w:abstractNumId w:val="5"/>
  </w:num>
  <w:num w:numId="26">
    <w:abstractNumId w:val="22"/>
  </w:num>
  <w:num w:numId="27">
    <w:abstractNumId w:val="1"/>
  </w:num>
  <w:num w:numId="28">
    <w:abstractNumId w:val="20"/>
  </w:num>
  <w:num w:numId="29">
    <w:abstractNumId w:val="19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ocumentProtection w:edit="forms" w:enforcement="1" w:cryptProviderType="rsaAES" w:cryptAlgorithmClass="hash" w:cryptAlgorithmType="typeAny" w:cryptAlgorithmSid="14" w:cryptSpinCount="100000" w:hash="L0I1mwVfeCtdN26GsoA46bGp3NbZYxW7g1BUlSEzUDDf9Dw+/1EekC/5lUTxB9Hyw0WA21fioOCtGAIi7iOiRQ==" w:salt="3JozU7LTgYasOvsZC7LMD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NDMxMDYwMjC3MLZQ0lEKTi0uzszPAymwqAUAJroAiCwAAAA="/>
  </w:docVars>
  <w:rsids>
    <w:rsidRoot w:val="007004EE"/>
    <w:rsid w:val="00015D33"/>
    <w:rsid w:val="000358F2"/>
    <w:rsid w:val="0003676B"/>
    <w:rsid w:val="0005047D"/>
    <w:rsid w:val="000537E1"/>
    <w:rsid w:val="000B25A7"/>
    <w:rsid w:val="000C0FFF"/>
    <w:rsid w:val="000D070C"/>
    <w:rsid w:val="000E5AAD"/>
    <w:rsid w:val="000E5E6D"/>
    <w:rsid w:val="000E7EC2"/>
    <w:rsid w:val="000F376C"/>
    <w:rsid w:val="00114519"/>
    <w:rsid w:val="001201F2"/>
    <w:rsid w:val="001379EA"/>
    <w:rsid w:val="001431A0"/>
    <w:rsid w:val="00150F10"/>
    <w:rsid w:val="00153C6A"/>
    <w:rsid w:val="00181AD5"/>
    <w:rsid w:val="00183D40"/>
    <w:rsid w:val="001841B8"/>
    <w:rsid w:val="001856DA"/>
    <w:rsid w:val="00195E32"/>
    <w:rsid w:val="001B0142"/>
    <w:rsid w:val="001E54AC"/>
    <w:rsid w:val="002012AF"/>
    <w:rsid w:val="00212FE1"/>
    <w:rsid w:val="002413EE"/>
    <w:rsid w:val="0026080A"/>
    <w:rsid w:val="00264E04"/>
    <w:rsid w:val="00266E4A"/>
    <w:rsid w:val="00283AAC"/>
    <w:rsid w:val="00294BA0"/>
    <w:rsid w:val="002D0BD5"/>
    <w:rsid w:val="002D32E0"/>
    <w:rsid w:val="003013E4"/>
    <w:rsid w:val="0031075E"/>
    <w:rsid w:val="00331302"/>
    <w:rsid w:val="00337D5E"/>
    <w:rsid w:val="00347B85"/>
    <w:rsid w:val="003529A2"/>
    <w:rsid w:val="00356A85"/>
    <w:rsid w:val="003A418D"/>
    <w:rsid w:val="003A7207"/>
    <w:rsid w:val="003B2237"/>
    <w:rsid w:val="003D15EA"/>
    <w:rsid w:val="003F048A"/>
    <w:rsid w:val="003F1F48"/>
    <w:rsid w:val="003F63F6"/>
    <w:rsid w:val="00405380"/>
    <w:rsid w:val="00440D4F"/>
    <w:rsid w:val="00444560"/>
    <w:rsid w:val="00444A42"/>
    <w:rsid w:val="00454170"/>
    <w:rsid w:val="004564F6"/>
    <w:rsid w:val="0046303B"/>
    <w:rsid w:val="0046464E"/>
    <w:rsid w:val="0047125B"/>
    <w:rsid w:val="00475741"/>
    <w:rsid w:val="004A68E6"/>
    <w:rsid w:val="004B422A"/>
    <w:rsid w:val="004D2289"/>
    <w:rsid w:val="0052075E"/>
    <w:rsid w:val="0053230D"/>
    <w:rsid w:val="00546674"/>
    <w:rsid w:val="005557ED"/>
    <w:rsid w:val="00565EF2"/>
    <w:rsid w:val="005663F6"/>
    <w:rsid w:val="00581794"/>
    <w:rsid w:val="00583DB9"/>
    <w:rsid w:val="00584CAD"/>
    <w:rsid w:val="005A2F8D"/>
    <w:rsid w:val="005B6EE7"/>
    <w:rsid w:val="005D6827"/>
    <w:rsid w:val="00602324"/>
    <w:rsid w:val="00611673"/>
    <w:rsid w:val="006119DE"/>
    <w:rsid w:val="00612C70"/>
    <w:rsid w:val="006350AC"/>
    <w:rsid w:val="00636093"/>
    <w:rsid w:val="0064588E"/>
    <w:rsid w:val="0065751D"/>
    <w:rsid w:val="006917E5"/>
    <w:rsid w:val="00696DC9"/>
    <w:rsid w:val="006B1A73"/>
    <w:rsid w:val="006D6FCA"/>
    <w:rsid w:val="006F528D"/>
    <w:rsid w:val="007004EE"/>
    <w:rsid w:val="007006D1"/>
    <w:rsid w:val="007126BA"/>
    <w:rsid w:val="0073132E"/>
    <w:rsid w:val="00734B8D"/>
    <w:rsid w:val="0074582B"/>
    <w:rsid w:val="00746939"/>
    <w:rsid w:val="00756B81"/>
    <w:rsid w:val="00783800"/>
    <w:rsid w:val="00784720"/>
    <w:rsid w:val="00793566"/>
    <w:rsid w:val="007A1D78"/>
    <w:rsid w:val="007A2635"/>
    <w:rsid w:val="007A2DA1"/>
    <w:rsid w:val="007B1D84"/>
    <w:rsid w:val="007B39D5"/>
    <w:rsid w:val="007C7694"/>
    <w:rsid w:val="007D2870"/>
    <w:rsid w:val="00801929"/>
    <w:rsid w:val="00815FAF"/>
    <w:rsid w:val="0083666F"/>
    <w:rsid w:val="00854454"/>
    <w:rsid w:val="008651EB"/>
    <w:rsid w:val="0088253C"/>
    <w:rsid w:val="008848A6"/>
    <w:rsid w:val="00893E56"/>
    <w:rsid w:val="00896614"/>
    <w:rsid w:val="008A0EA4"/>
    <w:rsid w:val="008A736A"/>
    <w:rsid w:val="008B28E5"/>
    <w:rsid w:val="008C37B1"/>
    <w:rsid w:val="008C3D36"/>
    <w:rsid w:val="008D5E7A"/>
    <w:rsid w:val="008D7D51"/>
    <w:rsid w:val="008E37EE"/>
    <w:rsid w:val="008E47D6"/>
    <w:rsid w:val="008F6652"/>
    <w:rsid w:val="009033FC"/>
    <w:rsid w:val="00936198"/>
    <w:rsid w:val="0093705A"/>
    <w:rsid w:val="00964494"/>
    <w:rsid w:val="00972596"/>
    <w:rsid w:val="0098171F"/>
    <w:rsid w:val="0098307D"/>
    <w:rsid w:val="009925CE"/>
    <w:rsid w:val="009A0366"/>
    <w:rsid w:val="009A5653"/>
    <w:rsid w:val="009A67C0"/>
    <w:rsid w:val="009A7FB4"/>
    <w:rsid w:val="009B7808"/>
    <w:rsid w:val="009C28B6"/>
    <w:rsid w:val="009D2783"/>
    <w:rsid w:val="009D6153"/>
    <w:rsid w:val="009E1B1F"/>
    <w:rsid w:val="009E30B4"/>
    <w:rsid w:val="009E5889"/>
    <w:rsid w:val="009E714E"/>
    <w:rsid w:val="009F3D72"/>
    <w:rsid w:val="00A04A58"/>
    <w:rsid w:val="00A06B2D"/>
    <w:rsid w:val="00A264C0"/>
    <w:rsid w:val="00A340D7"/>
    <w:rsid w:val="00A52688"/>
    <w:rsid w:val="00A66DF2"/>
    <w:rsid w:val="00A764F1"/>
    <w:rsid w:val="00A77E09"/>
    <w:rsid w:val="00A801CA"/>
    <w:rsid w:val="00A92048"/>
    <w:rsid w:val="00AB6CF9"/>
    <w:rsid w:val="00AD6F6A"/>
    <w:rsid w:val="00B26B26"/>
    <w:rsid w:val="00B358E4"/>
    <w:rsid w:val="00B40247"/>
    <w:rsid w:val="00B40C79"/>
    <w:rsid w:val="00B42F0C"/>
    <w:rsid w:val="00B51361"/>
    <w:rsid w:val="00B52C73"/>
    <w:rsid w:val="00B77EAD"/>
    <w:rsid w:val="00B9754F"/>
    <w:rsid w:val="00BE4321"/>
    <w:rsid w:val="00BF70C3"/>
    <w:rsid w:val="00C0126F"/>
    <w:rsid w:val="00C2336B"/>
    <w:rsid w:val="00C43976"/>
    <w:rsid w:val="00C573B7"/>
    <w:rsid w:val="00C8462A"/>
    <w:rsid w:val="00CB44A4"/>
    <w:rsid w:val="00CC5466"/>
    <w:rsid w:val="00CD5B43"/>
    <w:rsid w:val="00CE0661"/>
    <w:rsid w:val="00CE67FD"/>
    <w:rsid w:val="00D06D7C"/>
    <w:rsid w:val="00D255FB"/>
    <w:rsid w:val="00D34C68"/>
    <w:rsid w:val="00D509DC"/>
    <w:rsid w:val="00D667F5"/>
    <w:rsid w:val="00D826D7"/>
    <w:rsid w:val="00DB2621"/>
    <w:rsid w:val="00DB4ECE"/>
    <w:rsid w:val="00DD04BA"/>
    <w:rsid w:val="00DE2035"/>
    <w:rsid w:val="00E264FB"/>
    <w:rsid w:val="00E46884"/>
    <w:rsid w:val="00E469BA"/>
    <w:rsid w:val="00E508A3"/>
    <w:rsid w:val="00E54622"/>
    <w:rsid w:val="00E5585A"/>
    <w:rsid w:val="00E8014A"/>
    <w:rsid w:val="00E937B3"/>
    <w:rsid w:val="00EB18BF"/>
    <w:rsid w:val="00ED0C8E"/>
    <w:rsid w:val="00F044A3"/>
    <w:rsid w:val="00F429C8"/>
    <w:rsid w:val="00F537E5"/>
    <w:rsid w:val="00FB14AE"/>
    <w:rsid w:val="00FC0E65"/>
    <w:rsid w:val="00FE033D"/>
    <w:rsid w:val="00FE5B7B"/>
    <w:rsid w:val="00FE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C7E8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04EE"/>
    <w:pPr>
      <w:spacing w:after="0" w:line="240" w:lineRule="auto"/>
    </w:pPr>
    <w:rPr>
      <w:rFonts w:eastAsia="Times New Roman" w:cs="Times New Roman"/>
      <w:sz w:val="19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Alphanumericoutline">
    <w:name w:val="Alpha numeric outline"/>
    <w:uiPriority w:val="99"/>
    <w:rsid w:val="00356A85"/>
    <w:pPr>
      <w:numPr>
        <w:numId w:val="1"/>
      </w:numPr>
    </w:pPr>
  </w:style>
  <w:style w:type="paragraph" w:customStyle="1" w:styleId="CompanyName">
    <w:name w:val="Company Name"/>
    <w:basedOn w:val="Normal"/>
    <w:qFormat/>
    <w:rsid w:val="007004EE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ListParagraph">
    <w:name w:val="List Paragraph"/>
    <w:basedOn w:val="Normal"/>
    <w:uiPriority w:val="34"/>
    <w:qFormat/>
    <w:rsid w:val="007B39D5"/>
    <w:pPr>
      <w:ind w:left="720"/>
      <w:contextualSpacing/>
    </w:pPr>
    <w:rPr>
      <w:rFonts w:eastAsiaTheme="minorHAnsi" w:cstheme="minorBidi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508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08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08A3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08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08A3"/>
    <w:rPr>
      <w:rFonts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8A3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340D7"/>
    <w:pPr>
      <w:spacing w:after="0" w:line="240" w:lineRule="auto"/>
    </w:pPr>
    <w:rPr>
      <w:rFonts w:eastAsia="Times New Roman" w:cs="Times New Roman"/>
      <w:sz w:val="19"/>
      <w:szCs w:val="24"/>
    </w:rPr>
  </w:style>
  <w:style w:type="character" w:styleId="Hyperlink">
    <w:name w:val="Hyperlink"/>
    <w:basedOn w:val="DefaultParagraphFont"/>
    <w:uiPriority w:val="99"/>
    <w:unhideWhenUsed/>
    <w:rsid w:val="009A7FB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7FB4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D2289"/>
    <w:rPr>
      <w:rFonts w:ascii="Times New Roman" w:hAnsi="Times New Roman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D228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F1F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F48"/>
    <w:rPr>
      <w:rFonts w:eastAsia="Times New Roman" w:cs="Times New Roman"/>
      <w:sz w:val="19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F1F48"/>
  </w:style>
  <w:style w:type="character" w:styleId="PlaceholderText">
    <w:name w:val="Placeholder Text"/>
    <w:basedOn w:val="DefaultParagraphFont"/>
    <w:uiPriority w:val="99"/>
    <w:semiHidden/>
    <w:rsid w:val="00583D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78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47084C7711C410A87EF0F002D378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00C24-EA5A-497E-9C2F-1D9F2E4E6CD4}"/>
      </w:docPartPr>
      <w:docPartBody>
        <w:p w:rsidR="0096253F" w:rsidRDefault="00FA3638" w:rsidP="00FA3638">
          <w:pPr>
            <w:pStyle w:val="647084C7711C410A87EF0F002D37819E37"/>
          </w:pPr>
          <w:r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Name                                                    </w:t>
          </w:r>
        </w:p>
      </w:docPartBody>
    </w:docPart>
    <w:docPart>
      <w:docPartPr>
        <w:name w:val="FF3760F35A404BFE8D42978CC989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C81F6-2FCA-4D64-A4A0-1C7396A99C9D}"/>
      </w:docPartPr>
      <w:docPartBody>
        <w:p w:rsidR="0096253F" w:rsidRDefault="00FA3638" w:rsidP="00FA3638">
          <w:pPr>
            <w:pStyle w:val="FF3760F35A404BFE8D42978CC989251436"/>
          </w:pPr>
          <w:r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Mission Statement                                                                          </w:t>
          </w:r>
        </w:p>
      </w:docPartBody>
    </w:docPart>
    <w:docPart>
      <w:docPartPr>
        <w:name w:val="58F62BE0A9674111BF0B8045391EF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97276-F3D6-4F81-BEF5-44856CC93471}"/>
      </w:docPartPr>
      <w:docPartBody>
        <w:p w:rsidR="0096253F" w:rsidRDefault="00FA3638" w:rsidP="00FA3638">
          <w:pPr>
            <w:pStyle w:val="58F62BE0A9674111BF0B8045391EFC3836"/>
          </w:pPr>
          <w:r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Year            </w:t>
          </w:r>
        </w:p>
      </w:docPartBody>
    </w:docPart>
    <w:docPart>
      <w:docPartPr>
        <w:name w:val="7F124950DEEA489B87B9B708EF5CC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E4687-F7FA-43D7-8561-31FDA59D0747}"/>
      </w:docPartPr>
      <w:docPartBody>
        <w:p w:rsidR="0096253F" w:rsidRDefault="00FA3638" w:rsidP="00FA3638">
          <w:pPr>
            <w:pStyle w:val="7F124950DEEA489B87B9B708EF5CCB7736"/>
          </w:pPr>
          <w:r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Year                </w:t>
          </w:r>
        </w:p>
      </w:docPartBody>
    </w:docPart>
    <w:docPart>
      <w:docPartPr>
        <w:name w:val="FD16F2B31C0F4B6BB76EDA0AAC95A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0B72F-1F96-477E-80DB-6C6FB178C277}"/>
      </w:docPartPr>
      <w:docPartBody>
        <w:p w:rsidR="0096253F" w:rsidRDefault="00FA3638" w:rsidP="00FA3638">
          <w:pPr>
            <w:pStyle w:val="FD16F2B31C0F4B6BB76EDA0AAC95AE3736"/>
          </w:pPr>
          <w:r w:rsidRPr="005A2F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Website                                                                                                                </w:t>
          </w:r>
        </w:p>
      </w:docPartBody>
    </w:docPart>
    <w:docPart>
      <w:docPartPr>
        <w:name w:val="BE3A9994F9EF44A493D48F476A567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C5C20-0562-4B13-8B93-B1A9FF3C68D1}"/>
      </w:docPartPr>
      <w:docPartBody>
        <w:p w:rsidR="0096253F" w:rsidRDefault="00FA3638" w:rsidP="00FA3638">
          <w:pPr>
            <w:pStyle w:val="BE3A9994F9EF44A493D48F476A5678C6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Name                                                                      </w:t>
          </w:r>
        </w:p>
      </w:docPartBody>
    </w:docPart>
    <w:docPart>
      <w:docPartPr>
        <w:name w:val="ABB288181BE041139128F72A292B0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4364D-9DD7-40ED-ACC5-DB94DAEDCAEE}"/>
      </w:docPartPr>
      <w:docPartBody>
        <w:p w:rsidR="0096253F" w:rsidRDefault="00FA3638" w:rsidP="00FA3638">
          <w:pPr>
            <w:pStyle w:val="ABB288181BE041139128F72A292B0AD8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Title                                                                     </w:t>
          </w:r>
        </w:p>
      </w:docPartBody>
    </w:docPart>
    <w:docPart>
      <w:docPartPr>
        <w:name w:val="0FADAE7B0DBD43909CDA25EB3868F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29217-BA9C-4029-BC1C-50B62DB6D7D0}"/>
      </w:docPartPr>
      <w:docPartBody>
        <w:p w:rsidR="0096253F" w:rsidRDefault="00FA3638" w:rsidP="00FA3638">
          <w:pPr>
            <w:pStyle w:val="0FADAE7B0DBD43909CDA25EB3868F46036"/>
          </w:pPr>
          <w:r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Phone                    </w:t>
          </w:r>
        </w:p>
      </w:docPartBody>
    </w:docPart>
    <w:docPart>
      <w:docPartPr>
        <w:name w:val="00F9248A347F4617A22A8DDE52276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72F12-4AE4-49CE-B0E1-B5E09A4ADE87}"/>
      </w:docPartPr>
      <w:docPartBody>
        <w:p w:rsidR="0096253F" w:rsidRDefault="00FA3638" w:rsidP="00FA3638">
          <w:pPr>
            <w:pStyle w:val="00F9248A347F4617A22A8DDE52276906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Email                                                                                                                          </w:t>
          </w:r>
        </w:p>
      </w:docPartBody>
    </w:docPart>
    <w:docPart>
      <w:docPartPr>
        <w:name w:val="A8D692CF5BDF47D287689B525E9AD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6B145-48F8-4555-A399-34E46E207067}"/>
      </w:docPartPr>
      <w:docPartBody>
        <w:p w:rsidR="0096253F" w:rsidRDefault="00FA3638" w:rsidP="00FA3638">
          <w:pPr>
            <w:pStyle w:val="A8D692CF5BDF47D287689B525E9ADE10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Name                                                              </w:t>
          </w:r>
        </w:p>
      </w:docPartBody>
    </w:docPart>
    <w:docPart>
      <w:docPartPr>
        <w:name w:val="14C16D030DA24909A9EFB5136B253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3BDC5-3AB3-4641-89ED-1228F23C11F9}"/>
      </w:docPartPr>
      <w:docPartBody>
        <w:p w:rsidR="0096253F" w:rsidRDefault="00FA3638" w:rsidP="00FA3638">
          <w:pPr>
            <w:pStyle w:val="14C16D030DA24909A9EFB5136B253DCC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Title                                                                    </w:t>
          </w:r>
        </w:p>
      </w:docPartBody>
    </w:docPart>
    <w:docPart>
      <w:docPartPr>
        <w:name w:val="D166E690683D4B818EBBE3C6D98B0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D953C-E032-4107-8910-F2D59BFAF133}"/>
      </w:docPartPr>
      <w:docPartBody>
        <w:p w:rsidR="0096253F" w:rsidRDefault="00FA3638" w:rsidP="00FA3638">
          <w:pPr>
            <w:pStyle w:val="D166E690683D4B818EBBE3C6D98B065D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Phone      </w:t>
          </w:r>
          <w:r w:rsidRPr="005B6EE7">
            <w:rPr>
              <w:color w:val="808080" w:themeColor="background1" w:themeShade="80"/>
              <w:sz w:val="24"/>
              <w:u w:val="single"/>
            </w:rPr>
            <w:t xml:space="preserve">  </w:t>
          </w: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</w:t>
          </w:r>
        </w:p>
      </w:docPartBody>
    </w:docPart>
    <w:docPart>
      <w:docPartPr>
        <w:name w:val="E7C9A8C17BD046DC843F1ACAC1A90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06570-50BC-4126-9FD1-6962068E1E0B}"/>
      </w:docPartPr>
      <w:docPartBody>
        <w:p w:rsidR="0096253F" w:rsidRDefault="00FA3638" w:rsidP="00FA3638">
          <w:pPr>
            <w:pStyle w:val="E7C9A8C17BD046DC843F1ACAC1A908CB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Email                                                                       </w:t>
          </w:r>
        </w:p>
      </w:docPartBody>
    </w:docPart>
    <w:docPart>
      <w:docPartPr>
        <w:name w:val="B6ED956635F74E21BA925E3B8B5B3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902C7-05A3-4EBC-B0B7-1B3512F64145}"/>
      </w:docPartPr>
      <w:docPartBody>
        <w:p w:rsidR="0096253F" w:rsidRDefault="00FA3638" w:rsidP="00FA3638">
          <w:pPr>
            <w:pStyle w:val="B6ED956635F74E21BA925E3B8B5B3063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Fax                        </w:t>
          </w:r>
        </w:p>
      </w:docPartBody>
    </w:docPart>
    <w:docPart>
      <w:docPartPr>
        <w:name w:val="6082574AF02A4908AA94CC4E2750E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23A65-6A49-4CEC-80BD-536B5C20521C}"/>
      </w:docPartPr>
      <w:docPartBody>
        <w:p w:rsidR="0096253F" w:rsidRDefault="00FA3638" w:rsidP="00FA3638">
          <w:pPr>
            <w:pStyle w:val="6082574AF02A4908AA94CC4E2750E3A0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Name                                   </w:t>
          </w:r>
        </w:p>
      </w:docPartBody>
    </w:docPart>
    <w:docPart>
      <w:docPartPr>
        <w:name w:val="387355CF9ECA4BA3AC5FD01732370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C54AC-0D7C-434F-A307-4F5559DDA6AD}"/>
      </w:docPartPr>
      <w:docPartBody>
        <w:p w:rsidR="0096253F" w:rsidRDefault="00FA3638" w:rsidP="00FA3638">
          <w:pPr>
            <w:pStyle w:val="387355CF9ECA4BA3AC5FD01732370A50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Mission Statement       </w:t>
          </w:r>
        </w:p>
      </w:docPartBody>
    </w:docPart>
    <w:docPart>
      <w:docPartPr>
        <w:name w:val="5667A3617F4F4E16BCA4E89A7F836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6BDD8-874D-4089-B7EA-E3BB3AFA37D0}"/>
      </w:docPartPr>
      <w:docPartBody>
        <w:p w:rsidR="0096253F" w:rsidRDefault="00FA3638" w:rsidP="00FA3638">
          <w:pPr>
            <w:pStyle w:val="5667A3617F4F4E16BCA4E89A7F836241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EIN                                          </w:t>
          </w:r>
        </w:p>
      </w:docPartBody>
    </w:docPart>
    <w:docPart>
      <w:docPartPr>
        <w:name w:val="75B464FF96704EE9ABF6AC6B2FD5C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01CED-D9CB-4719-8965-18A4E78A07BB}"/>
      </w:docPartPr>
      <w:docPartBody>
        <w:p w:rsidR="0096253F" w:rsidRDefault="00FA3638" w:rsidP="00FA3638">
          <w:pPr>
            <w:pStyle w:val="75B464FF96704EE9ABF6AC6B2FD5CB95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Year                 </w:t>
          </w:r>
        </w:p>
      </w:docPartBody>
    </w:docPart>
    <w:docPart>
      <w:docPartPr>
        <w:name w:val="7C8382B0399E4E4EBA3DB64DED15D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2CEFB-105C-4388-994E-5E7CD26676D9}"/>
      </w:docPartPr>
      <w:docPartBody>
        <w:p w:rsidR="0096253F" w:rsidRDefault="00FA3638" w:rsidP="00FA3638">
          <w:pPr>
            <w:pStyle w:val="7C8382B0399E4E4EBA3DB64DED15D4B0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Year                      </w:t>
          </w:r>
        </w:p>
      </w:docPartBody>
    </w:docPart>
    <w:docPart>
      <w:docPartPr>
        <w:name w:val="FB583AC489E446F189BB696A528F7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DD0E9-51F3-48DB-A183-E860626C5E21}"/>
      </w:docPartPr>
      <w:docPartBody>
        <w:p w:rsidR="0096253F" w:rsidRDefault="00FA3638" w:rsidP="00FA3638">
          <w:pPr>
            <w:pStyle w:val="FB583AC489E446F189BB696A528F751936"/>
          </w:pPr>
          <w:r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Street Address                                                                                                          </w:t>
          </w:r>
        </w:p>
      </w:docPartBody>
    </w:docPart>
    <w:docPart>
      <w:docPartPr>
        <w:name w:val="11ADA45AE4FA484598DBF09DE0880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422EF-8FAF-4B0C-B960-BF6216F46935}"/>
      </w:docPartPr>
      <w:docPartBody>
        <w:p w:rsidR="0096253F" w:rsidRDefault="00FA3638" w:rsidP="00FA3638">
          <w:pPr>
            <w:pStyle w:val="11ADA45AE4FA484598DBF09DE0880BE9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City                                                     </w:t>
          </w:r>
        </w:p>
      </w:docPartBody>
    </w:docPart>
    <w:docPart>
      <w:docPartPr>
        <w:name w:val="4042723CE9A143CA88F040A5F254D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EE68F-5985-477E-B37E-763101A797EC}"/>
      </w:docPartPr>
      <w:docPartBody>
        <w:p w:rsidR="0096253F" w:rsidRDefault="00FA3638" w:rsidP="00FA3638">
          <w:pPr>
            <w:pStyle w:val="4042723CE9A143CA88F040A5F254D472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State                </w:t>
          </w:r>
        </w:p>
      </w:docPartBody>
    </w:docPart>
    <w:docPart>
      <w:docPartPr>
        <w:name w:val="B1200A4F4B694BDA97D12F1931961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BD6E8-3517-4FBE-BC1E-E908EFE5E3D9}"/>
      </w:docPartPr>
      <w:docPartBody>
        <w:p w:rsidR="0096253F" w:rsidRDefault="00FA3638" w:rsidP="00FA3638">
          <w:pPr>
            <w:pStyle w:val="B1200A4F4B694BDA97D12F19319613C0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Zip  </w:t>
          </w:r>
          <w:r w:rsidRPr="005B6EE7">
            <w:rPr>
              <w:color w:val="808080" w:themeColor="background1" w:themeShade="80"/>
              <w:sz w:val="24"/>
              <w:u w:val="single"/>
            </w:rPr>
            <w:t xml:space="preserve">   </w:t>
          </w: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</w:t>
          </w:r>
        </w:p>
      </w:docPartBody>
    </w:docPart>
    <w:docPart>
      <w:docPartPr>
        <w:name w:val="4A9D7DED89EC401990299B23182BB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65E5F-07BD-4B33-8101-0F78B846B517}"/>
      </w:docPartPr>
      <w:docPartBody>
        <w:p w:rsidR="0096253F" w:rsidRDefault="00FA3638" w:rsidP="00FA3638">
          <w:pPr>
            <w:pStyle w:val="4A9D7DED89EC401990299B23182BB73E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Website                                                                                                                      </w:t>
          </w:r>
        </w:p>
      </w:docPartBody>
    </w:docPart>
    <w:docPart>
      <w:docPartPr>
        <w:name w:val="B7D39A6ADB714C4BBF3E8A83BCC8F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0DFA3-9F54-49CD-895D-8AFBFADD4838}"/>
      </w:docPartPr>
      <w:docPartBody>
        <w:p w:rsidR="0096253F" w:rsidRDefault="00FA3638" w:rsidP="00FA3638">
          <w:pPr>
            <w:pStyle w:val="B7D39A6ADB714C4BBF3E8A83BCC8FDBD36"/>
          </w:pPr>
          <w:r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Email                                                                                                  </w:t>
          </w:r>
          <w:r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</w:t>
          </w:r>
          <w:r w:rsidRPr="003A418D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</w:t>
          </w:r>
          <w:r w:rsidRPr="003A418D">
            <w:rPr>
              <w:color w:val="808080" w:themeColor="background1" w:themeShade="80"/>
              <w:u w:val="single"/>
            </w:rPr>
            <w:t xml:space="preserve">                      </w:t>
          </w:r>
          <w:r w:rsidRPr="003A418D">
            <w:t xml:space="preserve"> </w:t>
          </w:r>
        </w:p>
      </w:docPartBody>
    </w:docPart>
    <w:docPart>
      <w:docPartPr>
        <w:name w:val="DC53403463F94D429102720FBC669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CD88F-C6E5-4CD8-84EB-AC005A852853}"/>
      </w:docPartPr>
      <w:docPartBody>
        <w:p w:rsidR="0096253F" w:rsidRDefault="00FA3638" w:rsidP="00FA3638">
          <w:pPr>
            <w:pStyle w:val="DC53403463F94D429102720FBC6692C2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Name                                                                     </w:t>
          </w:r>
        </w:p>
      </w:docPartBody>
    </w:docPart>
    <w:docPart>
      <w:docPartPr>
        <w:name w:val="93DFB29DA0B343C7BC222F284A5D7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8CE6B-B847-4856-84AB-ECAC87F236D1}"/>
      </w:docPartPr>
      <w:docPartBody>
        <w:p w:rsidR="0096253F" w:rsidRDefault="00FA3638" w:rsidP="00FA3638">
          <w:pPr>
            <w:pStyle w:val="93DFB29DA0B343C7BC222F284A5D78E0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Email                                                                     </w:t>
          </w:r>
        </w:p>
      </w:docPartBody>
    </w:docPart>
    <w:docPart>
      <w:docPartPr>
        <w:name w:val="CDECF64D04AB4A4983C9EF5B5D3B4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5F599-424C-4B5B-8FB6-19E3BB9D954B}"/>
      </w:docPartPr>
      <w:docPartBody>
        <w:p w:rsidR="0096253F" w:rsidRDefault="00FA3638" w:rsidP="00FA3638">
          <w:pPr>
            <w:pStyle w:val="CDECF64D04AB4A4983C9EF5B5D3B423836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Fax           </w:t>
          </w:r>
          <w:r w:rsidRPr="005B6EE7">
            <w:rPr>
              <w:color w:val="808080" w:themeColor="background1" w:themeShade="80"/>
              <w:sz w:val="24"/>
              <w:u w:val="single"/>
            </w:rPr>
            <w:t xml:space="preserve"> </w:t>
          </w: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                     </w:t>
          </w:r>
        </w:p>
      </w:docPartBody>
    </w:docPart>
    <w:docPart>
      <w:docPartPr>
        <w:name w:val="3DB63072F4FD445A851538517E4B4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EDE91-8A0B-4609-8FFD-03B795FCD1DB}"/>
      </w:docPartPr>
      <w:docPartBody>
        <w:p w:rsidR="00B562F7" w:rsidRDefault="00FA3638" w:rsidP="00FA3638">
          <w:pPr>
            <w:pStyle w:val="3DB63072F4FD445A851538517E4B4A4115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Name                                                                            </w:t>
          </w:r>
        </w:p>
      </w:docPartBody>
    </w:docPart>
    <w:docPart>
      <w:docPartPr>
        <w:name w:val="C552D409D5394919AE978BFBC79EF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7B0B9-C7C5-47D0-AE12-19FA222EE3FE}"/>
      </w:docPartPr>
      <w:docPartBody>
        <w:p w:rsidR="00B562F7" w:rsidRDefault="00FA3638" w:rsidP="00FA3638">
          <w:pPr>
            <w:pStyle w:val="C552D409D5394919AE978BFBC79EF67C15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Title                                                                          </w:t>
          </w:r>
        </w:p>
      </w:docPartBody>
    </w:docPart>
    <w:docPart>
      <w:docPartPr>
        <w:name w:val="99B7DA48DD0647C08AFF6C9A178DE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DF299-1788-4967-9F90-1821778A5831}"/>
      </w:docPartPr>
      <w:docPartBody>
        <w:p w:rsidR="00B562F7" w:rsidRDefault="00FA3638" w:rsidP="00FA3638">
          <w:pPr>
            <w:pStyle w:val="99B7DA48DD0647C08AFF6C9A178DE8E815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Phone                      </w:t>
          </w:r>
        </w:p>
      </w:docPartBody>
    </w:docPart>
    <w:docPart>
      <w:docPartPr>
        <w:name w:val="B9CF841E1B274F969A848E4568A39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60559-589D-474D-8C9E-29CFFEB93D8F}"/>
      </w:docPartPr>
      <w:docPartBody>
        <w:p w:rsidR="00B562F7" w:rsidRDefault="00FA3638" w:rsidP="00FA3638">
          <w:pPr>
            <w:pStyle w:val="B9CF841E1B274F969A848E4568A39B9313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Title                                                                          </w:t>
          </w:r>
        </w:p>
      </w:docPartBody>
    </w:docPart>
    <w:docPart>
      <w:docPartPr>
        <w:name w:val="CE06AEFDE6504B3A9C051F63A2F5F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178CB-45C3-4584-8227-520A9149F75F}"/>
      </w:docPartPr>
      <w:docPartBody>
        <w:p w:rsidR="00B562F7" w:rsidRDefault="00FA3638" w:rsidP="00FA3638">
          <w:pPr>
            <w:pStyle w:val="CE06AEFDE6504B3A9C051F63A2F5F80913"/>
          </w:pPr>
          <w:r w:rsidRPr="005B6EE7">
            <w:rPr>
              <w:rStyle w:val="PlaceholderText"/>
              <w:rFonts w:eastAsiaTheme="minorHAnsi"/>
              <w:color w:val="808080" w:themeColor="background1" w:themeShade="80"/>
              <w:sz w:val="24"/>
              <w:u w:val="single"/>
            </w:rPr>
            <w:t xml:space="preserve">Enter Phone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6CB5"/>
    <w:rsid w:val="00265416"/>
    <w:rsid w:val="002F6D17"/>
    <w:rsid w:val="00326CB5"/>
    <w:rsid w:val="003D2028"/>
    <w:rsid w:val="00404B57"/>
    <w:rsid w:val="00521745"/>
    <w:rsid w:val="00742D9A"/>
    <w:rsid w:val="00761539"/>
    <w:rsid w:val="0096253F"/>
    <w:rsid w:val="00A93052"/>
    <w:rsid w:val="00B562F7"/>
    <w:rsid w:val="00BE374C"/>
    <w:rsid w:val="00BE525C"/>
    <w:rsid w:val="00C42582"/>
    <w:rsid w:val="00CD41EE"/>
    <w:rsid w:val="00DE3E0E"/>
    <w:rsid w:val="00F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3638"/>
    <w:rPr>
      <w:color w:val="808080"/>
    </w:rPr>
  </w:style>
  <w:style w:type="paragraph" w:customStyle="1" w:styleId="647084C7711C410A87EF0F002D37819E">
    <w:name w:val="647084C7711C410A87EF0F002D37819E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">
    <w:name w:val="647084C7711C410A87EF0F002D37819E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">
    <w:name w:val="FF3760F35A404BFE8D42978CC9892514"/>
    <w:rsid w:val="00326CB5"/>
  </w:style>
  <w:style w:type="paragraph" w:customStyle="1" w:styleId="58F62BE0A9674111BF0B8045391EFC38">
    <w:name w:val="58F62BE0A9674111BF0B8045391EFC38"/>
    <w:rsid w:val="00326CB5"/>
  </w:style>
  <w:style w:type="paragraph" w:customStyle="1" w:styleId="7F124950DEEA489B87B9B708EF5CCB77">
    <w:name w:val="7F124950DEEA489B87B9B708EF5CCB77"/>
    <w:rsid w:val="00326CB5"/>
  </w:style>
  <w:style w:type="paragraph" w:customStyle="1" w:styleId="FD16F2B31C0F4B6BB76EDA0AAC95AE37">
    <w:name w:val="FD16F2B31C0F4B6BB76EDA0AAC95AE37"/>
    <w:rsid w:val="00326CB5"/>
  </w:style>
  <w:style w:type="paragraph" w:customStyle="1" w:styleId="BE3A9994F9EF44A493D48F476A5678C6">
    <w:name w:val="BE3A9994F9EF44A493D48F476A5678C6"/>
    <w:rsid w:val="00326CB5"/>
  </w:style>
  <w:style w:type="paragraph" w:customStyle="1" w:styleId="ABB288181BE041139128F72A292B0AD8">
    <w:name w:val="ABB288181BE041139128F72A292B0AD8"/>
    <w:rsid w:val="00326CB5"/>
  </w:style>
  <w:style w:type="paragraph" w:customStyle="1" w:styleId="0FADAE7B0DBD43909CDA25EB3868F460">
    <w:name w:val="0FADAE7B0DBD43909CDA25EB3868F460"/>
    <w:rsid w:val="00326CB5"/>
  </w:style>
  <w:style w:type="paragraph" w:customStyle="1" w:styleId="00F9248A347F4617A22A8DDE52276906">
    <w:name w:val="00F9248A347F4617A22A8DDE52276906"/>
    <w:rsid w:val="00326CB5"/>
  </w:style>
  <w:style w:type="paragraph" w:customStyle="1" w:styleId="A8D692CF5BDF47D287689B525E9ADE10">
    <w:name w:val="A8D692CF5BDF47D287689B525E9ADE10"/>
    <w:rsid w:val="00326CB5"/>
  </w:style>
  <w:style w:type="paragraph" w:customStyle="1" w:styleId="14C16D030DA24909A9EFB5136B253DCC">
    <w:name w:val="14C16D030DA24909A9EFB5136B253DCC"/>
    <w:rsid w:val="00326CB5"/>
  </w:style>
  <w:style w:type="paragraph" w:customStyle="1" w:styleId="D166E690683D4B818EBBE3C6D98B065D">
    <w:name w:val="D166E690683D4B818EBBE3C6D98B065D"/>
    <w:rsid w:val="00326CB5"/>
  </w:style>
  <w:style w:type="paragraph" w:customStyle="1" w:styleId="E7C9A8C17BD046DC843F1ACAC1A908CB">
    <w:name w:val="E7C9A8C17BD046DC843F1ACAC1A908CB"/>
    <w:rsid w:val="00326CB5"/>
  </w:style>
  <w:style w:type="paragraph" w:customStyle="1" w:styleId="B6ED956635F74E21BA925E3B8B5B3063">
    <w:name w:val="B6ED956635F74E21BA925E3B8B5B3063"/>
    <w:rsid w:val="00326CB5"/>
  </w:style>
  <w:style w:type="paragraph" w:customStyle="1" w:styleId="D16BDDF522C74F5A8CB13FFE618B2C85">
    <w:name w:val="D16BDDF522C74F5A8CB13FFE618B2C85"/>
    <w:rsid w:val="00326CB5"/>
  </w:style>
  <w:style w:type="paragraph" w:customStyle="1" w:styleId="6082574AF02A4908AA94CC4E2750E3A0">
    <w:name w:val="6082574AF02A4908AA94CC4E2750E3A0"/>
    <w:rsid w:val="00326CB5"/>
  </w:style>
  <w:style w:type="paragraph" w:customStyle="1" w:styleId="387355CF9ECA4BA3AC5FD01732370A50">
    <w:name w:val="387355CF9ECA4BA3AC5FD01732370A50"/>
    <w:rsid w:val="00326CB5"/>
  </w:style>
  <w:style w:type="paragraph" w:customStyle="1" w:styleId="5667A3617F4F4E16BCA4E89A7F836241">
    <w:name w:val="5667A3617F4F4E16BCA4E89A7F836241"/>
    <w:rsid w:val="00326CB5"/>
  </w:style>
  <w:style w:type="paragraph" w:customStyle="1" w:styleId="9B45E1635CC145A1AF827C66EFFE44E9">
    <w:name w:val="9B45E1635CC145A1AF827C66EFFE44E9"/>
    <w:rsid w:val="00326CB5"/>
  </w:style>
  <w:style w:type="paragraph" w:customStyle="1" w:styleId="75B464FF96704EE9ABF6AC6B2FD5CB95">
    <w:name w:val="75B464FF96704EE9ABF6AC6B2FD5CB95"/>
    <w:rsid w:val="00326CB5"/>
  </w:style>
  <w:style w:type="paragraph" w:customStyle="1" w:styleId="7C8382B0399E4E4EBA3DB64DED15D4B0">
    <w:name w:val="7C8382B0399E4E4EBA3DB64DED15D4B0"/>
    <w:rsid w:val="00326CB5"/>
  </w:style>
  <w:style w:type="paragraph" w:customStyle="1" w:styleId="FB583AC489E446F189BB696A528F7519">
    <w:name w:val="FB583AC489E446F189BB696A528F7519"/>
    <w:rsid w:val="00326CB5"/>
  </w:style>
  <w:style w:type="paragraph" w:customStyle="1" w:styleId="11ADA45AE4FA484598DBF09DE0880BE9">
    <w:name w:val="11ADA45AE4FA484598DBF09DE0880BE9"/>
    <w:rsid w:val="00326CB5"/>
  </w:style>
  <w:style w:type="paragraph" w:customStyle="1" w:styleId="4042723CE9A143CA88F040A5F254D472">
    <w:name w:val="4042723CE9A143CA88F040A5F254D472"/>
    <w:rsid w:val="00326CB5"/>
  </w:style>
  <w:style w:type="paragraph" w:customStyle="1" w:styleId="B1200A4F4B694BDA97D12F19319613C0">
    <w:name w:val="B1200A4F4B694BDA97D12F19319613C0"/>
    <w:rsid w:val="00326CB5"/>
  </w:style>
  <w:style w:type="paragraph" w:customStyle="1" w:styleId="0E43F916EFCB49399E1FFC0D8F222517">
    <w:name w:val="0E43F916EFCB49399E1FFC0D8F222517"/>
    <w:rsid w:val="00326CB5"/>
  </w:style>
  <w:style w:type="paragraph" w:customStyle="1" w:styleId="4A9D7DED89EC401990299B23182BB73E">
    <w:name w:val="4A9D7DED89EC401990299B23182BB73E"/>
    <w:rsid w:val="00326CB5"/>
  </w:style>
  <w:style w:type="paragraph" w:customStyle="1" w:styleId="7F027B96E6CA48A0B1D906AA19CCEACC">
    <w:name w:val="7F027B96E6CA48A0B1D906AA19CCEACC"/>
    <w:rsid w:val="00326CB5"/>
  </w:style>
  <w:style w:type="paragraph" w:customStyle="1" w:styleId="10D68F808A014C23A48E193E3B117F2D">
    <w:name w:val="10D68F808A014C23A48E193E3B117F2D"/>
    <w:rsid w:val="00326CB5"/>
  </w:style>
  <w:style w:type="paragraph" w:customStyle="1" w:styleId="B7D39A6ADB714C4BBF3E8A83BCC8FDBD">
    <w:name w:val="B7D39A6ADB714C4BBF3E8A83BCC8FDBD"/>
    <w:rsid w:val="00326CB5"/>
  </w:style>
  <w:style w:type="paragraph" w:customStyle="1" w:styleId="DC53403463F94D429102720FBC6692C2">
    <w:name w:val="DC53403463F94D429102720FBC6692C2"/>
    <w:rsid w:val="00326CB5"/>
  </w:style>
  <w:style w:type="paragraph" w:customStyle="1" w:styleId="38D36981435E4252A22CBC5634915F95">
    <w:name w:val="38D36981435E4252A22CBC5634915F95"/>
    <w:rsid w:val="00326CB5"/>
  </w:style>
  <w:style w:type="paragraph" w:customStyle="1" w:styleId="B844684602E94497B975334A565EF4DD">
    <w:name w:val="B844684602E94497B975334A565EF4DD"/>
    <w:rsid w:val="00326CB5"/>
  </w:style>
  <w:style w:type="paragraph" w:customStyle="1" w:styleId="93DFB29DA0B343C7BC222F284A5D78E0">
    <w:name w:val="93DFB29DA0B343C7BC222F284A5D78E0"/>
    <w:rsid w:val="00326CB5"/>
  </w:style>
  <w:style w:type="paragraph" w:customStyle="1" w:styleId="CDECF64D04AB4A4983C9EF5B5D3B4238">
    <w:name w:val="CDECF64D04AB4A4983C9EF5B5D3B4238"/>
    <w:rsid w:val="00326CB5"/>
  </w:style>
  <w:style w:type="paragraph" w:customStyle="1" w:styleId="F0EC25BCF5504DC28A3E08893781AA4D">
    <w:name w:val="F0EC25BCF5504DC28A3E08893781AA4D"/>
    <w:rsid w:val="00326CB5"/>
  </w:style>
  <w:style w:type="paragraph" w:customStyle="1" w:styleId="E7F3E4C4C21C48CBB4C23FDB615392CB">
    <w:name w:val="E7F3E4C4C21C48CBB4C23FDB615392CB"/>
    <w:rsid w:val="00326CB5"/>
  </w:style>
  <w:style w:type="paragraph" w:customStyle="1" w:styleId="C5E0F32D563C45BCA66B0455AEEA3532">
    <w:name w:val="C5E0F32D563C45BCA66B0455AEEA3532"/>
    <w:rsid w:val="00326CB5"/>
  </w:style>
  <w:style w:type="paragraph" w:customStyle="1" w:styleId="647084C7711C410A87EF0F002D37819E2">
    <w:name w:val="647084C7711C410A87EF0F002D37819E2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">
    <w:name w:val="FF3760F35A404BFE8D42978CC9892514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">
    <w:name w:val="58F62BE0A9674111BF0B8045391EFC38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">
    <w:name w:val="7F124950DEEA489B87B9B708EF5CCB77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">
    <w:name w:val="FD16F2B31C0F4B6BB76EDA0AAC95AE37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">
    <w:name w:val="BE3A9994F9EF44A493D48F476A5678C6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">
    <w:name w:val="ABB288181BE041139128F72A292B0AD8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">
    <w:name w:val="0FADAE7B0DBD43909CDA25EB3868F460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">
    <w:name w:val="00F9248A347F4617A22A8DDE52276906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">
    <w:name w:val="A8D692CF5BDF47D287689B525E9ADE10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">
    <w:name w:val="14C16D030DA24909A9EFB5136B253DCC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">
    <w:name w:val="D166E690683D4B818EBBE3C6D98B065D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">
    <w:name w:val="E7C9A8C17BD046DC843F1ACAC1A908CB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">
    <w:name w:val="B6ED956635F74E21BA925E3B8B5B3063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">
    <w:name w:val="6082574AF02A4908AA94CC4E2750E3A0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">
    <w:name w:val="387355CF9ECA4BA3AC5FD01732370A50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">
    <w:name w:val="5667A3617F4F4E16BCA4E89A7F836241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">
    <w:name w:val="7C8382B0399E4E4EBA3DB64DED15D4B0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">
    <w:name w:val="75B464FF96704EE9ABF6AC6B2FD5CB95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">
    <w:name w:val="FB583AC489E446F189BB696A528F7519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">
    <w:name w:val="11ADA45AE4FA484598DBF09DE0880BE9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">
    <w:name w:val="4042723CE9A143CA88F040A5F254D472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">
    <w:name w:val="B1200A4F4B694BDA97D12F19319613C0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">
    <w:name w:val="4A9D7DED89EC401990299B23182BB73E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">
    <w:name w:val="0E43F916EFCB49399E1FFC0D8F222517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">
    <w:name w:val="7F027B96E6CA48A0B1D906AA19CCEACC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">
    <w:name w:val="10D68F808A014C23A48E193E3B117F2D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">
    <w:name w:val="B7D39A6ADB714C4BBF3E8A83BCC8FDBD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">
    <w:name w:val="DC53403463F94D429102720FBC6692C2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">
    <w:name w:val="38D36981435E4252A22CBC5634915F95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">
    <w:name w:val="B844684602E94497B975334A565EF4DD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">
    <w:name w:val="93DFB29DA0B343C7BC222F284A5D78E0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">
    <w:name w:val="CDECF64D04AB4A4983C9EF5B5D3B42381"/>
    <w:rsid w:val="00326CB5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">
    <w:name w:val="647084C7711C410A87EF0F002D37819E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">
    <w:name w:val="FF3760F35A404BFE8D42978CC9892514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">
    <w:name w:val="58F62BE0A9674111BF0B8045391EFC38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">
    <w:name w:val="7F124950DEEA489B87B9B708EF5CCB77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">
    <w:name w:val="FD16F2B31C0F4B6BB76EDA0AAC95AE37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">
    <w:name w:val="BE3A9994F9EF44A493D48F476A5678C6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">
    <w:name w:val="ABB288181BE041139128F72A292B0AD8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">
    <w:name w:val="0FADAE7B0DBD43909CDA25EB3868F460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">
    <w:name w:val="00F9248A347F4617A22A8DDE52276906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">
    <w:name w:val="A8D692CF5BDF47D287689B525E9ADE10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">
    <w:name w:val="14C16D030DA24909A9EFB5136B253DCC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">
    <w:name w:val="D166E690683D4B818EBBE3C6D98B065D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">
    <w:name w:val="E7C9A8C17BD046DC843F1ACAC1A908CB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">
    <w:name w:val="B6ED956635F74E21BA925E3B8B5B3063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">
    <w:name w:val="6082574AF02A4908AA94CC4E2750E3A0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">
    <w:name w:val="387355CF9ECA4BA3AC5FD01732370A50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">
    <w:name w:val="5667A3617F4F4E16BCA4E89A7F83624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">
    <w:name w:val="7C8382B0399E4E4EBA3DB64DED15D4B0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">
    <w:name w:val="75B464FF96704EE9ABF6AC6B2FD5CB95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">
    <w:name w:val="FB583AC489E446F189BB696A528F7519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">
    <w:name w:val="11ADA45AE4FA484598DBF09DE0880BE9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">
    <w:name w:val="4042723CE9A143CA88F040A5F254D47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">
    <w:name w:val="B1200A4F4B694BDA97D12F19319613C0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">
    <w:name w:val="4A9D7DED89EC401990299B23182BB73E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2">
    <w:name w:val="0E43F916EFCB49399E1FFC0D8F222517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2">
    <w:name w:val="7F027B96E6CA48A0B1D906AA19CCEACC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2">
    <w:name w:val="10D68F808A014C23A48E193E3B117F2D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">
    <w:name w:val="B7D39A6ADB714C4BBF3E8A83BCC8FDBD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">
    <w:name w:val="DC53403463F94D429102720FBC6692C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2">
    <w:name w:val="38D36981435E4252A22CBC5634915F95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2">
    <w:name w:val="B844684602E94497B975334A565EF4DD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">
    <w:name w:val="93DFB29DA0B343C7BC222F284A5D78E0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">
    <w:name w:val="CDECF64D04AB4A4983C9EF5B5D3B4238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4">
    <w:name w:val="647084C7711C410A87EF0F002D37819E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3">
    <w:name w:val="FF3760F35A404BFE8D42978CC9892514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3">
    <w:name w:val="58F62BE0A9674111BF0B8045391EFC38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3">
    <w:name w:val="7F124950DEEA489B87B9B708EF5CCB77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3">
    <w:name w:val="FD16F2B31C0F4B6BB76EDA0AAC95AE37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3">
    <w:name w:val="BE3A9994F9EF44A493D48F476A5678C6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3">
    <w:name w:val="ABB288181BE041139128F72A292B0AD8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3">
    <w:name w:val="0FADAE7B0DBD43909CDA25EB3868F460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3">
    <w:name w:val="00F9248A347F4617A22A8DDE52276906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3">
    <w:name w:val="A8D692CF5BDF47D287689B525E9ADE10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3">
    <w:name w:val="14C16D030DA24909A9EFB5136B253DCC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3">
    <w:name w:val="D166E690683D4B818EBBE3C6D98B065D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3">
    <w:name w:val="E7C9A8C17BD046DC843F1ACAC1A908CB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3">
    <w:name w:val="B6ED956635F74E21BA925E3B8B5B3063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3">
    <w:name w:val="6082574AF02A4908AA94CC4E2750E3A0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3">
    <w:name w:val="387355CF9ECA4BA3AC5FD01732370A50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3">
    <w:name w:val="5667A3617F4F4E16BCA4E89A7F83624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3">
    <w:name w:val="7C8382B0399E4E4EBA3DB64DED15D4B0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3">
    <w:name w:val="75B464FF96704EE9ABF6AC6B2FD5CB95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3">
    <w:name w:val="FB583AC489E446F189BB696A528F7519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3">
    <w:name w:val="11ADA45AE4FA484598DBF09DE0880BE9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3">
    <w:name w:val="4042723CE9A143CA88F040A5F254D47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3">
    <w:name w:val="B1200A4F4B694BDA97D12F19319613C0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3">
    <w:name w:val="4A9D7DED89EC401990299B23182BB73E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3">
    <w:name w:val="0E43F916EFCB49399E1FFC0D8F222517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3">
    <w:name w:val="7F027B96E6CA48A0B1D906AA19CCEACC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3">
    <w:name w:val="10D68F808A014C23A48E193E3B117F2D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3">
    <w:name w:val="B7D39A6ADB714C4BBF3E8A83BCC8FDBD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3">
    <w:name w:val="DC53403463F94D429102720FBC6692C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3">
    <w:name w:val="38D36981435E4252A22CBC5634915F95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3">
    <w:name w:val="B844684602E94497B975334A565EF4DD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3">
    <w:name w:val="93DFB29DA0B343C7BC222F284A5D78E0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3">
    <w:name w:val="CDECF64D04AB4A4983C9EF5B5D3B4238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5">
    <w:name w:val="647084C7711C410A87EF0F002D37819E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4">
    <w:name w:val="FF3760F35A404BFE8D42978CC9892514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4">
    <w:name w:val="58F62BE0A9674111BF0B8045391EFC38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4">
    <w:name w:val="7F124950DEEA489B87B9B708EF5CCB77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4">
    <w:name w:val="FD16F2B31C0F4B6BB76EDA0AAC95AE37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4">
    <w:name w:val="BE3A9994F9EF44A493D48F476A5678C6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4">
    <w:name w:val="ABB288181BE041139128F72A292B0AD8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4">
    <w:name w:val="0FADAE7B0DBD43909CDA25EB3868F460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4">
    <w:name w:val="00F9248A347F4617A22A8DDE52276906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4">
    <w:name w:val="A8D692CF5BDF47D287689B525E9ADE10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4">
    <w:name w:val="14C16D030DA24909A9EFB5136B253DCC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4">
    <w:name w:val="D166E690683D4B818EBBE3C6D98B065D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4">
    <w:name w:val="E7C9A8C17BD046DC843F1ACAC1A908CB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4">
    <w:name w:val="B6ED956635F74E21BA925E3B8B5B3063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4">
    <w:name w:val="6082574AF02A4908AA94CC4E2750E3A0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4">
    <w:name w:val="387355CF9ECA4BA3AC5FD01732370A50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4">
    <w:name w:val="5667A3617F4F4E16BCA4E89A7F83624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4">
    <w:name w:val="7C8382B0399E4E4EBA3DB64DED15D4B0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4">
    <w:name w:val="75B464FF96704EE9ABF6AC6B2FD5CB95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4">
    <w:name w:val="FB583AC489E446F189BB696A528F7519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4">
    <w:name w:val="11ADA45AE4FA484598DBF09DE0880BE9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4">
    <w:name w:val="4042723CE9A143CA88F040A5F254D47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4">
    <w:name w:val="B1200A4F4B694BDA97D12F19319613C0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4">
    <w:name w:val="4A9D7DED89EC401990299B23182BB73E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4">
    <w:name w:val="0E43F916EFCB49399E1FFC0D8F222517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4">
    <w:name w:val="7F027B96E6CA48A0B1D906AA19CCEACC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4">
    <w:name w:val="10D68F808A014C23A48E193E3B117F2D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4">
    <w:name w:val="B7D39A6ADB714C4BBF3E8A83BCC8FDBD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4">
    <w:name w:val="DC53403463F94D429102720FBC6692C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4">
    <w:name w:val="38D36981435E4252A22CBC5634915F95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4">
    <w:name w:val="B844684602E94497B975334A565EF4DD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4">
    <w:name w:val="93DFB29DA0B343C7BC222F284A5D78E0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4">
    <w:name w:val="CDECF64D04AB4A4983C9EF5B5D3B4238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6">
    <w:name w:val="647084C7711C410A87EF0F002D37819E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5">
    <w:name w:val="FF3760F35A404BFE8D42978CC9892514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5">
    <w:name w:val="58F62BE0A9674111BF0B8045391EFC38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5">
    <w:name w:val="7F124950DEEA489B87B9B708EF5CCB77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5">
    <w:name w:val="FD16F2B31C0F4B6BB76EDA0AAC95AE37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5">
    <w:name w:val="BE3A9994F9EF44A493D48F476A5678C6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5">
    <w:name w:val="ABB288181BE041139128F72A292B0AD8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5">
    <w:name w:val="0FADAE7B0DBD43909CDA25EB3868F460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5">
    <w:name w:val="00F9248A347F4617A22A8DDE52276906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5">
    <w:name w:val="A8D692CF5BDF47D287689B525E9ADE10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5">
    <w:name w:val="14C16D030DA24909A9EFB5136B253DCC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5">
    <w:name w:val="D166E690683D4B818EBBE3C6D98B065D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5">
    <w:name w:val="E7C9A8C17BD046DC843F1ACAC1A908CB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5">
    <w:name w:val="B6ED956635F74E21BA925E3B8B5B3063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5">
    <w:name w:val="6082574AF02A4908AA94CC4E2750E3A0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5">
    <w:name w:val="387355CF9ECA4BA3AC5FD01732370A50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5">
    <w:name w:val="5667A3617F4F4E16BCA4E89A7F83624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5">
    <w:name w:val="7C8382B0399E4E4EBA3DB64DED15D4B0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5">
    <w:name w:val="75B464FF96704EE9ABF6AC6B2FD5CB95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5">
    <w:name w:val="FB583AC489E446F189BB696A528F7519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5">
    <w:name w:val="11ADA45AE4FA484598DBF09DE0880BE9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5">
    <w:name w:val="4042723CE9A143CA88F040A5F254D47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5">
    <w:name w:val="B1200A4F4B694BDA97D12F19319613C0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5">
    <w:name w:val="4A9D7DED89EC401990299B23182BB73E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5">
    <w:name w:val="0E43F916EFCB49399E1FFC0D8F222517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5">
    <w:name w:val="7F027B96E6CA48A0B1D906AA19CCEACC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5">
    <w:name w:val="10D68F808A014C23A48E193E3B117F2D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5">
    <w:name w:val="B7D39A6ADB714C4BBF3E8A83BCC8FDBD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5">
    <w:name w:val="DC53403463F94D429102720FBC6692C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5">
    <w:name w:val="38D36981435E4252A22CBC5634915F95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5">
    <w:name w:val="B844684602E94497B975334A565EF4DD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5">
    <w:name w:val="93DFB29DA0B343C7BC222F284A5D78E0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5">
    <w:name w:val="CDECF64D04AB4A4983C9EF5B5D3B4238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7">
    <w:name w:val="647084C7711C410A87EF0F002D37819E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6">
    <w:name w:val="FF3760F35A404BFE8D42978CC9892514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6">
    <w:name w:val="58F62BE0A9674111BF0B8045391EFC38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6">
    <w:name w:val="7F124950DEEA489B87B9B708EF5CCB77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6">
    <w:name w:val="FD16F2B31C0F4B6BB76EDA0AAC95AE37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6">
    <w:name w:val="BE3A9994F9EF44A493D48F476A5678C6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6">
    <w:name w:val="ABB288181BE041139128F72A292B0AD8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6">
    <w:name w:val="0FADAE7B0DBD43909CDA25EB3868F460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6">
    <w:name w:val="00F9248A347F4617A22A8DDE52276906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6">
    <w:name w:val="A8D692CF5BDF47D287689B525E9ADE10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6">
    <w:name w:val="14C16D030DA24909A9EFB5136B253DCC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6">
    <w:name w:val="D166E690683D4B818EBBE3C6D98B065D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6">
    <w:name w:val="E7C9A8C17BD046DC843F1ACAC1A908CB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6">
    <w:name w:val="B6ED956635F74E21BA925E3B8B5B3063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6">
    <w:name w:val="6082574AF02A4908AA94CC4E2750E3A0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6">
    <w:name w:val="387355CF9ECA4BA3AC5FD01732370A50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6">
    <w:name w:val="5667A3617F4F4E16BCA4E89A7F83624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6">
    <w:name w:val="7C8382B0399E4E4EBA3DB64DED15D4B0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6">
    <w:name w:val="75B464FF96704EE9ABF6AC6B2FD5CB95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6">
    <w:name w:val="FB583AC489E446F189BB696A528F7519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6">
    <w:name w:val="11ADA45AE4FA484598DBF09DE0880BE9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6">
    <w:name w:val="4042723CE9A143CA88F040A5F254D47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6">
    <w:name w:val="B1200A4F4B694BDA97D12F19319613C0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6">
    <w:name w:val="4A9D7DED89EC401990299B23182BB73E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6">
    <w:name w:val="0E43F916EFCB49399E1FFC0D8F222517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6">
    <w:name w:val="7F027B96E6CA48A0B1D906AA19CCEACC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6">
    <w:name w:val="10D68F808A014C23A48E193E3B117F2D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6">
    <w:name w:val="B7D39A6ADB714C4BBF3E8A83BCC8FDBD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6">
    <w:name w:val="DC53403463F94D429102720FBC6692C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6">
    <w:name w:val="38D36981435E4252A22CBC5634915F95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6">
    <w:name w:val="B844684602E94497B975334A565EF4DD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6">
    <w:name w:val="93DFB29DA0B343C7BC222F284A5D78E0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6">
    <w:name w:val="CDECF64D04AB4A4983C9EF5B5D3B4238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8">
    <w:name w:val="647084C7711C410A87EF0F002D37819E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7">
    <w:name w:val="FF3760F35A404BFE8D42978CC9892514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7">
    <w:name w:val="58F62BE0A9674111BF0B8045391EFC38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7">
    <w:name w:val="7F124950DEEA489B87B9B708EF5CCB77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7">
    <w:name w:val="FD16F2B31C0F4B6BB76EDA0AAC95AE37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7">
    <w:name w:val="BE3A9994F9EF44A493D48F476A5678C6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7">
    <w:name w:val="ABB288181BE041139128F72A292B0AD8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7">
    <w:name w:val="0FADAE7B0DBD43909CDA25EB3868F460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7">
    <w:name w:val="00F9248A347F4617A22A8DDE52276906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7">
    <w:name w:val="A8D692CF5BDF47D287689B525E9ADE10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7">
    <w:name w:val="14C16D030DA24909A9EFB5136B253DCC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7">
    <w:name w:val="D166E690683D4B818EBBE3C6D98B065D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7">
    <w:name w:val="E7C9A8C17BD046DC843F1ACAC1A908CB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7">
    <w:name w:val="B6ED956635F74E21BA925E3B8B5B3063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7">
    <w:name w:val="6082574AF02A4908AA94CC4E2750E3A0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7">
    <w:name w:val="387355CF9ECA4BA3AC5FD01732370A50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7">
    <w:name w:val="5667A3617F4F4E16BCA4E89A7F83624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7">
    <w:name w:val="7C8382B0399E4E4EBA3DB64DED15D4B0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7">
    <w:name w:val="75B464FF96704EE9ABF6AC6B2FD5CB95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7">
    <w:name w:val="FB583AC489E446F189BB696A528F7519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7">
    <w:name w:val="11ADA45AE4FA484598DBF09DE0880BE9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7">
    <w:name w:val="4042723CE9A143CA88F040A5F254D47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7">
    <w:name w:val="B1200A4F4B694BDA97D12F19319613C0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7">
    <w:name w:val="4A9D7DED89EC401990299B23182BB73E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7">
    <w:name w:val="0E43F916EFCB49399E1FFC0D8F222517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7">
    <w:name w:val="7F027B96E6CA48A0B1D906AA19CCEACC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7">
    <w:name w:val="10D68F808A014C23A48E193E3B117F2D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7">
    <w:name w:val="B7D39A6ADB714C4BBF3E8A83BCC8FDBD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7">
    <w:name w:val="DC53403463F94D429102720FBC6692C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7">
    <w:name w:val="38D36981435E4252A22CBC5634915F95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7">
    <w:name w:val="B844684602E94497B975334A565EF4DD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7">
    <w:name w:val="93DFB29DA0B343C7BC222F284A5D78E0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7">
    <w:name w:val="CDECF64D04AB4A4983C9EF5B5D3B4238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9">
    <w:name w:val="647084C7711C410A87EF0F002D37819E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8">
    <w:name w:val="FF3760F35A404BFE8D42978CC9892514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8">
    <w:name w:val="58F62BE0A9674111BF0B8045391EFC38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8">
    <w:name w:val="7F124950DEEA489B87B9B708EF5CCB77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8">
    <w:name w:val="FD16F2B31C0F4B6BB76EDA0AAC95AE37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8">
    <w:name w:val="BE3A9994F9EF44A493D48F476A5678C6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8">
    <w:name w:val="ABB288181BE041139128F72A292B0AD8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8">
    <w:name w:val="0FADAE7B0DBD43909CDA25EB3868F460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8">
    <w:name w:val="00F9248A347F4617A22A8DDE52276906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8">
    <w:name w:val="A8D692CF5BDF47D287689B525E9ADE10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8">
    <w:name w:val="14C16D030DA24909A9EFB5136B253DCC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8">
    <w:name w:val="D166E690683D4B818EBBE3C6D98B065D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8">
    <w:name w:val="E7C9A8C17BD046DC843F1ACAC1A908CB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8">
    <w:name w:val="B6ED956635F74E21BA925E3B8B5B3063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8">
    <w:name w:val="6082574AF02A4908AA94CC4E2750E3A0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8">
    <w:name w:val="387355CF9ECA4BA3AC5FD01732370A50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8">
    <w:name w:val="5667A3617F4F4E16BCA4E89A7F83624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8">
    <w:name w:val="7C8382B0399E4E4EBA3DB64DED15D4B0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8">
    <w:name w:val="75B464FF96704EE9ABF6AC6B2FD5CB95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8">
    <w:name w:val="FB583AC489E446F189BB696A528F7519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8">
    <w:name w:val="11ADA45AE4FA484598DBF09DE0880BE9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8">
    <w:name w:val="4042723CE9A143CA88F040A5F254D47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8">
    <w:name w:val="B1200A4F4B694BDA97D12F19319613C0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8">
    <w:name w:val="4A9D7DED89EC401990299B23182BB73E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8">
    <w:name w:val="0E43F916EFCB49399E1FFC0D8F222517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8">
    <w:name w:val="7F027B96E6CA48A0B1D906AA19CCEACC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8">
    <w:name w:val="10D68F808A014C23A48E193E3B117F2D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8">
    <w:name w:val="B7D39A6ADB714C4BBF3E8A83BCC8FDBD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8">
    <w:name w:val="DC53403463F94D429102720FBC6692C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8">
    <w:name w:val="38D36981435E4252A22CBC5634915F95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8">
    <w:name w:val="B844684602E94497B975334A565EF4DD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8">
    <w:name w:val="93DFB29DA0B343C7BC222F284A5D78E0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8">
    <w:name w:val="CDECF64D04AB4A4983C9EF5B5D3B4238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0">
    <w:name w:val="647084C7711C410A87EF0F002D37819E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9">
    <w:name w:val="FF3760F35A404BFE8D42978CC9892514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9">
    <w:name w:val="58F62BE0A9674111BF0B8045391EFC38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9">
    <w:name w:val="7F124950DEEA489B87B9B708EF5CCB77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9">
    <w:name w:val="FD16F2B31C0F4B6BB76EDA0AAC95AE37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9">
    <w:name w:val="BE3A9994F9EF44A493D48F476A5678C6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9">
    <w:name w:val="ABB288181BE041139128F72A292B0AD8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9">
    <w:name w:val="0FADAE7B0DBD43909CDA25EB3868F460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9">
    <w:name w:val="00F9248A347F4617A22A8DDE52276906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9">
    <w:name w:val="A8D692CF5BDF47D287689B525E9ADE10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9">
    <w:name w:val="14C16D030DA24909A9EFB5136B253DCC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9">
    <w:name w:val="D166E690683D4B818EBBE3C6D98B065D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9">
    <w:name w:val="E7C9A8C17BD046DC843F1ACAC1A908CB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9">
    <w:name w:val="B6ED956635F74E21BA925E3B8B5B3063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9">
    <w:name w:val="6082574AF02A4908AA94CC4E2750E3A0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9">
    <w:name w:val="387355CF9ECA4BA3AC5FD01732370A50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9">
    <w:name w:val="5667A3617F4F4E16BCA4E89A7F83624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9">
    <w:name w:val="7C8382B0399E4E4EBA3DB64DED15D4B0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9">
    <w:name w:val="75B464FF96704EE9ABF6AC6B2FD5CB95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9">
    <w:name w:val="FB583AC489E446F189BB696A528F7519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9">
    <w:name w:val="11ADA45AE4FA484598DBF09DE0880BE9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9">
    <w:name w:val="4042723CE9A143CA88F040A5F254D47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9">
    <w:name w:val="B1200A4F4B694BDA97D12F19319613C0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9">
    <w:name w:val="4A9D7DED89EC401990299B23182BB73E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9">
    <w:name w:val="0E43F916EFCB49399E1FFC0D8F222517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9">
    <w:name w:val="7F027B96E6CA48A0B1D906AA19CCEACC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9">
    <w:name w:val="10D68F808A014C23A48E193E3B117F2D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9">
    <w:name w:val="B7D39A6ADB714C4BBF3E8A83BCC8FDBD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9">
    <w:name w:val="DC53403463F94D429102720FBC6692C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9">
    <w:name w:val="38D36981435E4252A22CBC5634915F95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9">
    <w:name w:val="B844684602E94497B975334A565EF4DD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9">
    <w:name w:val="93DFB29DA0B343C7BC222F284A5D78E0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9">
    <w:name w:val="CDECF64D04AB4A4983C9EF5B5D3B4238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1">
    <w:name w:val="647084C7711C410A87EF0F002D37819E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0">
    <w:name w:val="FF3760F35A404BFE8D42978CC9892514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0">
    <w:name w:val="58F62BE0A9674111BF0B8045391EFC38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0">
    <w:name w:val="7F124950DEEA489B87B9B708EF5CCB77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0">
    <w:name w:val="FD16F2B31C0F4B6BB76EDA0AAC95AE37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0">
    <w:name w:val="BE3A9994F9EF44A493D48F476A5678C6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0">
    <w:name w:val="ABB288181BE041139128F72A292B0AD8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0">
    <w:name w:val="0FADAE7B0DBD43909CDA25EB3868F460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0">
    <w:name w:val="00F9248A347F4617A22A8DDE52276906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0">
    <w:name w:val="A8D692CF5BDF47D287689B525E9ADE10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0">
    <w:name w:val="14C16D030DA24909A9EFB5136B253DCC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0">
    <w:name w:val="D166E690683D4B818EBBE3C6D98B065D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0">
    <w:name w:val="E7C9A8C17BD046DC843F1ACAC1A908CB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0">
    <w:name w:val="B6ED956635F74E21BA925E3B8B5B3063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0">
    <w:name w:val="6082574AF02A4908AA94CC4E2750E3A0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0">
    <w:name w:val="387355CF9ECA4BA3AC5FD01732370A50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0">
    <w:name w:val="5667A3617F4F4E16BCA4E89A7F836241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0">
    <w:name w:val="7C8382B0399E4E4EBA3DB64DED15D4B0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0">
    <w:name w:val="75B464FF96704EE9ABF6AC6B2FD5CB95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0">
    <w:name w:val="FB583AC489E446F189BB696A528F7519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0">
    <w:name w:val="11ADA45AE4FA484598DBF09DE0880BE9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0">
    <w:name w:val="4042723CE9A143CA88F040A5F254D472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0">
    <w:name w:val="B1200A4F4B694BDA97D12F19319613C0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0">
    <w:name w:val="4A9D7DED89EC401990299B23182BB73E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0">
    <w:name w:val="0E43F916EFCB49399E1FFC0D8F222517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0">
    <w:name w:val="7F027B96E6CA48A0B1D906AA19CCEACC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0">
    <w:name w:val="10D68F808A014C23A48E193E3B117F2D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0">
    <w:name w:val="B7D39A6ADB714C4BBF3E8A83BCC8FDBD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0">
    <w:name w:val="DC53403463F94D429102720FBC6692C2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0">
    <w:name w:val="38D36981435E4252A22CBC5634915F95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0">
    <w:name w:val="B844684602E94497B975334A565EF4DD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0">
    <w:name w:val="93DFB29DA0B343C7BC222F284A5D78E0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0">
    <w:name w:val="CDECF64D04AB4A4983C9EF5B5D3B42381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2">
    <w:name w:val="647084C7711C410A87EF0F002D37819E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1">
    <w:name w:val="FF3760F35A404BFE8D42978CC9892514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1">
    <w:name w:val="58F62BE0A9674111BF0B8045391EFC38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1">
    <w:name w:val="7F124950DEEA489B87B9B708EF5CCB77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1">
    <w:name w:val="FD16F2B31C0F4B6BB76EDA0AAC95AE37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1">
    <w:name w:val="BE3A9994F9EF44A493D48F476A5678C6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1">
    <w:name w:val="ABB288181BE041139128F72A292B0AD8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1">
    <w:name w:val="0FADAE7B0DBD43909CDA25EB3868F460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1">
    <w:name w:val="00F9248A347F4617A22A8DDE52276906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1">
    <w:name w:val="A8D692CF5BDF47D287689B525E9ADE10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1">
    <w:name w:val="14C16D030DA24909A9EFB5136B253DCC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1">
    <w:name w:val="D166E690683D4B818EBBE3C6D98B065D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1">
    <w:name w:val="E7C9A8C17BD046DC843F1ACAC1A908CB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1">
    <w:name w:val="B6ED956635F74E21BA925E3B8B5B3063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1">
    <w:name w:val="6082574AF02A4908AA94CC4E2750E3A0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1">
    <w:name w:val="387355CF9ECA4BA3AC5FD01732370A50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1">
    <w:name w:val="5667A3617F4F4E16BCA4E89A7F836241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1">
    <w:name w:val="7C8382B0399E4E4EBA3DB64DED15D4B0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1">
    <w:name w:val="75B464FF96704EE9ABF6AC6B2FD5CB95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1">
    <w:name w:val="FB583AC489E446F189BB696A528F7519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1">
    <w:name w:val="11ADA45AE4FA484598DBF09DE0880BE9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1">
    <w:name w:val="4042723CE9A143CA88F040A5F254D472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1">
    <w:name w:val="B1200A4F4B694BDA97D12F19319613C0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1">
    <w:name w:val="4A9D7DED89EC401990299B23182BB73E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1">
    <w:name w:val="0E43F916EFCB49399E1FFC0D8F222517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1">
    <w:name w:val="7F027B96E6CA48A0B1D906AA19CCEACC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1">
    <w:name w:val="10D68F808A014C23A48E193E3B117F2D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1">
    <w:name w:val="B7D39A6ADB714C4BBF3E8A83BCC8FDBD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1">
    <w:name w:val="DC53403463F94D429102720FBC6692C2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1">
    <w:name w:val="38D36981435E4252A22CBC5634915F95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1">
    <w:name w:val="B844684602E94497B975334A565EF4DD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1">
    <w:name w:val="93DFB29DA0B343C7BC222F284A5D78E0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1">
    <w:name w:val="CDECF64D04AB4A4983C9EF5B5D3B4238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3">
    <w:name w:val="647084C7711C410A87EF0F002D37819E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2">
    <w:name w:val="FF3760F35A404BFE8D42978CC9892514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2">
    <w:name w:val="58F62BE0A9674111BF0B8045391EFC38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2">
    <w:name w:val="7F124950DEEA489B87B9B708EF5CCB77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2">
    <w:name w:val="FD16F2B31C0F4B6BB76EDA0AAC95AE37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2">
    <w:name w:val="BE3A9994F9EF44A493D48F476A5678C6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2">
    <w:name w:val="ABB288181BE041139128F72A292B0AD8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2">
    <w:name w:val="0FADAE7B0DBD43909CDA25EB3868F460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2">
    <w:name w:val="00F9248A347F4617A22A8DDE52276906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2">
    <w:name w:val="A8D692CF5BDF47D287689B525E9ADE10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2">
    <w:name w:val="14C16D030DA24909A9EFB5136B253DCC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2">
    <w:name w:val="D166E690683D4B818EBBE3C6D98B065D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2">
    <w:name w:val="E7C9A8C17BD046DC843F1ACAC1A908CB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2">
    <w:name w:val="B6ED956635F74E21BA925E3B8B5B3063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2">
    <w:name w:val="6082574AF02A4908AA94CC4E2750E3A0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2">
    <w:name w:val="387355CF9ECA4BA3AC5FD01732370A50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2">
    <w:name w:val="5667A3617F4F4E16BCA4E89A7F836241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2">
    <w:name w:val="7C8382B0399E4E4EBA3DB64DED15D4B0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2">
    <w:name w:val="75B464FF96704EE9ABF6AC6B2FD5CB95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2">
    <w:name w:val="FB583AC489E446F189BB696A528F7519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2">
    <w:name w:val="11ADA45AE4FA484598DBF09DE0880BE9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2">
    <w:name w:val="4042723CE9A143CA88F040A5F254D472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2">
    <w:name w:val="B1200A4F4B694BDA97D12F19319613C0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2">
    <w:name w:val="4A9D7DED89EC401990299B23182BB73E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2">
    <w:name w:val="0E43F916EFCB49399E1FFC0D8F222517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2">
    <w:name w:val="7F027B96E6CA48A0B1D906AA19CCEACC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2">
    <w:name w:val="10D68F808A014C23A48E193E3B117F2D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2">
    <w:name w:val="B7D39A6ADB714C4BBF3E8A83BCC8FDBD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2">
    <w:name w:val="DC53403463F94D429102720FBC6692C2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2">
    <w:name w:val="38D36981435E4252A22CBC5634915F95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2">
    <w:name w:val="B844684602E94497B975334A565EF4DD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2">
    <w:name w:val="93DFB29DA0B343C7BC222F284A5D78E0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2">
    <w:name w:val="CDECF64D04AB4A4983C9EF5B5D3B4238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4">
    <w:name w:val="647084C7711C410A87EF0F002D37819E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3">
    <w:name w:val="FF3760F35A404BFE8D42978CC9892514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3">
    <w:name w:val="58F62BE0A9674111BF0B8045391EFC38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3">
    <w:name w:val="7F124950DEEA489B87B9B708EF5CCB77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3">
    <w:name w:val="FD16F2B31C0F4B6BB76EDA0AAC95AE37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3">
    <w:name w:val="BE3A9994F9EF44A493D48F476A5678C6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3">
    <w:name w:val="ABB288181BE041139128F72A292B0AD8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3">
    <w:name w:val="0FADAE7B0DBD43909CDA25EB3868F460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3">
    <w:name w:val="00F9248A347F4617A22A8DDE52276906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3">
    <w:name w:val="A8D692CF5BDF47D287689B525E9ADE10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3">
    <w:name w:val="14C16D030DA24909A9EFB5136B253DCC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3">
    <w:name w:val="D166E690683D4B818EBBE3C6D98B065D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3">
    <w:name w:val="E7C9A8C17BD046DC843F1ACAC1A908CB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3">
    <w:name w:val="B6ED956635F74E21BA925E3B8B5B3063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3">
    <w:name w:val="6082574AF02A4908AA94CC4E2750E3A0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3">
    <w:name w:val="387355CF9ECA4BA3AC5FD01732370A50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3">
    <w:name w:val="5667A3617F4F4E16BCA4E89A7F836241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3">
    <w:name w:val="7C8382B0399E4E4EBA3DB64DED15D4B0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3">
    <w:name w:val="75B464FF96704EE9ABF6AC6B2FD5CB95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3">
    <w:name w:val="FB583AC489E446F189BB696A528F7519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3">
    <w:name w:val="11ADA45AE4FA484598DBF09DE0880BE9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3">
    <w:name w:val="4042723CE9A143CA88F040A5F254D472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3">
    <w:name w:val="B1200A4F4B694BDA97D12F19319613C0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3">
    <w:name w:val="4A9D7DED89EC401990299B23182BB73E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3">
    <w:name w:val="0E43F916EFCB49399E1FFC0D8F222517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3">
    <w:name w:val="7F027B96E6CA48A0B1D906AA19CCEACC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3">
    <w:name w:val="10D68F808A014C23A48E193E3B117F2D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3">
    <w:name w:val="B7D39A6ADB714C4BBF3E8A83BCC8FDBD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3">
    <w:name w:val="DC53403463F94D429102720FBC6692C2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3">
    <w:name w:val="38D36981435E4252A22CBC5634915F95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3">
    <w:name w:val="B844684602E94497B975334A565EF4DD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3">
    <w:name w:val="93DFB29DA0B343C7BC222F284A5D78E0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3">
    <w:name w:val="CDECF64D04AB4A4983C9EF5B5D3B4238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5">
    <w:name w:val="647084C7711C410A87EF0F002D37819E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4">
    <w:name w:val="FF3760F35A404BFE8D42978CC9892514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4">
    <w:name w:val="58F62BE0A9674111BF0B8045391EFC38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4">
    <w:name w:val="7F124950DEEA489B87B9B708EF5CCB77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4">
    <w:name w:val="FD16F2B31C0F4B6BB76EDA0AAC95AE37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4">
    <w:name w:val="BE3A9994F9EF44A493D48F476A5678C6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4">
    <w:name w:val="ABB288181BE041139128F72A292B0AD8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4">
    <w:name w:val="0FADAE7B0DBD43909CDA25EB3868F460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4">
    <w:name w:val="00F9248A347F4617A22A8DDE52276906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4">
    <w:name w:val="A8D692CF5BDF47D287689B525E9ADE10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4">
    <w:name w:val="14C16D030DA24909A9EFB5136B253DCC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4">
    <w:name w:val="D166E690683D4B818EBBE3C6D98B065D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4">
    <w:name w:val="E7C9A8C17BD046DC843F1ACAC1A908CB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4">
    <w:name w:val="B6ED956635F74E21BA925E3B8B5B3063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4">
    <w:name w:val="6082574AF02A4908AA94CC4E2750E3A0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4">
    <w:name w:val="387355CF9ECA4BA3AC5FD01732370A50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4">
    <w:name w:val="5667A3617F4F4E16BCA4E89A7F836241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4">
    <w:name w:val="7C8382B0399E4E4EBA3DB64DED15D4B0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4">
    <w:name w:val="75B464FF96704EE9ABF6AC6B2FD5CB95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4">
    <w:name w:val="FB583AC489E446F189BB696A528F7519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4">
    <w:name w:val="11ADA45AE4FA484598DBF09DE0880BE9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4">
    <w:name w:val="4042723CE9A143CA88F040A5F254D472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4">
    <w:name w:val="B1200A4F4B694BDA97D12F19319613C0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4">
    <w:name w:val="4A9D7DED89EC401990299B23182BB73E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4">
    <w:name w:val="0E43F916EFCB49399E1FFC0D8F222517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4">
    <w:name w:val="7F027B96E6CA48A0B1D906AA19CCEACC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4">
    <w:name w:val="10D68F808A014C23A48E193E3B117F2D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4">
    <w:name w:val="B7D39A6ADB714C4BBF3E8A83BCC8FDBD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4">
    <w:name w:val="DC53403463F94D429102720FBC6692C2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4">
    <w:name w:val="38D36981435E4252A22CBC5634915F95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4">
    <w:name w:val="B844684602E94497B975334A565EF4DD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4">
    <w:name w:val="93DFB29DA0B343C7BC222F284A5D78E0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4">
    <w:name w:val="CDECF64D04AB4A4983C9EF5B5D3B4238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6">
    <w:name w:val="647084C7711C410A87EF0F002D37819E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5">
    <w:name w:val="FF3760F35A404BFE8D42978CC9892514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5">
    <w:name w:val="58F62BE0A9674111BF0B8045391EFC38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5">
    <w:name w:val="7F124950DEEA489B87B9B708EF5CCB77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5">
    <w:name w:val="FD16F2B31C0F4B6BB76EDA0AAC95AE37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5">
    <w:name w:val="BE3A9994F9EF44A493D48F476A5678C6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5">
    <w:name w:val="ABB288181BE041139128F72A292B0AD8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5">
    <w:name w:val="0FADAE7B0DBD43909CDA25EB3868F460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5">
    <w:name w:val="00F9248A347F4617A22A8DDE52276906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5">
    <w:name w:val="A8D692CF5BDF47D287689B525E9ADE10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5">
    <w:name w:val="14C16D030DA24909A9EFB5136B253DCC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5">
    <w:name w:val="D166E690683D4B818EBBE3C6D98B065D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5">
    <w:name w:val="E7C9A8C17BD046DC843F1ACAC1A908CB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5">
    <w:name w:val="B6ED956635F74E21BA925E3B8B5B3063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5">
    <w:name w:val="6082574AF02A4908AA94CC4E2750E3A0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5">
    <w:name w:val="387355CF9ECA4BA3AC5FD01732370A50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5">
    <w:name w:val="5667A3617F4F4E16BCA4E89A7F836241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5">
    <w:name w:val="7C8382B0399E4E4EBA3DB64DED15D4B0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5">
    <w:name w:val="75B464FF96704EE9ABF6AC6B2FD5CB95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5">
    <w:name w:val="FB583AC489E446F189BB696A528F7519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5">
    <w:name w:val="11ADA45AE4FA484598DBF09DE0880BE9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5">
    <w:name w:val="4042723CE9A143CA88F040A5F254D472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5">
    <w:name w:val="B1200A4F4B694BDA97D12F19319613C0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5">
    <w:name w:val="4A9D7DED89EC401990299B23182BB73E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5">
    <w:name w:val="0E43F916EFCB49399E1FFC0D8F222517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5">
    <w:name w:val="7F027B96E6CA48A0B1D906AA19CCEACC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5">
    <w:name w:val="10D68F808A014C23A48E193E3B117F2D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5">
    <w:name w:val="B7D39A6ADB714C4BBF3E8A83BCC8FDBD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5">
    <w:name w:val="DC53403463F94D429102720FBC6692C2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5">
    <w:name w:val="38D36981435E4252A22CBC5634915F95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5">
    <w:name w:val="B844684602E94497B975334A565EF4DD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5">
    <w:name w:val="93DFB29DA0B343C7BC222F284A5D78E0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5">
    <w:name w:val="CDECF64D04AB4A4983C9EF5B5D3B4238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7">
    <w:name w:val="647084C7711C410A87EF0F002D37819E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6">
    <w:name w:val="FF3760F35A404BFE8D42978CC9892514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6">
    <w:name w:val="58F62BE0A9674111BF0B8045391EFC38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6">
    <w:name w:val="7F124950DEEA489B87B9B708EF5CCB77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6">
    <w:name w:val="FD16F2B31C0F4B6BB76EDA0AAC95AE37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6">
    <w:name w:val="BE3A9994F9EF44A493D48F476A5678C6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6">
    <w:name w:val="ABB288181BE041139128F72A292B0AD8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6">
    <w:name w:val="0FADAE7B0DBD43909CDA25EB3868F460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6">
    <w:name w:val="00F9248A347F4617A22A8DDE52276906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6">
    <w:name w:val="A8D692CF5BDF47D287689B525E9ADE10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6">
    <w:name w:val="14C16D030DA24909A9EFB5136B253DCC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6">
    <w:name w:val="D166E690683D4B818EBBE3C6D98B065D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6">
    <w:name w:val="E7C9A8C17BD046DC843F1ACAC1A908CB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6">
    <w:name w:val="B6ED956635F74E21BA925E3B8B5B3063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6">
    <w:name w:val="6082574AF02A4908AA94CC4E2750E3A0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6">
    <w:name w:val="387355CF9ECA4BA3AC5FD01732370A50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6">
    <w:name w:val="5667A3617F4F4E16BCA4E89A7F836241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6">
    <w:name w:val="7C8382B0399E4E4EBA3DB64DED15D4B0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6">
    <w:name w:val="75B464FF96704EE9ABF6AC6B2FD5CB95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6">
    <w:name w:val="FB583AC489E446F189BB696A528F7519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6">
    <w:name w:val="11ADA45AE4FA484598DBF09DE0880BE9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6">
    <w:name w:val="4042723CE9A143CA88F040A5F254D472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6">
    <w:name w:val="B1200A4F4B694BDA97D12F19319613C0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6">
    <w:name w:val="4A9D7DED89EC401990299B23182BB73E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6">
    <w:name w:val="0E43F916EFCB49399E1FFC0D8F222517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6">
    <w:name w:val="7F027B96E6CA48A0B1D906AA19CCEACC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6">
    <w:name w:val="10D68F808A014C23A48E193E3B117F2D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6">
    <w:name w:val="B7D39A6ADB714C4BBF3E8A83BCC8FDBD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6">
    <w:name w:val="DC53403463F94D429102720FBC6692C2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6">
    <w:name w:val="38D36981435E4252A22CBC5634915F95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6">
    <w:name w:val="B844684602E94497B975334A565EF4DD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6">
    <w:name w:val="93DFB29DA0B343C7BC222F284A5D78E0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6">
    <w:name w:val="CDECF64D04AB4A4983C9EF5B5D3B4238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8">
    <w:name w:val="647084C7711C410A87EF0F002D37819E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7">
    <w:name w:val="FF3760F35A404BFE8D42978CC9892514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7">
    <w:name w:val="58F62BE0A9674111BF0B8045391EFC38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7">
    <w:name w:val="7F124950DEEA489B87B9B708EF5CCB77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7">
    <w:name w:val="FD16F2B31C0F4B6BB76EDA0AAC95AE37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7">
    <w:name w:val="BE3A9994F9EF44A493D48F476A5678C6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7">
    <w:name w:val="ABB288181BE041139128F72A292B0AD8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7">
    <w:name w:val="0FADAE7B0DBD43909CDA25EB3868F460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7">
    <w:name w:val="00F9248A347F4617A22A8DDE52276906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7">
    <w:name w:val="A8D692CF5BDF47D287689B525E9ADE10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7">
    <w:name w:val="14C16D030DA24909A9EFB5136B253DCC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7">
    <w:name w:val="D166E690683D4B818EBBE3C6D98B065D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7">
    <w:name w:val="E7C9A8C17BD046DC843F1ACAC1A908CB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7">
    <w:name w:val="B6ED956635F74E21BA925E3B8B5B3063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7">
    <w:name w:val="6082574AF02A4908AA94CC4E2750E3A0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7">
    <w:name w:val="387355CF9ECA4BA3AC5FD01732370A50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7">
    <w:name w:val="5667A3617F4F4E16BCA4E89A7F836241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7">
    <w:name w:val="7C8382B0399E4E4EBA3DB64DED15D4B0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7">
    <w:name w:val="75B464FF96704EE9ABF6AC6B2FD5CB95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7">
    <w:name w:val="FB583AC489E446F189BB696A528F7519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7">
    <w:name w:val="11ADA45AE4FA484598DBF09DE0880BE9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7">
    <w:name w:val="4042723CE9A143CA88F040A5F254D472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7">
    <w:name w:val="B1200A4F4B694BDA97D12F19319613C0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7">
    <w:name w:val="4A9D7DED89EC401990299B23182BB73E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7">
    <w:name w:val="0E43F916EFCB49399E1FFC0D8F222517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7">
    <w:name w:val="7F027B96E6CA48A0B1D906AA19CCEACC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7">
    <w:name w:val="10D68F808A014C23A48E193E3B117F2D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7">
    <w:name w:val="B7D39A6ADB714C4BBF3E8A83BCC8FDBD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7">
    <w:name w:val="DC53403463F94D429102720FBC6692C2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7">
    <w:name w:val="38D36981435E4252A22CBC5634915F95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7">
    <w:name w:val="B844684602E94497B975334A565EF4DD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7">
    <w:name w:val="93DFB29DA0B343C7BC222F284A5D78E0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7">
    <w:name w:val="CDECF64D04AB4A4983C9EF5B5D3B4238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19">
    <w:name w:val="647084C7711C410A87EF0F002D37819E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8">
    <w:name w:val="FF3760F35A404BFE8D42978CC9892514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8">
    <w:name w:val="58F62BE0A9674111BF0B8045391EFC38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8">
    <w:name w:val="7F124950DEEA489B87B9B708EF5CCB77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8">
    <w:name w:val="FD16F2B31C0F4B6BB76EDA0AAC95AE37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8">
    <w:name w:val="BE3A9994F9EF44A493D48F476A5678C6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8">
    <w:name w:val="ABB288181BE041139128F72A292B0AD8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8">
    <w:name w:val="0FADAE7B0DBD43909CDA25EB3868F460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8">
    <w:name w:val="00F9248A347F4617A22A8DDE52276906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8">
    <w:name w:val="A8D692CF5BDF47D287689B525E9ADE10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8">
    <w:name w:val="14C16D030DA24909A9EFB5136B253DCC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8">
    <w:name w:val="D166E690683D4B818EBBE3C6D98B065D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8">
    <w:name w:val="E7C9A8C17BD046DC843F1ACAC1A908CB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8">
    <w:name w:val="B6ED956635F74E21BA925E3B8B5B3063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8">
    <w:name w:val="6082574AF02A4908AA94CC4E2750E3A0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8">
    <w:name w:val="387355CF9ECA4BA3AC5FD01732370A50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8">
    <w:name w:val="5667A3617F4F4E16BCA4E89A7F836241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8">
    <w:name w:val="7C8382B0399E4E4EBA3DB64DED15D4B0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8">
    <w:name w:val="75B464FF96704EE9ABF6AC6B2FD5CB95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8">
    <w:name w:val="FB583AC489E446F189BB696A528F7519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8">
    <w:name w:val="11ADA45AE4FA484598DBF09DE0880BE9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8">
    <w:name w:val="4042723CE9A143CA88F040A5F254D472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8">
    <w:name w:val="B1200A4F4B694BDA97D12F19319613C0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8">
    <w:name w:val="4A9D7DED89EC401990299B23182BB73E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8">
    <w:name w:val="0E43F916EFCB49399E1FFC0D8F222517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8">
    <w:name w:val="7F027B96E6CA48A0B1D906AA19CCEACC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8">
    <w:name w:val="10D68F808A014C23A48E193E3B117F2D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8">
    <w:name w:val="B7D39A6ADB714C4BBF3E8A83BCC8FDBD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8">
    <w:name w:val="DC53403463F94D429102720FBC6692C2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8">
    <w:name w:val="38D36981435E4252A22CBC5634915F95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8">
    <w:name w:val="B844684602E94497B975334A565EF4DD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8">
    <w:name w:val="93DFB29DA0B343C7BC222F284A5D78E0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8">
    <w:name w:val="CDECF64D04AB4A4983C9EF5B5D3B4238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20">
    <w:name w:val="647084C7711C410A87EF0F002D37819E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19">
    <w:name w:val="FF3760F35A404BFE8D42978CC9892514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19">
    <w:name w:val="58F62BE0A9674111BF0B8045391EFC38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19">
    <w:name w:val="7F124950DEEA489B87B9B708EF5CCB77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19">
    <w:name w:val="FD16F2B31C0F4B6BB76EDA0AAC95AE37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19">
    <w:name w:val="BE3A9994F9EF44A493D48F476A5678C6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19">
    <w:name w:val="ABB288181BE041139128F72A292B0AD8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19">
    <w:name w:val="0FADAE7B0DBD43909CDA25EB3868F460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19">
    <w:name w:val="00F9248A347F4617A22A8DDE52276906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19">
    <w:name w:val="A8D692CF5BDF47D287689B525E9ADE10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19">
    <w:name w:val="14C16D030DA24909A9EFB5136B253DCC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19">
    <w:name w:val="D166E690683D4B818EBBE3C6D98B065D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19">
    <w:name w:val="E7C9A8C17BD046DC843F1ACAC1A908CB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19">
    <w:name w:val="B6ED956635F74E21BA925E3B8B5B3063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19">
    <w:name w:val="6082574AF02A4908AA94CC4E2750E3A0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19">
    <w:name w:val="387355CF9ECA4BA3AC5FD01732370A50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19">
    <w:name w:val="5667A3617F4F4E16BCA4E89A7F836241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19">
    <w:name w:val="7C8382B0399E4E4EBA3DB64DED15D4B0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19">
    <w:name w:val="75B464FF96704EE9ABF6AC6B2FD5CB95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19">
    <w:name w:val="FB583AC489E446F189BB696A528F7519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19">
    <w:name w:val="11ADA45AE4FA484598DBF09DE0880BE9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19">
    <w:name w:val="4042723CE9A143CA88F040A5F254D472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19">
    <w:name w:val="B1200A4F4B694BDA97D12F19319613C0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19">
    <w:name w:val="4A9D7DED89EC401990299B23182BB73E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19">
    <w:name w:val="0E43F916EFCB49399E1FFC0D8F222517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19">
    <w:name w:val="7F027B96E6CA48A0B1D906AA19CCEACC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19">
    <w:name w:val="10D68F808A014C23A48E193E3B117F2D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19">
    <w:name w:val="B7D39A6ADB714C4BBF3E8A83BCC8FDBD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19">
    <w:name w:val="DC53403463F94D429102720FBC6692C2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19">
    <w:name w:val="38D36981435E4252A22CBC5634915F95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19">
    <w:name w:val="B844684602E94497B975334A565EF4DD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19">
    <w:name w:val="93DFB29DA0B343C7BC222F284A5D78E0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19">
    <w:name w:val="CDECF64D04AB4A4983C9EF5B5D3B42381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21">
    <w:name w:val="647084C7711C410A87EF0F002D37819E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0">
    <w:name w:val="FF3760F35A404BFE8D42978CC9892514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0">
    <w:name w:val="58F62BE0A9674111BF0B8045391EFC38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0">
    <w:name w:val="7F124950DEEA489B87B9B708EF5CCB77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0">
    <w:name w:val="FD16F2B31C0F4B6BB76EDA0AAC95AE37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0">
    <w:name w:val="BE3A9994F9EF44A493D48F476A5678C6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0">
    <w:name w:val="ABB288181BE041139128F72A292B0AD8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0">
    <w:name w:val="0FADAE7B0DBD43909CDA25EB3868F460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0">
    <w:name w:val="00F9248A347F4617A22A8DDE52276906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0">
    <w:name w:val="A8D692CF5BDF47D287689B525E9ADE10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0">
    <w:name w:val="14C16D030DA24909A9EFB5136B253DCC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0">
    <w:name w:val="D166E690683D4B818EBBE3C6D98B065D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0">
    <w:name w:val="E7C9A8C17BD046DC843F1ACAC1A908CB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0">
    <w:name w:val="B6ED956635F74E21BA925E3B8B5B3063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0">
    <w:name w:val="6082574AF02A4908AA94CC4E2750E3A0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0">
    <w:name w:val="387355CF9ECA4BA3AC5FD01732370A50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0">
    <w:name w:val="5667A3617F4F4E16BCA4E89A7F836241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0">
    <w:name w:val="7C8382B0399E4E4EBA3DB64DED15D4B0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0">
    <w:name w:val="75B464FF96704EE9ABF6AC6B2FD5CB95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0">
    <w:name w:val="FB583AC489E446F189BB696A528F7519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0">
    <w:name w:val="11ADA45AE4FA484598DBF09DE0880BE9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0">
    <w:name w:val="4042723CE9A143CA88F040A5F254D472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0">
    <w:name w:val="B1200A4F4B694BDA97D12F19319613C0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0">
    <w:name w:val="4A9D7DED89EC401990299B23182BB73E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20">
    <w:name w:val="0E43F916EFCB49399E1FFC0D8F222517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20">
    <w:name w:val="7F027B96E6CA48A0B1D906AA19CCEACC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20">
    <w:name w:val="10D68F808A014C23A48E193E3B117F2D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0">
    <w:name w:val="B7D39A6ADB714C4BBF3E8A83BCC8FDBD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0">
    <w:name w:val="DC53403463F94D429102720FBC6692C2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20">
    <w:name w:val="38D36981435E4252A22CBC5634915F95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20">
    <w:name w:val="B844684602E94497B975334A565EF4DD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0">
    <w:name w:val="93DFB29DA0B343C7BC222F284A5D78E0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0">
    <w:name w:val="CDECF64D04AB4A4983C9EF5B5D3B42382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22">
    <w:name w:val="647084C7711C410A87EF0F002D37819E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1">
    <w:name w:val="FF3760F35A404BFE8D42978CC9892514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1">
    <w:name w:val="58F62BE0A9674111BF0B8045391EFC38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1">
    <w:name w:val="7F124950DEEA489B87B9B708EF5CCB77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1">
    <w:name w:val="FD16F2B31C0F4B6BB76EDA0AAC95AE37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1">
    <w:name w:val="BE3A9994F9EF44A493D48F476A5678C6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1">
    <w:name w:val="ABB288181BE041139128F72A292B0AD8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1">
    <w:name w:val="0FADAE7B0DBD43909CDA25EB3868F460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1">
    <w:name w:val="00F9248A347F4617A22A8DDE52276906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1">
    <w:name w:val="A8D692CF5BDF47D287689B525E9ADE10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1">
    <w:name w:val="14C16D030DA24909A9EFB5136B253DCC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1">
    <w:name w:val="D166E690683D4B818EBBE3C6D98B065D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1">
    <w:name w:val="E7C9A8C17BD046DC843F1ACAC1A908CB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1">
    <w:name w:val="B6ED956635F74E21BA925E3B8B5B3063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1">
    <w:name w:val="6082574AF02A4908AA94CC4E2750E3A0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1">
    <w:name w:val="387355CF9ECA4BA3AC5FD01732370A50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1">
    <w:name w:val="5667A3617F4F4E16BCA4E89A7F836241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1">
    <w:name w:val="7C8382B0399E4E4EBA3DB64DED15D4B0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1">
    <w:name w:val="75B464FF96704EE9ABF6AC6B2FD5CB95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1">
    <w:name w:val="FB583AC489E446F189BB696A528F7519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1">
    <w:name w:val="11ADA45AE4FA484598DBF09DE0880BE9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1">
    <w:name w:val="4042723CE9A143CA88F040A5F254D472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1">
    <w:name w:val="B1200A4F4B694BDA97D12F19319613C0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1">
    <w:name w:val="4A9D7DED89EC401990299B23182BB73E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E43F916EFCB49399E1FFC0D8F22251721">
    <w:name w:val="0E43F916EFCB49399E1FFC0D8F222517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027B96E6CA48A0B1D906AA19CCEACC21">
    <w:name w:val="7F027B96E6CA48A0B1D906AA19CCEACC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0D68F808A014C23A48E193E3B117F2D21">
    <w:name w:val="10D68F808A014C23A48E193E3B117F2D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1">
    <w:name w:val="B7D39A6ADB714C4BBF3E8A83BCC8FDBD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1">
    <w:name w:val="DC53403463F94D429102720FBC6692C2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21">
    <w:name w:val="38D36981435E4252A22CBC5634915F95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21">
    <w:name w:val="B844684602E94497B975334A565EF4DD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1">
    <w:name w:val="93DFB29DA0B343C7BC222F284A5D78E0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1">
    <w:name w:val="CDECF64D04AB4A4983C9EF5B5D3B42382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">
    <w:name w:val="3DB63072F4FD445A851538517E4B4A41"/>
    <w:rsid w:val="003D2028"/>
  </w:style>
  <w:style w:type="paragraph" w:customStyle="1" w:styleId="C552D409D5394919AE978BFBC79EF67C">
    <w:name w:val="C552D409D5394919AE978BFBC79EF67C"/>
    <w:rsid w:val="003D2028"/>
  </w:style>
  <w:style w:type="paragraph" w:customStyle="1" w:styleId="99B7DA48DD0647C08AFF6C9A178DE8E8">
    <w:name w:val="99B7DA48DD0647C08AFF6C9A178DE8E8"/>
    <w:rsid w:val="003D2028"/>
  </w:style>
  <w:style w:type="paragraph" w:customStyle="1" w:styleId="647084C7711C410A87EF0F002D37819E23">
    <w:name w:val="647084C7711C410A87EF0F002D37819E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2">
    <w:name w:val="FF3760F35A404BFE8D42978CC9892514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2">
    <w:name w:val="58F62BE0A9674111BF0B8045391EFC38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2">
    <w:name w:val="7F124950DEEA489B87B9B708EF5CCB77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2">
    <w:name w:val="FD16F2B31C0F4B6BB76EDA0AAC95AE37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2">
    <w:name w:val="BE3A9994F9EF44A493D48F476A5678C6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2">
    <w:name w:val="ABB288181BE041139128F72A292B0AD8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2">
    <w:name w:val="0FADAE7B0DBD43909CDA25EB3868F460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2">
    <w:name w:val="00F9248A347F4617A22A8DDE52276906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2">
    <w:name w:val="A8D692CF5BDF47D287689B525E9ADE10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2">
    <w:name w:val="14C16D030DA24909A9EFB5136B253DCC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2">
    <w:name w:val="D166E690683D4B818EBBE3C6D98B065D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2">
    <w:name w:val="E7C9A8C17BD046DC843F1ACAC1A908CB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2">
    <w:name w:val="B6ED956635F74E21BA925E3B8B5B3063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2">
    <w:name w:val="6082574AF02A4908AA94CC4E2750E3A0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2">
    <w:name w:val="387355CF9ECA4BA3AC5FD01732370A50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2">
    <w:name w:val="5667A3617F4F4E16BCA4E89A7F836241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2">
    <w:name w:val="7C8382B0399E4E4EBA3DB64DED15D4B0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2">
    <w:name w:val="75B464FF96704EE9ABF6AC6B2FD5CB95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2">
    <w:name w:val="FB583AC489E446F189BB696A528F7519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2">
    <w:name w:val="11ADA45AE4FA484598DBF09DE0880BE9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2">
    <w:name w:val="4042723CE9A143CA88F040A5F254D472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2">
    <w:name w:val="B1200A4F4B694BDA97D12F19319613C0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2">
    <w:name w:val="4A9D7DED89EC401990299B23182BB73E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1">
    <w:name w:val="3DB63072F4FD445A851538517E4B4A41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1">
    <w:name w:val="C552D409D5394919AE978BFBC79EF67C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1">
    <w:name w:val="99B7DA48DD0647C08AFF6C9A178DE8E8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2">
    <w:name w:val="B7D39A6ADB714C4BBF3E8A83BCC8FDBD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2">
    <w:name w:val="DC53403463F94D429102720FBC6692C2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22">
    <w:name w:val="38D36981435E4252A22CBC5634915F95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22">
    <w:name w:val="B844684602E94497B975334A565EF4DD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2">
    <w:name w:val="93DFB29DA0B343C7BC222F284A5D78E0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2">
    <w:name w:val="CDECF64D04AB4A4983C9EF5B5D3B42382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24">
    <w:name w:val="647084C7711C410A87EF0F002D37819E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3">
    <w:name w:val="FF3760F35A404BFE8D42978CC9892514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3">
    <w:name w:val="58F62BE0A9674111BF0B8045391EFC38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3">
    <w:name w:val="7F124950DEEA489B87B9B708EF5CCB77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3">
    <w:name w:val="FD16F2B31C0F4B6BB76EDA0AAC95AE37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3">
    <w:name w:val="BE3A9994F9EF44A493D48F476A5678C6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3">
    <w:name w:val="ABB288181BE041139128F72A292B0AD8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3">
    <w:name w:val="0FADAE7B0DBD43909CDA25EB3868F460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3">
    <w:name w:val="00F9248A347F4617A22A8DDE52276906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3">
    <w:name w:val="A8D692CF5BDF47D287689B525E9ADE10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3">
    <w:name w:val="14C16D030DA24909A9EFB5136B253DCC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3">
    <w:name w:val="D166E690683D4B818EBBE3C6D98B065D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3">
    <w:name w:val="E7C9A8C17BD046DC843F1ACAC1A908CB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3">
    <w:name w:val="B6ED956635F74E21BA925E3B8B5B3063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3">
    <w:name w:val="6082574AF02A4908AA94CC4E2750E3A0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3">
    <w:name w:val="387355CF9ECA4BA3AC5FD01732370A50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3">
    <w:name w:val="5667A3617F4F4E16BCA4E89A7F836241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3">
    <w:name w:val="7C8382B0399E4E4EBA3DB64DED15D4B0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3">
    <w:name w:val="75B464FF96704EE9ABF6AC6B2FD5CB95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3">
    <w:name w:val="FB583AC489E446F189BB696A528F7519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3">
    <w:name w:val="11ADA45AE4FA484598DBF09DE0880BE9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3">
    <w:name w:val="4042723CE9A143CA88F040A5F254D472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3">
    <w:name w:val="B1200A4F4B694BDA97D12F19319613C0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3">
    <w:name w:val="4A9D7DED89EC401990299B23182BB73E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2">
    <w:name w:val="3DB63072F4FD445A851538517E4B4A41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2">
    <w:name w:val="C552D409D5394919AE978BFBC79EF67C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2">
    <w:name w:val="99B7DA48DD0647C08AFF6C9A178DE8E8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3">
    <w:name w:val="B7D39A6ADB714C4BBF3E8A83BCC8FDBD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3">
    <w:name w:val="DC53403463F94D429102720FBC6692C2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D36981435E4252A22CBC5634915F9523">
    <w:name w:val="38D36981435E4252A22CBC5634915F95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844684602E94497B975334A565EF4DD23">
    <w:name w:val="B844684602E94497B975334A565EF4DD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3">
    <w:name w:val="93DFB29DA0B343C7BC222F284A5D78E0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3">
    <w:name w:val="CDECF64D04AB4A4983C9EF5B5D3B42382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">
    <w:name w:val="B9CF841E1B274F969A848E4568A39B93"/>
    <w:rsid w:val="003D2028"/>
  </w:style>
  <w:style w:type="paragraph" w:customStyle="1" w:styleId="CE06AEFDE6504B3A9C051F63A2F5F809">
    <w:name w:val="CE06AEFDE6504B3A9C051F63A2F5F809"/>
    <w:rsid w:val="003D2028"/>
  </w:style>
  <w:style w:type="paragraph" w:customStyle="1" w:styleId="647084C7711C410A87EF0F002D37819E25">
    <w:name w:val="647084C7711C410A87EF0F002D37819E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4">
    <w:name w:val="FF3760F35A404BFE8D42978CC9892514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4">
    <w:name w:val="58F62BE0A9674111BF0B8045391EFC38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4">
    <w:name w:val="7F124950DEEA489B87B9B708EF5CCB77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4">
    <w:name w:val="FD16F2B31C0F4B6BB76EDA0AAC95AE37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4">
    <w:name w:val="BE3A9994F9EF44A493D48F476A5678C6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4">
    <w:name w:val="ABB288181BE041139128F72A292B0AD8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4">
    <w:name w:val="0FADAE7B0DBD43909CDA25EB3868F460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4">
    <w:name w:val="00F9248A347F4617A22A8DDE52276906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4">
    <w:name w:val="A8D692CF5BDF47D287689B525E9ADE10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4">
    <w:name w:val="14C16D030DA24909A9EFB5136B253DCC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4">
    <w:name w:val="D166E690683D4B818EBBE3C6D98B065D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4">
    <w:name w:val="E7C9A8C17BD046DC843F1ACAC1A908CB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4">
    <w:name w:val="B6ED956635F74E21BA925E3B8B5B3063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4">
    <w:name w:val="6082574AF02A4908AA94CC4E2750E3A0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4">
    <w:name w:val="387355CF9ECA4BA3AC5FD01732370A50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4">
    <w:name w:val="5667A3617F4F4E16BCA4E89A7F836241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4">
    <w:name w:val="7C8382B0399E4E4EBA3DB64DED15D4B0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4">
    <w:name w:val="75B464FF96704EE9ABF6AC6B2FD5CB95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4">
    <w:name w:val="FB583AC489E446F189BB696A528F7519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4">
    <w:name w:val="11ADA45AE4FA484598DBF09DE0880BE9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4">
    <w:name w:val="4042723CE9A143CA88F040A5F254D472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4">
    <w:name w:val="B1200A4F4B694BDA97D12F19319613C0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4">
    <w:name w:val="4A9D7DED89EC401990299B23182BB73E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3">
    <w:name w:val="3DB63072F4FD445A851538517E4B4A41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3">
    <w:name w:val="C552D409D5394919AE978BFBC79EF67C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3">
    <w:name w:val="99B7DA48DD0647C08AFF6C9A178DE8E8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4">
    <w:name w:val="B7D39A6ADB714C4BBF3E8A83BCC8FDBD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4">
    <w:name w:val="DC53403463F94D429102720FBC6692C2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1">
    <w:name w:val="B9CF841E1B274F969A848E4568A39B93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1">
    <w:name w:val="CE06AEFDE6504B3A9C051F63A2F5F8091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4">
    <w:name w:val="93DFB29DA0B343C7BC222F284A5D78E0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4">
    <w:name w:val="CDECF64D04AB4A4983C9EF5B5D3B42382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26">
    <w:name w:val="647084C7711C410A87EF0F002D37819E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5">
    <w:name w:val="FF3760F35A404BFE8D42978CC9892514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5">
    <w:name w:val="58F62BE0A9674111BF0B8045391EFC38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5">
    <w:name w:val="7F124950DEEA489B87B9B708EF5CCB77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5">
    <w:name w:val="FD16F2B31C0F4B6BB76EDA0AAC95AE37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5">
    <w:name w:val="BE3A9994F9EF44A493D48F476A5678C6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5">
    <w:name w:val="ABB288181BE041139128F72A292B0AD8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5">
    <w:name w:val="0FADAE7B0DBD43909CDA25EB3868F460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5">
    <w:name w:val="00F9248A347F4617A22A8DDE52276906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5">
    <w:name w:val="A8D692CF5BDF47D287689B525E9ADE10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5">
    <w:name w:val="14C16D030DA24909A9EFB5136B253DCC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5">
    <w:name w:val="D166E690683D4B818EBBE3C6D98B065D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5">
    <w:name w:val="E7C9A8C17BD046DC843F1ACAC1A908CB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5">
    <w:name w:val="B6ED956635F74E21BA925E3B8B5B3063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5">
    <w:name w:val="6082574AF02A4908AA94CC4E2750E3A0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5">
    <w:name w:val="387355CF9ECA4BA3AC5FD01732370A50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5">
    <w:name w:val="5667A3617F4F4E16BCA4E89A7F836241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5">
    <w:name w:val="7C8382B0399E4E4EBA3DB64DED15D4B0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5">
    <w:name w:val="75B464FF96704EE9ABF6AC6B2FD5CB95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5">
    <w:name w:val="FB583AC489E446F189BB696A528F7519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5">
    <w:name w:val="11ADA45AE4FA484598DBF09DE0880BE9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5">
    <w:name w:val="4042723CE9A143CA88F040A5F254D472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5">
    <w:name w:val="B1200A4F4B694BDA97D12F19319613C0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5">
    <w:name w:val="4A9D7DED89EC401990299B23182BB73E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4">
    <w:name w:val="3DB63072F4FD445A851538517E4B4A41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4">
    <w:name w:val="C552D409D5394919AE978BFBC79EF67C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4">
    <w:name w:val="99B7DA48DD0647C08AFF6C9A178DE8E8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5">
    <w:name w:val="B7D39A6ADB714C4BBF3E8A83BCC8FDBD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5">
    <w:name w:val="DC53403463F94D429102720FBC6692C2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2">
    <w:name w:val="B9CF841E1B274F969A848E4568A39B93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2">
    <w:name w:val="CE06AEFDE6504B3A9C051F63A2F5F8092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5">
    <w:name w:val="93DFB29DA0B343C7BC222F284A5D78E0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5">
    <w:name w:val="CDECF64D04AB4A4983C9EF5B5D3B42382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27">
    <w:name w:val="647084C7711C410A87EF0F002D37819E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6">
    <w:name w:val="FF3760F35A404BFE8D42978CC9892514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6">
    <w:name w:val="58F62BE0A9674111BF0B8045391EFC38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6">
    <w:name w:val="7F124950DEEA489B87B9B708EF5CCB77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6">
    <w:name w:val="FD16F2B31C0F4B6BB76EDA0AAC95AE37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6">
    <w:name w:val="BE3A9994F9EF44A493D48F476A5678C6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6">
    <w:name w:val="ABB288181BE041139128F72A292B0AD8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6">
    <w:name w:val="0FADAE7B0DBD43909CDA25EB3868F460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6">
    <w:name w:val="00F9248A347F4617A22A8DDE52276906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6">
    <w:name w:val="A8D692CF5BDF47D287689B525E9ADE10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6">
    <w:name w:val="14C16D030DA24909A9EFB5136B253DCC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6">
    <w:name w:val="D166E690683D4B818EBBE3C6D98B065D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6">
    <w:name w:val="E7C9A8C17BD046DC843F1ACAC1A908CB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6">
    <w:name w:val="B6ED956635F74E21BA925E3B8B5B3063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6">
    <w:name w:val="6082574AF02A4908AA94CC4E2750E3A0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6">
    <w:name w:val="387355CF9ECA4BA3AC5FD01732370A50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6">
    <w:name w:val="5667A3617F4F4E16BCA4E89A7F836241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6">
    <w:name w:val="7C8382B0399E4E4EBA3DB64DED15D4B0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6">
    <w:name w:val="75B464FF96704EE9ABF6AC6B2FD5CB95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6">
    <w:name w:val="FB583AC489E446F189BB696A528F7519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6">
    <w:name w:val="11ADA45AE4FA484598DBF09DE0880BE9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6">
    <w:name w:val="4042723CE9A143CA88F040A5F254D472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6">
    <w:name w:val="B1200A4F4B694BDA97D12F19319613C0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6">
    <w:name w:val="4A9D7DED89EC401990299B23182BB73E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5">
    <w:name w:val="3DB63072F4FD445A851538517E4B4A41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5">
    <w:name w:val="C552D409D5394919AE978BFBC79EF67C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5">
    <w:name w:val="99B7DA48DD0647C08AFF6C9A178DE8E8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6">
    <w:name w:val="B7D39A6ADB714C4BBF3E8A83BCC8FDBD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6">
    <w:name w:val="DC53403463F94D429102720FBC6692C2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3">
    <w:name w:val="B9CF841E1B274F969A848E4568A39B93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3">
    <w:name w:val="CE06AEFDE6504B3A9C051F63A2F5F8093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6">
    <w:name w:val="93DFB29DA0B343C7BC222F284A5D78E0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6">
    <w:name w:val="CDECF64D04AB4A4983C9EF5B5D3B42382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28">
    <w:name w:val="647084C7711C410A87EF0F002D37819E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7">
    <w:name w:val="FF3760F35A404BFE8D42978CC9892514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7">
    <w:name w:val="58F62BE0A9674111BF0B8045391EFC38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7">
    <w:name w:val="7F124950DEEA489B87B9B708EF5CCB77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7">
    <w:name w:val="FD16F2B31C0F4B6BB76EDA0AAC95AE37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7">
    <w:name w:val="BE3A9994F9EF44A493D48F476A5678C6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7">
    <w:name w:val="ABB288181BE041139128F72A292B0AD8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7">
    <w:name w:val="0FADAE7B0DBD43909CDA25EB3868F460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7">
    <w:name w:val="00F9248A347F4617A22A8DDE52276906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7">
    <w:name w:val="A8D692CF5BDF47D287689B525E9ADE10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7">
    <w:name w:val="14C16D030DA24909A9EFB5136B253DCC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7">
    <w:name w:val="D166E690683D4B818EBBE3C6D98B065D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7">
    <w:name w:val="E7C9A8C17BD046DC843F1ACAC1A908CB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7">
    <w:name w:val="B6ED956635F74E21BA925E3B8B5B3063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7">
    <w:name w:val="6082574AF02A4908AA94CC4E2750E3A0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7">
    <w:name w:val="387355CF9ECA4BA3AC5FD01732370A50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7">
    <w:name w:val="5667A3617F4F4E16BCA4E89A7F836241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7">
    <w:name w:val="7C8382B0399E4E4EBA3DB64DED15D4B0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7">
    <w:name w:val="75B464FF96704EE9ABF6AC6B2FD5CB95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7">
    <w:name w:val="FB583AC489E446F189BB696A528F7519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7">
    <w:name w:val="11ADA45AE4FA484598DBF09DE0880BE9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7">
    <w:name w:val="4042723CE9A143CA88F040A5F254D472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7">
    <w:name w:val="B1200A4F4B694BDA97D12F19319613C0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7">
    <w:name w:val="4A9D7DED89EC401990299B23182BB73E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6">
    <w:name w:val="3DB63072F4FD445A851538517E4B4A41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6">
    <w:name w:val="C552D409D5394919AE978BFBC79EF67C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6">
    <w:name w:val="99B7DA48DD0647C08AFF6C9A178DE8E8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7">
    <w:name w:val="B7D39A6ADB714C4BBF3E8A83BCC8FDBD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7">
    <w:name w:val="DC53403463F94D429102720FBC6692C2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4">
    <w:name w:val="B9CF841E1B274F969A848E4568A39B93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4">
    <w:name w:val="CE06AEFDE6504B3A9C051F63A2F5F8094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7">
    <w:name w:val="93DFB29DA0B343C7BC222F284A5D78E0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7">
    <w:name w:val="CDECF64D04AB4A4983C9EF5B5D3B42382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29">
    <w:name w:val="647084C7711C410A87EF0F002D37819E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8">
    <w:name w:val="FF3760F35A404BFE8D42978CC9892514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8">
    <w:name w:val="58F62BE0A9674111BF0B8045391EFC38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8">
    <w:name w:val="7F124950DEEA489B87B9B708EF5CCB77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8">
    <w:name w:val="FD16F2B31C0F4B6BB76EDA0AAC95AE37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8">
    <w:name w:val="BE3A9994F9EF44A493D48F476A5678C6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8">
    <w:name w:val="ABB288181BE041139128F72A292B0AD8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8">
    <w:name w:val="0FADAE7B0DBD43909CDA25EB3868F460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8">
    <w:name w:val="00F9248A347F4617A22A8DDE52276906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8">
    <w:name w:val="A8D692CF5BDF47D287689B525E9ADE10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8">
    <w:name w:val="14C16D030DA24909A9EFB5136B253DCC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8">
    <w:name w:val="D166E690683D4B818EBBE3C6D98B065D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8">
    <w:name w:val="E7C9A8C17BD046DC843F1ACAC1A908CB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8">
    <w:name w:val="B6ED956635F74E21BA925E3B8B5B3063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8">
    <w:name w:val="6082574AF02A4908AA94CC4E2750E3A0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8">
    <w:name w:val="387355CF9ECA4BA3AC5FD01732370A50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8">
    <w:name w:val="5667A3617F4F4E16BCA4E89A7F836241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8">
    <w:name w:val="7C8382B0399E4E4EBA3DB64DED15D4B0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8">
    <w:name w:val="75B464FF96704EE9ABF6AC6B2FD5CB95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8">
    <w:name w:val="FB583AC489E446F189BB696A528F7519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8">
    <w:name w:val="11ADA45AE4FA484598DBF09DE0880BE9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8">
    <w:name w:val="4042723CE9A143CA88F040A5F254D472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8">
    <w:name w:val="B1200A4F4B694BDA97D12F19319613C0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8">
    <w:name w:val="4A9D7DED89EC401990299B23182BB73E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7">
    <w:name w:val="3DB63072F4FD445A851538517E4B4A41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7">
    <w:name w:val="C552D409D5394919AE978BFBC79EF67C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7">
    <w:name w:val="99B7DA48DD0647C08AFF6C9A178DE8E87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8">
    <w:name w:val="B7D39A6ADB714C4BBF3E8A83BCC8FDBD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8">
    <w:name w:val="DC53403463F94D429102720FBC6692C2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5">
    <w:name w:val="B9CF841E1B274F969A848E4568A39B93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5">
    <w:name w:val="CE06AEFDE6504B3A9C051F63A2F5F8095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8">
    <w:name w:val="93DFB29DA0B343C7BC222F284A5D78E0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8">
    <w:name w:val="CDECF64D04AB4A4983C9EF5B5D3B42382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0">
    <w:name w:val="647084C7711C410A87EF0F002D37819E30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29">
    <w:name w:val="FF3760F35A404BFE8D42978CC9892514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29">
    <w:name w:val="58F62BE0A9674111BF0B8045391EFC38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29">
    <w:name w:val="7F124950DEEA489B87B9B708EF5CCB77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29">
    <w:name w:val="FD16F2B31C0F4B6BB76EDA0AAC95AE37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29">
    <w:name w:val="BE3A9994F9EF44A493D48F476A5678C6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29">
    <w:name w:val="ABB288181BE041139128F72A292B0AD8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29">
    <w:name w:val="0FADAE7B0DBD43909CDA25EB3868F460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29">
    <w:name w:val="00F9248A347F4617A22A8DDE52276906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29">
    <w:name w:val="A8D692CF5BDF47D287689B525E9ADE10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29">
    <w:name w:val="14C16D030DA24909A9EFB5136B253DCC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29">
    <w:name w:val="D166E690683D4B818EBBE3C6D98B065D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29">
    <w:name w:val="E7C9A8C17BD046DC843F1ACAC1A908CB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29">
    <w:name w:val="B6ED956635F74E21BA925E3B8B5B3063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29">
    <w:name w:val="6082574AF02A4908AA94CC4E2750E3A0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29">
    <w:name w:val="387355CF9ECA4BA3AC5FD01732370A50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29">
    <w:name w:val="5667A3617F4F4E16BCA4E89A7F836241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29">
    <w:name w:val="7C8382B0399E4E4EBA3DB64DED15D4B0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29">
    <w:name w:val="75B464FF96704EE9ABF6AC6B2FD5CB95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29">
    <w:name w:val="FB583AC489E446F189BB696A528F7519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29">
    <w:name w:val="11ADA45AE4FA484598DBF09DE0880BE9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29">
    <w:name w:val="4042723CE9A143CA88F040A5F254D472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29">
    <w:name w:val="B1200A4F4B694BDA97D12F19319613C0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29">
    <w:name w:val="4A9D7DED89EC401990299B23182BB73E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8">
    <w:name w:val="3DB63072F4FD445A851538517E4B4A41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8">
    <w:name w:val="C552D409D5394919AE978BFBC79EF67C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8">
    <w:name w:val="99B7DA48DD0647C08AFF6C9A178DE8E88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29">
    <w:name w:val="B7D39A6ADB714C4BBF3E8A83BCC8FDBD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29">
    <w:name w:val="DC53403463F94D429102720FBC6692C2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6">
    <w:name w:val="B9CF841E1B274F969A848E4568A39B93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6">
    <w:name w:val="CE06AEFDE6504B3A9C051F63A2F5F8096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29">
    <w:name w:val="93DFB29DA0B343C7BC222F284A5D78E0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29">
    <w:name w:val="CDECF64D04AB4A4983C9EF5B5D3B423829"/>
    <w:rsid w:val="003D202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1">
    <w:name w:val="647084C7711C410A87EF0F002D37819E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30">
    <w:name w:val="FF3760F35A404BFE8D42978CC9892514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30">
    <w:name w:val="58F62BE0A9674111BF0B8045391EFC38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30">
    <w:name w:val="7F124950DEEA489B87B9B708EF5CCB77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30">
    <w:name w:val="FD16F2B31C0F4B6BB76EDA0AAC95AE37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30">
    <w:name w:val="BE3A9994F9EF44A493D48F476A5678C6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30">
    <w:name w:val="ABB288181BE041139128F72A292B0AD8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30">
    <w:name w:val="0FADAE7B0DBD43909CDA25EB3868F460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30">
    <w:name w:val="00F9248A347F4617A22A8DDE52276906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30">
    <w:name w:val="A8D692CF5BDF47D287689B525E9ADE10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30">
    <w:name w:val="14C16D030DA24909A9EFB5136B253DCC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30">
    <w:name w:val="D166E690683D4B818EBBE3C6D98B065D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30">
    <w:name w:val="E7C9A8C17BD046DC843F1ACAC1A908CB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30">
    <w:name w:val="B6ED956635F74E21BA925E3B8B5B3063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30">
    <w:name w:val="6082574AF02A4908AA94CC4E2750E3A0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30">
    <w:name w:val="387355CF9ECA4BA3AC5FD01732370A50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30">
    <w:name w:val="5667A3617F4F4E16BCA4E89A7F836241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30">
    <w:name w:val="7C8382B0399E4E4EBA3DB64DED15D4B0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30">
    <w:name w:val="75B464FF96704EE9ABF6AC6B2FD5CB95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30">
    <w:name w:val="FB583AC489E446F189BB696A528F7519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30">
    <w:name w:val="11ADA45AE4FA484598DBF09DE0880BE9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30">
    <w:name w:val="4042723CE9A143CA88F040A5F254D472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30">
    <w:name w:val="B1200A4F4B694BDA97D12F19319613C0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30">
    <w:name w:val="4A9D7DED89EC401990299B23182BB73E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9">
    <w:name w:val="3DB63072F4FD445A851538517E4B4A419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9">
    <w:name w:val="C552D409D5394919AE978BFBC79EF67C9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9">
    <w:name w:val="99B7DA48DD0647C08AFF6C9A178DE8E89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30">
    <w:name w:val="B7D39A6ADB714C4BBF3E8A83BCC8FDBD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30">
    <w:name w:val="DC53403463F94D429102720FBC6692C2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7">
    <w:name w:val="B9CF841E1B274F969A848E4568A39B937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7">
    <w:name w:val="CE06AEFDE6504B3A9C051F63A2F5F8097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30">
    <w:name w:val="93DFB29DA0B343C7BC222F284A5D78E0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30">
    <w:name w:val="CDECF64D04AB4A4983C9EF5B5D3B42383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2">
    <w:name w:val="647084C7711C410A87EF0F002D37819E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31">
    <w:name w:val="FF3760F35A404BFE8D42978CC9892514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31">
    <w:name w:val="58F62BE0A9674111BF0B8045391EFC38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31">
    <w:name w:val="7F124950DEEA489B87B9B708EF5CCB77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31">
    <w:name w:val="FD16F2B31C0F4B6BB76EDA0AAC95AE37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31">
    <w:name w:val="BE3A9994F9EF44A493D48F476A5678C6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31">
    <w:name w:val="ABB288181BE041139128F72A292B0AD8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31">
    <w:name w:val="0FADAE7B0DBD43909CDA25EB3868F460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31">
    <w:name w:val="00F9248A347F4617A22A8DDE52276906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31">
    <w:name w:val="A8D692CF5BDF47D287689B525E9ADE10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31">
    <w:name w:val="14C16D030DA24909A9EFB5136B253DCC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31">
    <w:name w:val="D166E690683D4B818EBBE3C6D98B065D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31">
    <w:name w:val="E7C9A8C17BD046DC843F1ACAC1A908CB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31">
    <w:name w:val="B6ED956635F74E21BA925E3B8B5B3063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31">
    <w:name w:val="6082574AF02A4908AA94CC4E2750E3A0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31">
    <w:name w:val="387355CF9ECA4BA3AC5FD01732370A50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31">
    <w:name w:val="5667A3617F4F4E16BCA4E89A7F836241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31">
    <w:name w:val="7C8382B0399E4E4EBA3DB64DED15D4B0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31">
    <w:name w:val="75B464FF96704EE9ABF6AC6B2FD5CB95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31">
    <w:name w:val="FB583AC489E446F189BB696A528F7519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31">
    <w:name w:val="11ADA45AE4FA484598DBF09DE0880BE9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31">
    <w:name w:val="4042723CE9A143CA88F040A5F254D472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31">
    <w:name w:val="B1200A4F4B694BDA97D12F19319613C0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31">
    <w:name w:val="4A9D7DED89EC401990299B23182BB73E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10">
    <w:name w:val="3DB63072F4FD445A851538517E4B4A411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10">
    <w:name w:val="C552D409D5394919AE978BFBC79EF67C1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10">
    <w:name w:val="99B7DA48DD0647C08AFF6C9A178DE8E81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31">
    <w:name w:val="B7D39A6ADB714C4BBF3E8A83BCC8FDBD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31">
    <w:name w:val="DC53403463F94D429102720FBC6692C2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8">
    <w:name w:val="B9CF841E1B274F969A848E4568A39B938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8">
    <w:name w:val="CE06AEFDE6504B3A9C051F63A2F5F8098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31">
    <w:name w:val="93DFB29DA0B343C7BC222F284A5D78E0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31">
    <w:name w:val="CDECF64D04AB4A4983C9EF5B5D3B42383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3">
    <w:name w:val="647084C7711C410A87EF0F002D37819E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32">
    <w:name w:val="FF3760F35A404BFE8D42978CC9892514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32">
    <w:name w:val="58F62BE0A9674111BF0B8045391EFC38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32">
    <w:name w:val="7F124950DEEA489B87B9B708EF5CCB77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32">
    <w:name w:val="FD16F2B31C0F4B6BB76EDA0AAC95AE37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32">
    <w:name w:val="BE3A9994F9EF44A493D48F476A5678C6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32">
    <w:name w:val="ABB288181BE041139128F72A292B0AD8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32">
    <w:name w:val="0FADAE7B0DBD43909CDA25EB3868F460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32">
    <w:name w:val="00F9248A347F4617A22A8DDE52276906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32">
    <w:name w:val="A8D692CF5BDF47D287689B525E9ADE10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32">
    <w:name w:val="14C16D030DA24909A9EFB5136B253DCC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32">
    <w:name w:val="D166E690683D4B818EBBE3C6D98B065D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32">
    <w:name w:val="E7C9A8C17BD046DC843F1ACAC1A908CB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32">
    <w:name w:val="B6ED956635F74E21BA925E3B8B5B3063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32">
    <w:name w:val="6082574AF02A4908AA94CC4E2750E3A0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32">
    <w:name w:val="387355CF9ECA4BA3AC5FD01732370A50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32">
    <w:name w:val="5667A3617F4F4E16BCA4E89A7F836241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32">
    <w:name w:val="7C8382B0399E4E4EBA3DB64DED15D4B0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32">
    <w:name w:val="75B464FF96704EE9ABF6AC6B2FD5CB95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32">
    <w:name w:val="FB583AC489E446F189BB696A528F7519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32">
    <w:name w:val="11ADA45AE4FA484598DBF09DE0880BE9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32">
    <w:name w:val="4042723CE9A143CA88F040A5F254D472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32">
    <w:name w:val="B1200A4F4B694BDA97D12F19319613C0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32">
    <w:name w:val="4A9D7DED89EC401990299B23182BB73E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11">
    <w:name w:val="3DB63072F4FD445A851538517E4B4A411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11">
    <w:name w:val="C552D409D5394919AE978BFBC79EF67C1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11">
    <w:name w:val="99B7DA48DD0647C08AFF6C9A178DE8E81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32">
    <w:name w:val="B7D39A6ADB714C4BBF3E8A83BCC8FDBD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32">
    <w:name w:val="DC53403463F94D429102720FBC6692C2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9">
    <w:name w:val="B9CF841E1B274F969A848E4568A39B939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9">
    <w:name w:val="CE06AEFDE6504B3A9C051F63A2F5F8099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32">
    <w:name w:val="93DFB29DA0B343C7BC222F284A5D78E0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32">
    <w:name w:val="CDECF64D04AB4A4983C9EF5B5D3B42383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4">
    <w:name w:val="647084C7711C410A87EF0F002D37819E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33">
    <w:name w:val="FF3760F35A404BFE8D42978CC9892514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33">
    <w:name w:val="58F62BE0A9674111BF0B8045391EFC38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33">
    <w:name w:val="7F124950DEEA489B87B9B708EF5CCB77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33">
    <w:name w:val="FD16F2B31C0F4B6BB76EDA0AAC95AE37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33">
    <w:name w:val="BE3A9994F9EF44A493D48F476A5678C6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33">
    <w:name w:val="ABB288181BE041139128F72A292B0AD8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33">
    <w:name w:val="0FADAE7B0DBD43909CDA25EB3868F460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33">
    <w:name w:val="00F9248A347F4617A22A8DDE52276906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33">
    <w:name w:val="A8D692CF5BDF47D287689B525E9ADE10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33">
    <w:name w:val="14C16D030DA24909A9EFB5136B253DCC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33">
    <w:name w:val="D166E690683D4B818EBBE3C6D98B065D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33">
    <w:name w:val="E7C9A8C17BD046DC843F1ACAC1A908CB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33">
    <w:name w:val="B6ED956635F74E21BA925E3B8B5B3063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33">
    <w:name w:val="6082574AF02A4908AA94CC4E2750E3A0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33">
    <w:name w:val="387355CF9ECA4BA3AC5FD01732370A50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33">
    <w:name w:val="5667A3617F4F4E16BCA4E89A7F836241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33">
    <w:name w:val="7C8382B0399E4E4EBA3DB64DED15D4B0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33">
    <w:name w:val="75B464FF96704EE9ABF6AC6B2FD5CB95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33">
    <w:name w:val="FB583AC489E446F189BB696A528F7519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33">
    <w:name w:val="11ADA45AE4FA484598DBF09DE0880BE9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33">
    <w:name w:val="4042723CE9A143CA88F040A5F254D472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33">
    <w:name w:val="B1200A4F4B694BDA97D12F19319613C0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33">
    <w:name w:val="4A9D7DED89EC401990299B23182BB73E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12">
    <w:name w:val="3DB63072F4FD445A851538517E4B4A411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12">
    <w:name w:val="C552D409D5394919AE978BFBC79EF67C1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12">
    <w:name w:val="99B7DA48DD0647C08AFF6C9A178DE8E812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33">
    <w:name w:val="B7D39A6ADB714C4BBF3E8A83BCC8FDBD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33">
    <w:name w:val="DC53403463F94D429102720FBC6692C2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10">
    <w:name w:val="B9CF841E1B274F969A848E4568A39B931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10">
    <w:name w:val="CE06AEFDE6504B3A9C051F63A2F5F80910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33">
    <w:name w:val="93DFB29DA0B343C7BC222F284A5D78E0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33">
    <w:name w:val="CDECF64D04AB4A4983C9EF5B5D3B42383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5">
    <w:name w:val="647084C7711C410A87EF0F002D37819E35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34">
    <w:name w:val="FF3760F35A404BFE8D42978CC9892514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34">
    <w:name w:val="58F62BE0A9674111BF0B8045391EFC38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34">
    <w:name w:val="7F124950DEEA489B87B9B708EF5CCB77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34">
    <w:name w:val="FD16F2B31C0F4B6BB76EDA0AAC95AE37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34">
    <w:name w:val="BE3A9994F9EF44A493D48F476A5678C6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34">
    <w:name w:val="ABB288181BE041139128F72A292B0AD8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34">
    <w:name w:val="0FADAE7B0DBD43909CDA25EB3868F460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34">
    <w:name w:val="00F9248A347F4617A22A8DDE52276906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34">
    <w:name w:val="A8D692CF5BDF47D287689B525E9ADE10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34">
    <w:name w:val="14C16D030DA24909A9EFB5136B253DCC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34">
    <w:name w:val="D166E690683D4B818EBBE3C6D98B065D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34">
    <w:name w:val="E7C9A8C17BD046DC843F1ACAC1A908CB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34">
    <w:name w:val="B6ED956635F74E21BA925E3B8B5B3063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34">
    <w:name w:val="6082574AF02A4908AA94CC4E2750E3A0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34">
    <w:name w:val="387355CF9ECA4BA3AC5FD01732370A50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34">
    <w:name w:val="5667A3617F4F4E16BCA4E89A7F836241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34">
    <w:name w:val="7C8382B0399E4E4EBA3DB64DED15D4B0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34">
    <w:name w:val="75B464FF96704EE9ABF6AC6B2FD5CB95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34">
    <w:name w:val="FB583AC489E446F189BB696A528F7519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34">
    <w:name w:val="11ADA45AE4FA484598DBF09DE0880BE9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34">
    <w:name w:val="4042723CE9A143CA88F040A5F254D472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34">
    <w:name w:val="B1200A4F4B694BDA97D12F19319613C0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34">
    <w:name w:val="4A9D7DED89EC401990299B23182BB73E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13">
    <w:name w:val="3DB63072F4FD445A851538517E4B4A411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13">
    <w:name w:val="C552D409D5394919AE978BFBC79EF67C1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13">
    <w:name w:val="99B7DA48DD0647C08AFF6C9A178DE8E813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34">
    <w:name w:val="B7D39A6ADB714C4BBF3E8A83BCC8FDBD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34">
    <w:name w:val="DC53403463F94D429102720FBC6692C2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11">
    <w:name w:val="B9CF841E1B274F969A848E4568A39B931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11">
    <w:name w:val="CE06AEFDE6504B3A9C051F63A2F5F80911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34">
    <w:name w:val="93DFB29DA0B343C7BC222F284A5D78E0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34">
    <w:name w:val="CDECF64D04AB4A4983C9EF5B5D3B423834"/>
    <w:rsid w:val="00404B57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6">
    <w:name w:val="647084C7711C410A87EF0F002D37819E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35">
    <w:name w:val="FF3760F35A404BFE8D42978CC9892514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35">
    <w:name w:val="58F62BE0A9674111BF0B8045391EFC38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35">
    <w:name w:val="7F124950DEEA489B87B9B708EF5CCB77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35">
    <w:name w:val="FD16F2B31C0F4B6BB76EDA0AAC95AE37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35">
    <w:name w:val="BE3A9994F9EF44A493D48F476A5678C6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35">
    <w:name w:val="ABB288181BE041139128F72A292B0AD8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35">
    <w:name w:val="0FADAE7B0DBD43909CDA25EB3868F460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35">
    <w:name w:val="00F9248A347F4617A22A8DDE52276906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35">
    <w:name w:val="A8D692CF5BDF47D287689B525E9ADE10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35">
    <w:name w:val="14C16D030DA24909A9EFB5136B253DCC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35">
    <w:name w:val="D166E690683D4B818EBBE3C6D98B065D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35">
    <w:name w:val="E7C9A8C17BD046DC843F1ACAC1A908CB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35">
    <w:name w:val="B6ED956635F74E21BA925E3B8B5B3063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35">
    <w:name w:val="6082574AF02A4908AA94CC4E2750E3A0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35">
    <w:name w:val="387355CF9ECA4BA3AC5FD01732370A50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35">
    <w:name w:val="5667A3617F4F4E16BCA4E89A7F836241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35">
    <w:name w:val="7C8382B0399E4E4EBA3DB64DED15D4B0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35">
    <w:name w:val="75B464FF96704EE9ABF6AC6B2FD5CB95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35">
    <w:name w:val="FB583AC489E446F189BB696A528F7519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35">
    <w:name w:val="11ADA45AE4FA484598DBF09DE0880BE9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35">
    <w:name w:val="4042723CE9A143CA88F040A5F254D472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35">
    <w:name w:val="B1200A4F4B694BDA97D12F19319613C0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35">
    <w:name w:val="4A9D7DED89EC401990299B23182BB73E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14">
    <w:name w:val="3DB63072F4FD445A851538517E4B4A4114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14">
    <w:name w:val="C552D409D5394919AE978BFBC79EF67C14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14">
    <w:name w:val="99B7DA48DD0647C08AFF6C9A178DE8E814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35">
    <w:name w:val="B7D39A6ADB714C4BBF3E8A83BCC8FDBD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35">
    <w:name w:val="DC53403463F94D429102720FBC6692C2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12">
    <w:name w:val="B9CF841E1B274F969A848E4568A39B9312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12">
    <w:name w:val="CE06AEFDE6504B3A9C051F63A2F5F80912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35">
    <w:name w:val="93DFB29DA0B343C7BC222F284A5D78E0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35">
    <w:name w:val="CDECF64D04AB4A4983C9EF5B5D3B42383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47084C7711C410A87EF0F002D37819E37">
    <w:name w:val="647084C7711C410A87EF0F002D37819E37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F3760F35A404BFE8D42978CC989251436">
    <w:name w:val="FF3760F35A404BFE8D42978CC9892514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8F62BE0A9674111BF0B8045391EFC3836">
    <w:name w:val="58F62BE0A9674111BF0B8045391EFC38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F124950DEEA489B87B9B708EF5CCB7736">
    <w:name w:val="7F124950DEEA489B87B9B708EF5CCB77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D16F2B31C0F4B6BB76EDA0AAC95AE3736">
    <w:name w:val="FD16F2B31C0F4B6BB76EDA0AAC95AE37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E3A9994F9EF44A493D48F476A5678C636">
    <w:name w:val="BE3A9994F9EF44A493D48F476A5678C6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BB288181BE041139128F72A292B0AD836">
    <w:name w:val="ABB288181BE041139128F72A292B0AD8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FADAE7B0DBD43909CDA25EB3868F46036">
    <w:name w:val="0FADAE7B0DBD43909CDA25EB3868F460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00F9248A347F4617A22A8DDE5227690636">
    <w:name w:val="00F9248A347F4617A22A8DDE52276906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A8D692CF5BDF47D287689B525E9ADE1036">
    <w:name w:val="A8D692CF5BDF47D287689B525E9ADE10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4C16D030DA24909A9EFB5136B253DCC36">
    <w:name w:val="14C16D030DA24909A9EFB5136B253DCC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166E690683D4B818EBBE3C6D98B065D36">
    <w:name w:val="D166E690683D4B818EBBE3C6D98B065D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E7C9A8C17BD046DC843F1ACAC1A908CB36">
    <w:name w:val="E7C9A8C17BD046DC843F1ACAC1A908CB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6ED956635F74E21BA925E3B8B5B306336">
    <w:name w:val="B6ED956635F74E21BA925E3B8B5B3063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6082574AF02A4908AA94CC4E2750E3A036">
    <w:name w:val="6082574AF02A4908AA94CC4E2750E3A0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87355CF9ECA4BA3AC5FD01732370A5036">
    <w:name w:val="387355CF9ECA4BA3AC5FD01732370A50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5667A3617F4F4E16BCA4E89A7F83624136">
    <w:name w:val="5667A3617F4F4E16BCA4E89A7F836241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C8382B0399E4E4EBA3DB64DED15D4B036">
    <w:name w:val="7C8382B0399E4E4EBA3DB64DED15D4B0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75B464FF96704EE9ABF6AC6B2FD5CB9536">
    <w:name w:val="75B464FF96704EE9ABF6AC6B2FD5CB95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FB583AC489E446F189BB696A528F751936">
    <w:name w:val="FB583AC489E446F189BB696A528F7519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1ADA45AE4FA484598DBF09DE0880BE936">
    <w:name w:val="11ADA45AE4FA484598DBF09DE0880BE9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042723CE9A143CA88F040A5F254D47236">
    <w:name w:val="4042723CE9A143CA88F040A5F254D472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1200A4F4B694BDA97D12F19319613C036">
    <w:name w:val="B1200A4F4B694BDA97D12F19319613C0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4A9D7DED89EC401990299B23182BB73E36">
    <w:name w:val="4A9D7DED89EC401990299B23182BB73E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3DB63072F4FD445A851538517E4B4A4115">
    <w:name w:val="3DB63072F4FD445A851538517E4B4A411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552D409D5394919AE978BFBC79EF67C15">
    <w:name w:val="C552D409D5394919AE978BFBC79EF67C1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9B7DA48DD0647C08AFF6C9A178DE8E815">
    <w:name w:val="99B7DA48DD0647C08AFF6C9A178DE8E815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7D39A6ADB714C4BBF3E8A83BCC8FDBD36">
    <w:name w:val="B7D39A6ADB714C4BBF3E8A83BCC8FDBD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DC53403463F94D429102720FBC6692C236">
    <w:name w:val="DC53403463F94D429102720FBC6692C2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B9CF841E1B274F969A848E4568A39B9313">
    <w:name w:val="B9CF841E1B274F969A848E4568A39B9313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E06AEFDE6504B3A9C051F63A2F5F80913">
    <w:name w:val="CE06AEFDE6504B3A9C051F63A2F5F80913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93DFB29DA0B343C7BC222F284A5D78E036">
    <w:name w:val="93DFB29DA0B343C7BC222F284A5D78E0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CDECF64D04AB4A4983C9EF5B5D3B423836">
    <w:name w:val="CDECF64D04AB4A4983C9EF5B5D3B423836"/>
    <w:rsid w:val="00FA3638"/>
    <w:pPr>
      <w:spacing w:after="0" w:line="240" w:lineRule="auto"/>
    </w:pPr>
    <w:rPr>
      <w:rFonts w:eastAsia="Times New Roman" w:cs="Times New Roman"/>
      <w:sz w:val="19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2523CA-68E3-4ED7-91F2-6B948503C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32</Words>
  <Characters>417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rm Aid</Company>
  <LinksUpToDate>false</LinksUpToDate>
  <CharactersWithSpaces>4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Campbell McCormick</dc:creator>
  <cp:lastModifiedBy>Quick, Abigail</cp:lastModifiedBy>
  <cp:revision>2</cp:revision>
  <cp:lastPrinted>2017-07-20T19:56:00Z</cp:lastPrinted>
  <dcterms:created xsi:type="dcterms:W3CDTF">2017-07-28T22:47:00Z</dcterms:created>
  <dcterms:modified xsi:type="dcterms:W3CDTF">2017-07-28T22:47:00Z</dcterms:modified>
</cp:coreProperties>
</file>